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9D137" w14:textId="70976099" w:rsidR="0057395F" w:rsidRPr="009E3BEA" w:rsidRDefault="0057395F" w:rsidP="005953BD">
      <w:pPr>
        <w:spacing w:after="0" w:line="240" w:lineRule="auto"/>
        <w:ind w:left="180" w:hanging="180"/>
        <w:jc w:val="center"/>
        <w:rPr>
          <w:rFonts w:cs="B Nazanin"/>
          <w:b/>
          <w:bCs/>
          <w:sz w:val="26"/>
          <w:szCs w:val="26"/>
          <w:rtl/>
        </w:rPr>
      </w:pPr>
      <w:bookmarkStart w:id="0" w:name="_Hlk150765547"/>
      <w:r w:rsidRPr="009E3BEA">
        <w:rPr>
          <w:rFonts w:cs="B Nazanin" w:hint="cs"/>
          <w:b/>
          <w:bCs/>
          <w:sz w:val="24"/>
          <w:szCs w:val="24"/>
          <w:rtl/>
        </w:rPr>
        <w:t xml:space="preserve"> </w:t>
      </w:r>
      <w:bookmarkStart w:id="1" w:name="_Hlk150763763"/>
      <w:r w:rsidRPr="009E3BEA">
        <w:rPr>
          <w:rFonts w:cs="B Nazanin" w:hint="cs"/>
          <w:b/>
          <w:bCs/>
          <w:sz w:val="24"/>
          <w:szCs w:val="24"/>
          <w:rtl/>
        </w:rPr>
        <w:t xml:space="preserve">انتخاب </w:t>
      </w:r>
      <w:r w:rsidRPr="009E3BEA">
        <w:rPr>
          <w:rFonts w:cs="B Nazanin" w:hint="cs"/>
          <w:b/>
          <w:bCs/>
          <w:sz w:val="26"/>
          <w:szCs w:val="26"/>
          <w:rtl/>
        </w:rPr>
        <w:t>پژوهشگر برتر دانشجو</w:t>
      </w:r>
      <w:r w:rsidR="00105E58" w:rsidRPr="009E3BEA">
        <w:rPr>
          <w:rFonts w:cs="B Nazanin" w:hint="cs"/>
          <w:b/>
          <w:bCs/>
          <w:sz w:val="26"/>
          <w:szCs w:val="26"/>
          <w:rtl/>
        </w:rPr>
        <w:t>یی</w:t>
      </w:r>
      <w:bookmarkEnd w:id="1"/>
    </w:p>
    <w:p w14:paraId="5FB6681F" w14:textId="77777777" w:rsidR="005953BD" w:rsidRPr="009E3BEA" w:rsidRDefault="005953BD" w:rsidP="0057395F">
      <w:pPr>
        <w:spacing w:after="0" w:line="240" w:lineRule="auto"/>
        <w:ind w:left="180" w:right="360" w:hanging="180"/>
        <w:jc w:val="both"/>
        <w:rPr>
          <w:rFonts w:ascii="Tahoma" w:eastAsia="Times New Roman" w:hAnsi="Tahoma" w:cs="B Nazanin"/>
          <w:b/>
          <w:bCs/>
          <w:color w:val="000080"/>
          <w:sz w:val="21"/>
          <w:szCs w:val="21"/>
          <w:rtl/>
        </w:rPr>
      </w:pPr>
    </w:p>
    <w:p w14:paraId="5F64D727" w14:textId="1738237E" w:rsidR="0057395F" w:rsidRPr="009E3BEA" w:rsidRDefault="0057395F" w:rsidP="0057395F">
      <w:pPr>
        <w:spacing w:after="0" w:line="240" w:lineRule="auto"/>
        <w:ind w:left="180" w:right="360" w:hanging="180"/>
        <w:jc w:val="both"/>
        <w:rPr>
          <w:rFonts w:ascii="Tahoma" w:eastAsia="Times New Roman" w:hAnsi="Tahoma" w:cs="B Nazanin"/>
          <w:b/>
          <w:bCs/>
          <w:sz w:val="21"/>
          <w:szCs w:val="21"/>
          <w:rtl/>
        </w:rPr>
      </w:pPr>
      <w:r w:rsidRPr="009E3BEA">
        <w:rPr>
          <w:rFonts w:ascii="Tahoma" w:eastAsia="Times New Roman" w:hAnsi="Tahoma" w:cs="B Nazanin" w:hint="cs"/>
          <w:b/>
          <w:bCs/>
          <w:sz w:val="21"/>
          <w:szCs w:val="21"/>
          <w:rtl/>
        </w:rPr>
        <w:t>مشخصات متقاضی</w:t>
      </w:r>
    </w:p>
    <w:tbl>
      <w:tblPr>
        <w:tblStyle w:val="TableGrid"/>
        <w:bidiVisual/>
        <w:tblW w:w="100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41"/>
        <w:gridCol w:w="1625"/>
        <w:gridCol w:w="1620"/>
        <w:gridCol w:w="1890"/>
        <w:gridCol w:w="1440"/>
        <w:gridCol w:w="1800"/>
      </w:tblGrid>
      <w:tr w:rsidR="00BF53FF" w:rsidRPr="009E3BEA" w14:paraId="0BB80D6B" w14:textId="77777777" w:rsidTr="00105E58">
        <w:trPr>
          <w:trHeight w:hRule="exact" w:val="432"/>
        </w:trPr>
        <w:tc>
          <w:tcPr>
            <w:tcW w:w="1641" w:type="dxa"/>
            <w:vAlign w:val="center"/>
          </w:tcPr>
          <w:p w14:paraId="3A9EDC85" w14:textId="6B33EB3E" w:rsidR="00BF53FF" w:rsidRPr="009E3BEA" w:rsidRDefault="00BF53FF" w:rsidP="00BF53FF">
            <w:pPr>
              <w:bidi/>
              <w:ind w:left="180" w:hanging="180"/>
              <w:jc w:val="center"/>
              <w:rPr>
                <w:rFonts w:cs="B Nazanin"/>
                <w:sz w:val="20"/>
                <w:szCs w:val="20"/>
                <w:rtl/>
              </w:rPr>
            </w:pPr>
            <w:r w:rsidRPr="009E3BEA">
              <w:rPr>
                <w:rFonts w:cs="B Nazanin" w:hint="cs"/>
                <w:sz w:val="20"/>
                <w:szCs w:val="20"/>
                <w:rtl/>
              </w:rPr>
              <w:t>نام و نام خانوادگی</w:t>
            </w:r>
          </w:p>
        </w:tc>
        <w:tc>
          <w:tcPr>
            <w:tcW w:w="1625" w:type="dxa"/>
            <w:vAlign w:val="center"/>
          </w:tcPr>
          <w:p w14:paraId="7B7E9CA0" w14:textId="6077BDC1" w:rsidR="00BF53FF" w:rsidRPr="009E3BEA" w:rsidRDefault="00BF53FF" w:rsidP="00BF53F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9E3BEA">
              <w:rPr>
                <w:rFonts w:cs="B Nazanin" w:hint="cs"/>
                <w:sz w:val="24"/>
                <w:szCs w:val="24"/>
                <w:rtl/>
              </w:rPr>
              <w:t>. . . . . . . . . . . . .</w:t>
            </w:r>
          </w:p>
        </w:tc>
        <w:tc>
          <w:tcPr>
            <w:tcW w:w="1620" w:type="dxa"/>
            <w:vAlign w:val="center"/>
          </w:tcPr>
          <w:p w14:paraId="434B9CD0" w14:textId="77777777" w:rsidR="00BF53FF" w:rsidRPr="009E3BEA" w:rsidRDefault="00BF53FF" w:rsidP="00BF53FF">
            <w:pPr>
              <w:bidi/>
              <w:spacing w:after="160" w:line="259" w:lineRule="auto"/>
              <w:ind w:left="180" w:hanging="180"/>
              <w:jc w:val="center"/>
              <w:rPr>
                <w:rFonts w:cs="B Nazanin"/>
                <w:sz w:val="20"/>
                <w:szCs w:val="20"/>
                <w:rtl/>
              </w:rPr>
            </w:pPr>
            <w:r w:rsidRPr="009E3BEA">
              <w:rPr>
                <w:rFonts w:cs="B Nazanin" w:hint="cs"/>
                <w:sz w:val="20"/>
                <w:szCs w:val="20"/>
                <w:rtl/>
              </w:rPr>
              <w:t>شماره دانشجویی</w:t>
            </w:r>
          </w:p>
        </w:tc>
        <w:tc>
          <w:tcPr>
            <w:tcW w:w="1890" w:type="dxa"/>
            <w:vAlign w:val="center"/>
          </w:tcPr>
          <w:p w14:paraId="46CBA69D" w14:textId="3160084B" w:rsidR="00BF53FF" w:rsidRPr="009E3BEA" w:rsidRDefault="00BF53FF" w:rsidP="00BF53F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9E3BEA">
              <w:rPr>
                <w:rFonts w:cs="B Nazanin" w:hint="cs"/>
                <w:sz w:val="24"/>
                <w:szCs w:val="24"/>
                <w:rtl/>
              </w:rPr>
              <w:t>. . . . . . . . . . . . .</w:t>
            </w:r>
          </w:p>
        </w:tc>
        <w:tc>
          <w:tcPr>
            <w:tcW w:w="1440" w:type="dxa"/>
            <w:vAlign w:val="center"/>
          </w:tcPr>
          <w:p w14:paraId="0DC3A0B7" w14:textId="77777777" w:rsidR="00BF53FF" w:rsidRPr="009E3BEA" w:rsidRDefault="00BF53FF" w:rsidP="00BF53FF">
            <w:pPr>
              <w:bidi/>
              <w:spacing w:after="160" w:line="259" w:lineRule="auto"/>
              <w:ind w:left="180" w:hanging="180"/>
              <w:jc w:val="center"/>
              <w:rPr>
                <w:rFonts w:cs="B Nazanin"/>
                <w:sz w:val="20"/>
                <w:szCs w:val="20"/>
                <w:rtl/>
              </w:rPr>
            </w:pPr>
            <w:r w:rsidRPr="009E3BEA">
              <w:rPr>
                <w:rFonts w:cs="B Nazanin" w:hint="cs"/>
                <w:sz w:val="20"/>
                <w:szCs w:val="20"/>
                <w:rtl/>
              </w:rPr>
              <w:t>مقطع</w:t>
            </w:r>
          </w:p>
        </w:tc>
        <w:tc>
          <w:tcPr>
            <w:tcW w:w="1800" w:type="dxa"/>
            <w:vAlign w:val="center"/>
          </w:tcPr>
          <w:p w14:paraId="24F9517E" w14:textId="11A402B3" w:rsidR="00BF53FF" w:rsidRPr="009E3BEA" w:rsidRDefault="00BF53FF" w:rsidP="00BF53F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9E3BEA">
              <w:rPr>
                <w:rFonts w:cs="B Nazanin" w:hint="cs"/>
                <w:sz w:val="24"/>
                <w:szCs w:val="24"/>
                <w:rtl/>
              </w:rPr>
              <w:t>. . . . . . . . . . . . .</w:t>
            </w:r>
          </w:p>
        </w:tc>
      </w:tr>
      <w:tr w:rsidR="00BF53FF" w:rsidRPr="009E3BEA" w14:paraId="2C261267" w14:textId="77777777" w:rsidTr="00105E58">
        <w:trPr>
          <w:trHeight w:hRule="exact" w:val="432"/>
        </w:trPr>
        <w:tc>
          <w:tcPr>
            <w:tcW w:w="1641" w:type="dxa"/>
            <w:vAlign w:val="center"/>
          </w:tcPr>
          <w:p w14:paraId="2EE76FA7" w14:textId="77777777" w:rsidR="00BF53FF" w:rsidRPr="009E3BEA" w:rsidRDefault="00BF53FF" w:rsidP="00BF53FF">
            <w:pPr>
              <w:bidi/>
              <w:ind w:left="180" w:hanging="180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E3BEA">
              <w:rPr>
                <w:rFonts w:cs="B Nazanin" w:hint="cs"/>
                <w:sz w:val="20"/>
                <w:szCs w:val="20"/>
                <w:rtl/>
              </w:rPr>
              <w:t>رشته و گرایش</w:t>
            </w:r>
          </w:p>
        </w:tc>
        <w:tc>
          <w:tcPr>
            <w:tcW w:w="1625" w:type="dxa"/>
            <w:vAlign w:val="center"/>
          </w:tcPr>
          <w:p w14:paraId="7FB332D4" w14:textId="41AB546F" w:rsidR="00BF53FF" w:rsidRPr="009E3BEA" w:rsidRDefault="00BF53FF" w:rsidP="00BF53F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9E3BEA">
              <w:rPr>
                <w:rFonts w:cs="B Nazanin" w:hint="cs"/>
                <w:sz w:val="24"/>
                <w:szCs w:val="24"/>
                <w:rtl/>
              </w:rPr>
              <w:t>. . . . . . . . . . . . .</w:t>
            </w:r>
          </w:p>
        </w:tc>
        <w:tc>
          <w:tcPr>
            <w:tcW w:w="1620" w:type="dxa"/>
            <w:vAlign w:val="center"/>
          </w:tcPr>
          <w:p w14:paraId="18B1F511" w14:textId="77777777" w:rsidR="00BF53FF" w:rsidRPr="009E3BEA" w:rsidRDefault="00BF53FF" w:rsidP="00BF53FF">
            <w:pPr>
              <w:bidi/>
              <w:spacing w:after="160" w:line="259" w:lineRule="auto"/>
              <w:ind w:left="180" w:hanging="180"/>
              <w:jc w:val="center"/>
              <w:rPr>
                <w:rFonts w:cs="B Nazanin"/>
                <w:sz w:val="20"/>
                <w:szCs w:val="20"/>
                <w:rtl/>
              </w:rPr>
            </w:pPr>
            <w:r w:rsidRPr="009E3BEA">
              <w:rPr>
                <w:rFonts w:cs="B Nazanin"/>
                <w:sz w:val="20"/>
                <w:szCs w:val="20"/>
                <w:rtl/>
              </w:rPr>
              <w:t xml:space="preserve">پست </w:t>
            </w:r>
            <w:r w:rsidRPr="009E3BEA">
              <w:rPr>
                <w:rFonts w:cs="B Nazanin" w:hint="cs"/>
                <w:sz w:val="20"/>
                <w:szCs w:val="20"/>
                <w:rtl/>
                <w:lang w:bidi="fa-IR"/>
              </w:rPr>
              <w:t>الکترونیکی</w:t>
            </w:r>
          </w:p>
        </w:tc>
        <w:tc>
          <w:tcPr>
            <w:tcW w:w="1890" w:type="dxa"/>
            <w:vAlign w:val="center"/>
          </w:tcPr>
          <w:p w14:paraId="7E133F00" w14:textId="3B991692" w:rsidR="00BF53FF" w:rsidRPr="009E3BEA" w:rsidRDefault="00BF53FF" w:rsidP="00BF53F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9E3BEA">
              <w:rPr>
                <w:rFonts w:cs="B Nazanin" w:hint="cs"/>
                <w:sz w:val="24"/>
                <w:szCs w:val="24"/>
                <w:rtl/>
              </w:rPr>
              <w:t>. . . . . . . . . . . . .</w:t>
            </w:r>
          </w:p>
        </w:tc>
        <w:tc>
          <w:tcPr>
            <w:tcW w:w="1440" w:type="dxa"/>
            <w:vAlign w:val="center"/>
          </w:tcPr>
          <w:p w14:paraId="4364DB2F" w14:textId="77777777" w:rsidR="00BF53FF" w:rsidRPr="009E3BEA" w:rsidRDefault="00BF53FF" w:rsidP="00BF53FF">
            <w:pPr>
              <w:bidi/>
              <w:spacing w:after="160" w:line="259" w:lineRule="auto"/>
              <w:ind w:left="180" w:hanging="180"/>
              <w:jc w:val="center"/>
              <w:rPr>
                <w:rFonts w:cs="B Nazanin"/>
                <w:sz w:val="20"/>
                <w:szCs w:val="20"/>
                <w:rtl/>
              </w:rPr>
            </w:pPr>
            <w:r w:rsidRPr="009E3BEA">
              <w:rPr>
                <w:rFonts w:cs="B Nazanin" w:hint="cs"/>
                <w:sz w:val="20"/>
                <w:szCs w:val="20"/>
                <w:rtl/>
              </w:rPr>
              <w:t>شماره تماس</w:t>
            </w:r>
          </w:p>
        </w:tc>
        <w:tc>
          <w:tcPr>
            <w:tcW w:w="1800" w:type="dxa"/>
            <w:vAlign w:val="center"/>
          </w:tcPr>
          <w:p w14:paraId="0F398167" w14:textId="5441458D" w:rsidR="00BF53FF" w:rsidRPr="009E3BEA" w:rsidRDefault="00BF53FF" w:rsidP="00BF53F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9E3BEA">
              <w:rPr>
                <w:rFonts w:cs="B Nazanin" w:hint="cs"/>
                <w:sz w:val="24"/>
                <w:szCs w:val="24"/>
                <w:rtl/>
              </w:rPr>
              <w:t>. . . . . . . . . . . . .</w:t>
            </w:r>
          </w:p>
        </w:tc>
      </w:tr>
    </w:tbl>
    <w:p w14:paraId="3CCBBD37" w14:textId="413932E4" w:rsidR="00941085" w:rsidRPr="009E3BEA" w:rsidRDefault="00941085" w:rsidP="0057395F">
      <w:pPr>
        <w:spacing w:after="0" w:line="240" w:lineRule="auto"/>
        <w:ind w:left="180" w:right="360" w:hanging="180"/>
        <w:jc w:val="both"/>
        <w:rPr>
          <w:rFonts w:ascii="Tahoma" w:eastAsia="Times New Roman" w:hAnsi="Tahoma" w:cs="B Nazanin"/>
          <w:b/>
          <w:bCs/>
          <w:color w:val="000080"/>
          <w:sz w:val="21"/>
          <w:szCs w:val="21"/>
          <w:rtl/>
        </w:rPr>
      </w:pPr>
      <w:bookmarkStart w:id="2" w:name="_Hlk87976113"/>
    </w:p>
    <w:p w14:paraId="02280437" w14:textId="77777777" w:rsidR="0084718C" w:rsidRPr="009E3BEA" w:rsidRDefault="0084718C" w:rsidP="0057395F">
      <w:pPr>
        <w:spacing w:after="0" w:line="240" w:lineRule="auto"/>
        <w:ind w:left="180" w:right="360" w:hanging="180"/>
        <w:jc w:val="both"/>
        <w:rPr>
          <w:rFonts w:ascii="Tahoma" w:eastAsia="Times New Roman" w:hAnsi="Tahoma" w:cs="B Nazanin"/>
          <w:b/>
          <w:bCs/>
          <w:color w:val="000080"/>
          <w:sz w:val="21"/>
          <w:szCs w:val="21"/>
        </w:rPr>
      </w:pPr>
    </w:p>
    <w:p w14:paraId="41904E9F" w14:textId="1585BED8" w:rsidR="00941085" w:rsidRPr="009E3BEA" w:rsidRDefault="00941085" w:rsidP="00941085">
      <w:pPr>
        <w:spacing w:after="0" w:line="240" w:lineRule="auto"/>
        <w:ind w:left="180" w:right="360" w:hanging="180"/>
        <w:jc w:val="both"/>
        <w:rPr>
          <w:rFonts w:cs="B Nazanin"/>
          <w:b/>
          <w:bCs/>
          <w:sz w:val="24"/>
          <w:szCs w:val="24"/>
          <w:rtl/>
        </w:rPr>
      </w:pPr>
      <w:r w:rsidRPr="009E3BEA">
        <w:rPr>
          <w:rFonts w:ascii="Tahoma" w:eastAsia="Times New Roman" w:hAnsi="Tahoma" w:cs="B Nazanin" w:hint="cs"/>
          <w:b/>
          <w:bCs/>
          <w:sz w:val="21"/>
          <w:szCs w:val="21"/>
          <w:rtl/>
        </w:rPr>
        <w:t>پایان نامه/رساله</w:t>
      </w:r>
      <w:r w:rsidR="00815502" w:rsidRPr="009E3BEA">
        <w:rPr>
          <w:rFonts w:ascii="Tahoma" w:eastAsia="Times New Roman" w:hAnsi="Tahoma" w:cs="B Nazanin" w:hint="cs"/>
          <w:b/>
          <w:bCs/>
          <w:sz w:val="21"/>
          <w:szCs w:val="21"/>
          <w:rtl/>
        </w:rPr>
        <w:t xml:space="preserve"> </w:t>
      </w:r>
      <w:r w:rsidR="002C4FD0" w:rsidRPr="009E3BEA">
        <w:rPr>
          <w:rFonts w:ascii="Tahoma" w:eastAsia="Times New Roman" w:hAnsi="Tahoma" w:cs="B Nazanin" w:hint="cs"/>
          <w:b/>
          <w:bCs/>
          <w:sz w:val="21"/>
          <w:szCs w:val="21"/>
          <w:rtl/>
        </w:rPr>
        <w:t>تقاضا محور</w:t>
      </w:r>
      <w:r w:rsidR="004320C4" w:rsidRPr="009E3BEA">
        <w:rPr>
          <w:rFonts w:ascii="Tahoma" w:eastAsia="Times New Roman" w:hAnsi="Tahoma" w:cs="B Nazanin" w:hint="cs"/>
          <w:b/>
          <w:bCs/>
          <w:sz w:val="21"/>
          <w:szCs w:val="21"/>
          <w:rtl/>
        </w:rPr>
        <w:t xml:space="preserve">- </w:t>
      </w:r>
      <w:r w:rsidR="004320C4" w:rsidRPr="009E3BEA">
        <w:rPr>
          <w:rFonts w:ascii="Tahoma" w:eastAsia="Times New Roman" w:hAnsi="Tahoma" w:cs="B Nazanin"/>
          <w:b/>
          <w:bCs/>
          <w:sz w:val="21"/>
          <w:szCs w:val="21"/>
          <w:rtl/>
        </w:rPr>
        <w:t>پا</w:t>
      </w:r>
      <w:r w:rsidR="004320C4" w:rsidRPr="009E3BEA">
        <w:rPr>
          <w:rFonts w:ascii="Tahoma" w:eastAsia="Times New Roman" w:hAnsi="Tahoma" w:cs="B Nazanin" w:hint="cs"/>
          <w:b/>
          <w:bCs/>
          <w:sz w:val="21"/>
          <w:szCs w:val="21"/>
          <w:rtl/>
        </w:rPr>
        <w:t>ی</w:t>
      </w:r>
      <w:r w:rsidR="004320C4" w:rsidRPr="009E3BEA">
        <w:rPr>
          <w:rFonts w:ascii="Tahoma" w:eastAsia="Times New Roman" w:hAnsi="Tahoma" w:cs="B Nazanin" w:hint="eastAsia"/>
          <w:b/>
          <w:bCs/>
          <w:sz w:val="21"/>
          <w:szCs w:val="21"/>
          <w:rtl/>
        </w:rPr>
        <w:t>ان</w:t>
      </w:r>
      <w:r w:rsidR="004320C4" w:rsidRPr="009E3BEA">
        <w:rPr>
          <w:rFonts w:ascii="Tahoma" w:eastAsia="Times New Roman" w:hAnsi="Tahoma" w:cs="B Nazanin"/>
          <w:b/>
          <w:bCs/>
          <w:sz w:val="21"/>
          <w:szCs w:val="21"/>
          <w:rtl/>
        </w:rPr>
        <w:t xml:space="preserve"> نامه/ رساله بن</w:t>
      </w:r>
      <w:r w:rsidR="004320C4" w:rsidRPr="009E3BEA">
        <w:rPr>
          <w:rFonts w:ascii="Tahoma" w:eastAsia="Times New Roman" w:hAnsi="Tahoma" w:cs="B Nazanin" w:hint="cs"/>
          <w:b/>
          <w:bCs/>
          <w:sz w:val="21"/>
          <w:szCs w:val="21"/>
          <w:rtl/>
        </w:rPr>
        <w:t>ی</w:t>
      </w:r>
      <w:r w:rsidR="004320C4" w:rsidRPr="009E3BEA">
        <w:rPr>
          <w:rFonts w:ascii="Tahoma" w:eastAsia="Times New Roman" w:hAnsi="Tahoma" w:cs="B Nazanin" w:hint="eastAsia"/>
          <w:b/>
          <w:bCs/>
          <w:sz w:val="21"/>
          <w:szCs w:val="21"/>
          <w:rtl/>
        </w:rPr>
        <w:t>اد</w:t>
      </w:r>
      <w:r w:rsidR="004320C4" w:rsidRPr="009E3BEA">
        <w:rPr>
          <w:rFonts w:ascii="Tahoma" w:eastAsia="Times New Roman" w:hAnsi="Tahoma" w:cs="B Nazanin" w:hint="cs"/>
          <w:b/>
          <w:bCs/>
          <w:sz w:val="21"/>
          <w:szCs w:val="21"/>
          <w:rtl/>
        </w:rPr>
        <w:t>ی</w:t>
      </w:r>
      <w:r w:rsidR="004320C4" w:rsidRPr="009E3BEA">
        <w:rPr>
          <w:rFonts w:ascii="Tahoma" w:eastAsia="Times New Roman" w:hAnsi="Tahoma" w:cs="B Nazanin"/>
          <w:b/>
          <w:bCs/>
          <w:sz w:val="21"/>
          <w:szCs w:val="21"/>
          <w:rtl/>
        </w:rPr>
        <w:t xml:space="preserve">  </w:t>
      </w:r>
      <w:r w:rsidR="002C4FD0" w:rsidRPr="009E3BEA">
        <w:rPr>
          <w:rFonts w:ascii="Tahoma" w:eastAsia="Times New Roman" w:hAnsi="Tahoma" w:cs="B Nazanin" w:hint="cs"/>
          <w:b/>
          <w:bCs/>
          <w:sz w:val="21"/>
          <w:szCs w:val="21"/>
          <w:rtl/>
        </w:rPr>
        <w:t xml:space="preserve"> </w:t>
      </w:r>
      <w:r w:rsidR="00815502" w:rsidRPr="009E3BEA">
        <w:rPr>
          <w:rFonts w:ascii="Tahoma" w:eastAsia="Times New Roman" w:hAnsi="Tahoma" w:cs="B Nazanin" w:hint="cs"/>
          <w:b/>
          <w:bCs/>
          <w:sz w:val="21"/>
          <w:szCs w:val="21"/>
          <w:rtl/>
        </w:rPr>
        <w:t>(</w:t>
      </w:r>
      <w:r w:rsidR="00165CCE" w:rsidRPr="009E3BEA">
        <w:rPr>
          <w:rFonts w:ascii="Tahoma" w:eastAsia="Times New Roman" w:hAnsi="Tahoma" w:cs="B Nazanin" w:hint="cs"/>
          <w:b/>
          <w:bCs/>
          <w:sz w:val="21"/>
          <w:szCs w:val="21"/>
          <w:rtl/>
        </w:rPr>
        <w:t>تا</w:t>
      </w:r>
      <w:r w:rsidR="004347E2" w:rsidRPr="009E3BEA">
        <w:rPr>
          <w:rFonts w:ascii="Tahoma" w:eastAsia="Times New Roman" w:hAnsi="Tahoma" w:cs="B Nazanin" w:hint="cs"/>
          <w:b/>
          <w:bCs/>
          <w:sz w:val="21"/>
          <w:szCs w:val="21"/>
          <w:rtl/>
        </w:rPr>
        <w:t xml:space="preserve"> سقف</w:t>
      </w:r>
      <w:r w:rsidR="00165CCE" w:rsidRPr="009E3BEA">
        <w:rPr>
          <w:rFonts w:ascii="Tahoma" w:eastAsia="Times New Roman" w:hAnsi="Tahoma" w:cs="B Nazanin" w:hint="cs"/>
          <w:b/>
          <w:bCs/>
          <w:sz w:val="21"/>
          <w:szCs w:val="21"/>
          <w:rtl/>
        </w:rPr>
        <w:t xml:space="preserve"> </w:t>
      </w:r>
      <w:r w:rsidR="009024DD" w:rsidRPr="009E3BEA">
        <w:rPr>
          <w:rFonts w:ascii="Tahoma" w:eastAsia="Times New Roman" w:hAnsi="Tahoma" w:cs="B Nazanin" w:hint="cs"/>
          <w:b/>
          <w:bCs/>
          <w:sz w:val="21"/>
          <w:szCs w:val="21"/>
          <w:rtl/>
        </w:rPr>
        <w:t>5</w:t>
      </w:r>
      <w:r w:rsidR="00815502" w:rsidRPr="009E3BEA">
        <w:rPr>
          <w:rFonts w:ascii="Tahoma" w:eastAsia="Times New Roman" w:hAnsi="Tahoma" w:cs="B Nazanin" w:hint="cs"/>
          <w:b/>
          <w:bCs/>
          <w:sz w:val="21"/>
          <w:szCs w:val="21"/>
          <w:rtl/>
        </w:rPr>
        <w:t xml:space="preserve"> امتیاز</w:t>
      </w:r>
      <w:r w:rsidR="00165CCE" w:rsidRPr="009E3BEA">
        <w:rPr>
          <w:rFonts w:ascii="Tahoma" w:eastAsia="Times New Roman" w:hAnsi="Tahoma" w:cs="B Nazanin" w:hint="cs"/>
          <w:b/>
          <w:bCs/>
          <w:sz w:val="21"/>
          <w:szCs w:val="21"/>
          <w:rtl/>
        </w:rPr>
        <w:t xml:space="preserve"> بر اساس دستاورد پایان نامه</w:t>
      </w:r>
      <w:r w:rsidR="003A0426" w:rsidRPr="009E3BEA">
        <w:rPr>
          <w:rFonts w:ascii="Tahoma" w:eastAsia="Times New Roman" w:hAnsi="Tahoma" w:cs="B Nazanin" w:hint="cs"/>
          <w:b/>
          <w:bCs/>
          <w:sz w:val="21"/>
          <w:szCs w:val="21"/>
          <w:rtl/>
        </w:rPr>
        <w:t>/رساله</w:t>
      </w:r>
      <w:r w:rsidR="00815502" w:rsidRPr="009E3BEA">
        <w:rPr>
          <w:rFonts w:ascii="Tahoma" w:eastAsia="Times New Roman" w:hAnsi="Tahoma" w:cs="B Nazanin" w:hint="cs"/>
          <w:b/>
          <w:bCs/>
          <w:sz w:val="21"/>
          <w:szCs w:val="21"/>
          <w:rtl/>
        </w:rPr>
        <w:t>)</w:t>
      </w:r>
    </w:p>
    <w:tbl>
      <w:tblPr>
        <w:tblStyle w:val="TableGrid"/>
        <w:bidiVisual/>
        <w:tblW w:w="9969" w:type="dxa"/>
        <w:tblInd w:w="-240" w:type="dxa"/>
        <w:tblLook w:val="04A0" w:firstRow="1" w:lastRow="0" w:firstColumn="1" w:lastColumn="0" w:noHBand="0" w:noVBand="1"/>
      </w:tblPr>
      <w:tblGrid>
        <w:gridCol w:w="1959"/>
        <w:gridCol w:w="1350"/>
        <w:gridCol w:w="1350"/>
        <w:gridCol w:w="2970"/>
        <w:gridCol w:w="1170"/>
        <w:gridCol w:w="1170"/>
      </w:tblGrid>
      <w:tr w:rsidR="00370F2E" w:rsidRPr="009E3BEA" w14:paraId="090F0535" w14:textId="743DDDEA" w:rsidTr="009E3BEA">
        <w:trPr>
          <w:trHeight w:hRule="exact" w:val="622"/>
        </w:trPr>
        <w:tc>
          <w:tcPr>
            <w:tcW w:w="1959" w:type="dxa"/>
            <w:shd w:val="clear" w:color="auto" w:fill="ACB9CA" w:themeFill="text2" w:themeFillTint="66"/>
            <w:vAlign w:val="center"/>
          </w:tcPr>
          <w:p w14:paraId="58D6B7F4" w14:textId="17AD6F82" w:rsidR="00370F2E" w:rsidRPr="009E3BEA" w:rsidRDefault="00370F2E" w:rsidP="00E91B50">
            <w:pPr>
              <w:bidi/>
              <w:ind w:left="180" w:hanging="180"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عنوان</w:t>
            </w:r>
          </w:p>
        </w:tc>
        <w:tc>
          <w:tcPr>
            <w:tcW w:w="1350" w:type="dxa"/>
            <w:shd w:val="clear" w:color="auto" w:fill="ACB9CA" w:themeFill="text2" w:themeFillTint="66"/>
            <w:vAlign w:val="center"/>
          </w:tcPr>
          <w:p w14:paraId="22345DB3" w14:textId="64494DD3" w:rsidR="00370F2E" w:rsidRPr="009E3BEA" w:rsidRDefault="00370F2E" w:rsidP="00E91B50">
            <w:pPr>
              <w:bidi/>
              <w:ind w:left="180" w:hanging="180"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استاد راهنما</w:t>
            </w:r>
          </w:p>
        </w:tc>
        <w:tc>
          <w:tcPr>
            <w:tcW w:w="1350" w:type="dxa"/>
            <w:shd w:val="clear" w:color="auto" w:fill="ACB9CA" w:themeFill="text2" w:themeFillTint="66"/>
            <w:vAlign w:val="center"/>
          </w:tcPr>
          <w:p w14:paraId="4DFB68D4" w14:textId="66BBDA67" w:rsidR="00370F2E" w:rsidRPr="009E3BEA" w:rsidRDefault="00370F2E" w:rsidP="00E91B50">
            <w:pPr>
              <w:bidi/>
              <w:ind w:left="180" w:hanging="180"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زمینه</w:t>
            </w:r>
          </w:p>
        </w:tc>
        <w:tc>
          <w:tcPr>
            <w:tcW w:w="2970" w:type="dxa"/>
            <w:shd w:val="clear" w:color="auto" w:fill="ACB9CA" w:themeFill="text2" w:themeFillTint="66"/>
          </w:tcPr>
          <w:p w14:paraId="792C6318" w14:textId="4D7F2185" w:rsidR="00370F2E" w:rsidRPr="009E3BEA" w:rsidRDefault="00370F2E" w:rsidP="00E91B50">
            <w:pPr>
              <w:ind w:left="180" w:hanging="180"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دستاورد پایان</w:t>
            </w:r>
            <w:r w:rsidRPr="009E3BEA">
              <w:rPr>
                <w:rFonts w:ascii="Arial" w:eastAsia="Times New Roman" w:hAnsi="Arial" w:cs="Arial" w:hint="cs"/>
                <w:b/>
                <w:bCs/>
                <w:sz w:val="18"/>
                <w:szCs w:val="18"/>
                <w:rtl/>
              </w:rPr>
              <w:t>͏</w:t>
            </w: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 xml:space="preserve">نامه/رساله برای </w:t>
            </w:r>
            <w:r w:rsidR="002C4FD0"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 xml:space="preserve">سازمان متقاضی </w:t>
            </w:r>
          </w:p>
        </w:tc>
        <w:tc>
          <w:tcPr>
            <w:tcW w:w="1170" w:type="dxa"/>
            <w:shd w:val="clear" w:color="auto" w:fill="ACB9CA" w:themeFill="text2" w:themeFillTint="66"/>
            <w:vAlign w:val="center"/>
          </w:tcPr>
          <w:p w14:paraId="40F16DD3" w14:textId="198A7B94" w:rsidR="00370F2E" w:rsidRPr="009E3BEA" w:rsidRDefault="00370F2E" w:rsidP="00E91B50">
            <w:pPr>
              <w:bidi/>
              <w:ind w:left="180" w:hanging="180"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 xml:space="preserve">امتیاز </w:t>
            </w:r>
          </w:p>
        </w:tc>
        <w:tc>
          <w:tcPr>
            <w:tcW w:w="1170" w:type="dxa"/>
            <w:shd w:val="clear" w:color="auto" w:fill="ACB9CA" w:themeFill="text2" w:themeFillTint="66"/>
          </w:tcPr>
          <w:p w14:paraId="04774CBA" w14:textId="5DB3AE00" w:rsidR="00370F2E" w:rsidRPr="009E3BEA" w:rsidRDefault="00370F2E" w:rsidP="00E91B50">
            <w:pPr>
              <w:ind w:left="180" w:hanging="180"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شماره پیوست</w:t>
            </w:r>
          </w:p>
        </w:tc>
      </w:tr>
      <w:tr w:rsidR="00370F2E" w:rsidRPr="009E3BEA" w14:paraId="71AFE416" w14:textId="6FC732A4" w:rsidTr="00370F2E">
        <w:trPr>
          <w:trHeight w:hRule="exact" w:val="432"/>
        </w:trPr>
        <w:tc>
          <w:tcPr>
            <w:tcW w:w="1959" w:type="dxa"/>
            <w:vAlign w:val="center"/>
          </w:tcPr>
          <w:p w14:paraId="204775A8" w14:textId="77777777" w:rsidR="00370F2E" w:rsidRPr="009E3BEA" w:rsidRDefault="00370F2E" w:rsidP="0057395F">
            <w:pPr>
              <w:ind w:right="360"/>
              <w:jc w:val="both"/>
              <w:rPr>
                <w:rFonts w:ascii="Tahoma" w:eastAsia="Times New Roman" w:hAnsi="Tahoma" w:cs="B Nazanin"/>
                <w:b/>
                <w:bCs/>
                <w:color w:val="000080"/>
                <w:sz w:val="21"/>
                <w:szCs w:val="21"/>
                <w:rtl/>
              </w:rPr>
            </w:pPr>
          </w:p>
        </w:tc>
        <w:tc>
          <w:tcPr>
            <w:tcW w:w="1350" w:type="dxa"/>
            <w:vAlign w:val="center"/>
          </w:tcPr>
          <w:p w14:paraId="7F19A1CE" w14:textId="77777777" w:rsidR="00370F2E" w:rsidRPr="009E3BEA" w:rsidRDefault="00370F2E" w:rsidP="0057395F">
            <w:pPr>
              <w:ind w:right="360"/>
              <w:jc w:val="both"/>
              <w:rPr>
                <w:rFonts w:ascii="Tahoma" w:eastAsia="Times New Roman" w:hAnsi="Tahoma" w:cs="B Nazanin"/>
                <w:b/>
                <w:bCs/>
                <w:color w:val="000080"/>
                <w:sz w:val="21"/>
                <w:szCs w:val="21"/>
                <w:rtl/>
              </w:rPr>
            </w:pPr>
          </w:p>
        </w:tc>
        <w:tc>
          <w:tcPr>
            <w:tcW w:w="1350" w:type="dxa"/>
            <w:vAlign w:val="center"/>
          </w:tcPr>
          <w:p w14:paraId="1561500D" w14:textId="77777777" w:rsidR="00370F2E" w:rsidRPr="009E3BEA" w:rsidRDefault="00370F2E" w:rsidP="0057395F">
            <w:pPr>
              <w:ind w:right="360"/>
              <w:jc w:val="both"/>
              <w:rPr>
                <w:rFonts w:ascii="Tahoma" w:eastAsia="Times New Roman" w:hAnsi="Tahoma" w:cs="B Nazanin"/>
                <w:b/>
                <w:bCs/>
                <w:color w:val="000080"/>
                <w:sz w:val="21"/>
                <w:szCs w:val="21"/>
                <w:rtl/>
              </w:rPr>
            </w:pPr>
          </w:p>
        </w:tc>
        <w:tc>
          <w:tcPr>
            <w:tcW w:w="2970" w:type="dxa"/>
            <w:vAlign w:val="center"/>
          </w:tcPr>
          <w:p w14:paraId="2C0BAA3E" w14:textId="77777777" w:rsidR="00370F2E" w:rsidRPr="009E3BEA" w:rsidRDefault="00370F2E" w:rsidP="0057395F">
            <w:pPr>
              <w:ind w:right="360"/>
              <w:jc w:val="both"/>
              <w:rPr>
                <w:rFonts w:ascii="Tahoma" w:eastAsia="Times New Roman" w:hAnsi="Tahoma" w:cs="B Nazanin"/>
                <w:b/>
                <w:bCs/>
                <w:color w:val="000080"/>
                <w:sz w:val="21"/>
                <w:szCs w:val="21"/>
                <w:rtl/>
              </w:rPr>
            </w:pPr>
          </w:p>
        </w:tc>
        <w:tc>
          <w:tcPr>
            <w:tcW w:w="1170" w:type="dxa"/>
            <w:vAlign w:val="center"/>
          </w:tcPr>
          <w:p w14:paraId="5148D212" w14:textId="36E28B6D" w:rsidR="00370F2E" w:rsidRPr="009E3BEA" w:rsidRDefault="00370F2E" w:rsidP="0057395F">
            <w:pPr>
              <w:ind w:right="360"/>
              <w:jc w:val="both"/>
              <w:rPr>
                <w:rFonts w:ascii="Tahoma" w:eastAsia="Times New Roman" w:hAnsi="Tahoma" w:cs="B Nazanin"/>
                <w:b/>
                <w:bCs/>
                <w:color w:val="000080"/>
                <w:sz w:val="21"/>
                <w:szCs w:val="21"/>
                <w:rtl/>
              </w:rPr>
            </w:pPr>
          </w:p>
        </w:tc>
        <w:tc>
          <w:tcPr>
            <w:tcW w:w="1170" w:type="dxa"/>
          </w:tcPr>
          <w:p w14:paraId="47EEAAD3" w14:textId="77777777" w:rsidR="00370F2E" w:rsidRPr="009E3BEA" w:rsidRDefault="00370F2E" w:rsidP="0057395F">
            <w:pPr>
              <w:ind w:right="360"/>
              <w:jc w:val="both"/>
              <w:rPr>
                <w:rFonts w:ascii="Tahoma" w:eastAsia="Times New Roman" w:hAnsi="Tahoma" w:cs="B Nazanin"/>
                <w:b/>
                <w:bCs/>
                <w:color w:val="000080"/>
                <w:sz w:val="21"/>
                <w:szCs w:val="21"/>
                <w:rtl/>
              </w:rPr>
            </w:pPr>
          </w:p>
        </w:tc>
      </w:tr>
    </w:tbl>
    <w:p w14:paraId="1E4B235E" w14:textId="4398A0C5" w:rsidR="00292574" w:rsidRPr="009E3BEA" w:rsidRDefault="00292574" w:rsidP="0057395F">
      <w:pPr>
        <w:spacing w:after="0" w:line="240" w:lineRule="auto"/>
        <w:ind w:left="180" w:right="360" w:hanging="180"/>
        <w:jc w:val="both"/>
        <w:rPr>
          <w:rFonts w:ascii="Tahoma" w:eastAsia="Times New Roman" w:hAnsi="Tahoma" w:cs="B Nazanin"/>
          <w:b/>
          <w:bCs/>
          <w:sz w:val="18"/>
          <w:szCs w:val="18"/>
          <w:rtl/>
        </w:rPr>
      </w:pPr>
    </w:p>
    <w:p w14:paraId="70078006" w14:textId="1100596F" w:rsidR="005C56BE" w:rsidRPr="009E3BEA" w:rsidRDefault="00292574" w:rsidP="005C56BE">
      <w:pPr>
        <w:spacing w:after="0"/>
        <w:jc w:val="both"/>
        <w:rPr>
          <w:rFonts w:ascii="Tahoma" w:eastAsia="Times New Roman" w:hAnsi="Tahoma" w:cs="B Nazanin"/>
          <w:b/>
          <w:bCs/>
          <w:sz w:val="21"/>
          <w:szCs w:val="21"/>
          <w:rtl/>
        </w:rPr>
      </w:pPr>
      <w:r w:rsidRPr="009E3BEA">
        <w:rPr>
          <w:rFonts w:ascii="Tahoma" w:eastAsia="Times New Roman" w:hAnsi="Tahoma" w:cs="B Nazanin" w:hint="cs"/>
          <w:b/>
          <w:bCs/>
          <w:sz w:val="21"/>
          <w:szCs w:val="21"/>
          <w:rtl/>
        </w:rPr>
        <w:t>فعالیت</w:t>
      </w:r>
      <w:r w:rsidRPr="009E3BEA">
        <w:rPr>
          <w:rFonts w:ascii="Arial" w:eastAsia="Times New Roman" w:hAnsi="Arial" w:cs="Arial" w:hint="cs"/>
          <w:b/>
          <w:bCs/>
          <w:sz w:val="21"/>
          <w:szCs w:val="21"/>
          <w:rtl/>
        </w:rPr>
        <w:t>͏</w:t>
      </w:r>
      <w:r w:rsidRPr="009E3BEA">
        <w:rPr>
          <w:rFonts w:ascii="Tahoma" w:eastAsia="Times New Roman" w:hAnsi="Tahoma" w:cs="B Nazanin" w:hint="cs"/>
          <w:b/>
          <w:bCs/>
          <w:sz w:val="21"/>
          <w:szCs w:val="21"/>
          <w:rtl/>
        </w:rPr>
        <w:t>های پژوهشی</w:t>
      </w:r>
      <w:r w:rsidR="00BF53FF" w:rsidRPr="009E3BEA">
        <w:rPr>
          <w:rFonts w:ascii="Tahoma" w:eastAsia="Times New Roman" w:hAnsi="Tahoma" w:cs="B Nazanin" w:hint="cs"/>
          <w:b/>
          <w:bCs/>
          <w:sz w:val="21"/>
          <w:szCs w:val="21"/>
          <w:rtl/>
        </w:rPr>
        <w:t>-</w:t>
      </w:r>
      <w:r w:rsidR="0084718C" w:rsidRPr="009E3BEA">
        <w:rPr>
          <w:rFonts w:ascii="Tahoma" w:eastAsia="Times New Roman" w:hAnsi="Tahoma" w:cs="B Nazanin" w:hint="cs"/>
          <w:b/>
          <w:bCs/>
          <w:sz w:val="21"/>
          <w:szCs w:val="21"/>
          <w:rtl/>
        </w:rPr>
        <w:t>دانشجویی</w:t>
      </w:r>
      <w:r w:rsidR="00A60590" w:rsidRPr="009E3BEA">
        <w:rPr>
          <w:rFonts w:ascii="Tahoma" w:eastAsia="Times New Roman" w:hAnsi="Tahoma" w:cs="B Nazanin" w:hint="cs"/>
          <w:b/>
          <w:bCs/>
          <w:sz w:val="21"/>
          <w:szCs w:val="21"/>
          <w:rtl/>
        </w:rPr>
        <w:t xml:space="preserve"> </w:t>
      </w:r>
      <w:r w:rsidR="00815502" w:rsidRPr="009E3BEA">
        <w:rPr>
          <w:rFonts w:ascii="Tahoma" w:eastAsia="Times New Roman" w:hAnsi="Tahoma" w:cs="B Nazanin" w:hint="cs"/>
          <w:b/>
          <w:bCs/>
          <w:sz w:val="21"/>
          <w:szCs w:val="21"/>
          <w:rtl/>
        </w:rPr>
        <w:t>(تا</w:t>
      </w:r>
      <w:r w:rsidR="004347E2" w:rsidRPr="009E3BEA">
        <w:rPr>
          <w:rFonts w:ascii="Tahoma" w:eastAsia="Times New Roman" w:hAnsi="Tahoma" w:cs="B Nazanin" w:hint="cs"/>
          <w:b/>
          <w:bCs/>
          <w:sz w:val="21"/>
          <w:szCs w:val="21"/>
          <w:rtl/>
        </w:rPr>
        <w:t xml:space="preserve"> سقف</w:t>
      </w:r>
      <w:r w:rsidR="00815502" w:rsidRPr="009E3BEA">
        <w:rPr>
          <w:rFonts w:ascii="Tahoma" w:eastAsia="Times New Roman" w:hAnsi="Tahoma" w:cs="B Nazanin" w:hint="cs"/>
          <w:b/>
          <w:bCs/>
          <w:sz w:val="21"/>
          <w:szCs w:val="21"/>
          <w:rtl/>
        </w:rPr>
        <w:t xml:space="preserve"> </w:t>
      </w:r>
      <w:r w:rsidR="009024DD" w:rsidRPr="009E3BEA">
        <w:rPr>
          <w:rFonts w:ascii="Tahoma" w:eastAsia="Times New Roman" w:hAnsi="Tahoma" w:cs="B Nazanin" w:hint="cs"/>
          <w:b/>
          <w:bCs/>
          <w:sz w:val="21"/>
          <w:szCs w:val="21"/>
          <w:rtl/>
        </w:rPr>
        <w:t>5</w:t>
      </w:r>
      <w:r w:rsidR="00815502" w:rsidRPr="009E3BEA">
        <w:rPr>
          <w:rFonts w:ascii="Tahoma" w:eastAsia="Times New Roman" w:hAnsi="Tahoma" w:cs="B Nazanin" w:hint="cs"/>
          <w:b/>
          <w:bCs/>
          <w:sz w:val="21"/>
          <w:szCs w:val="21"/>
          <w:rtl/>
        </w:rPr>
        <w:t xml:space="preserve"> امتیاز)</w:t>
      </w:r>
    </w:p>
    <w:tbl>
      <w:tblPr>
        <w:tblStyle w:val="TableGrid"/>
        <w:bidiVisual/>
        <w:tblW w:w="8685" w:type="dxa"/>
        <w:tblLook w:val="04A0" w:firstRow="1" w:lastRow="0" w:firstColumn="1" w:lastColumn="0" w:noHBand="0" w:noVBand="1"/>
      </w:tblPr>
      <w:tblGrid>
        <w:gridCol w:w="628"/>
        <w:gridCol w:w="1673"/>
        <w:gridCol w:w="1331"/>
        <w:gridCol w:w="1245"/>
        <w:gridCol w:w="1754"/>
        <w:gridCol w:w="889"/>
        <w:gridCol w:w="1165"/>
      </w:tblGrid>
      <w:tr w:rsidR="005C56BE" w:rsidRPr="009E3BEA" w14:paraId="4D01E14E" w14:textId="77777777" w:rsidTr="009E3BEA">
        <w:trPr>
          <w:trHeight w:hRule="exact" w:val="461"/>
        </w:trPr>
        <w:tc>
          <w:tcPr>
            <w:tcW w:w="628" w:type="dxa"/>
            <w:shd w:val="clear" w:color="auto" w:fill="ACB9CA" w:themeFill="text2" w:themeFillTint="66"/>
            <w:vAlign w:val="center"/>
          </w:tcPr>
          <w:p w14:paraId="77237F2D" w14:textId="77777777" w:rsidR="005C56BE" w:rsidRPr="009E3BEA" w:rsidRDefault="005C56BE" w:rsidP="009E3BEA">
            <w:pPr>
              <w:bidi/>
              <w:ind w:left="180" w:hanging="180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1673" w:type="dxa"/>
            <w:shd w:val="clear" w:color="auto" w:fill="ACB9CA" w:themeFill="text2" w:themeFillTint="66"/>
            <w:vAlign w:val="center"/>
          </w:tcPr>
          <w:p w14:paraId="27D2E141" w14:textId="77777777" w:rsidR="005C56BE" w:rsidRPr="009E3BEA" w:rsidRDefault="005C56BE" w:rsidP="009E3BEA">
            <w:pPr>
              <w:ind w:left="180" w:hanging="180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عنوان</w:t>
            </w:r>
          </w:p>
        </w:tc>
        <w:tc>
          <w:tcPr>
            <w:tcW w:w="1331" w:type="dxa"/>
            <w:shd w:val="clear" w:color="auto" w:fill="ACB9CA" w:themeFill="text2" w:themeFillTint="66"/>
            <w:vAlign w:val="center"/>
          </w:tcPr>
          <w:p w14:paraId="6018307C" w14:textId="77777777" w:rsidR="005C56BE" w:rsidRPr="009E3BEA" w:rsidRDefault="005C56BE" w:rsidP="009E3BEA">
            <w:pPr>
              <w:ind w:left="180" w:hanging="180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همکاران</w:t>
            </w:r>
          </w:p>
        </w:tc>
        <w:tc>
          <w:tcPr>
            <w:tcW w:w="1245" w:type="dxa"/>
            <w:shd w:val="clear" w:color="auto" w:fill="ACB9CA" w:themeFill="text2" w:themeFillTint="66"/>
            <w:vAlign w:val="center"/>
          </w:tcPr>
          <w:p w14:paraId="1B08F5E4" w14:textId="77777777" w:rsidR="005C56BE" w:rsidRPr="009E3BEA" w:rsidRDefault="005C56BE" w:rsidP="009E3BEA">
            <w:pPr>
              <w:ind w:left="180" w:hanging="180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صاحب ایده</w:t>
            </w:r>
          </w:p>
        </w:tc>
        <w:tc>
          <w:tcPr>
            <w:tcW w:w="1754" w:type="dxa"/>
            <w:shd w:val="clear" w:color="auto" w:fill="ACB9CA" w:themeFill="text2" w:themeFillTint="66"/>
            <w:vAlign w:val="center"/>
          </w:tcPr>
          <w:p w14:paraId="41CDF46F" w14:textId="77777777" w:rsidR="005C56BE" w:rsidRPr="009E3BEA" w:rsidRDefault="005C56BE" w:rsidP="009E3BEA">
            <w:pPr>
              <w:bidi/>
              <w:ind w:left="180" w:hanging="180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نقش متقاضی در فعالیت</w:t>
            </w:r>
          </w:p>
        </w:tc>
        <w:tc>
          <w:tcPr>
            <w:tcW w:w="889" w:type="dxa"/>
            <w:shd w:val="clear" w:color="auto" w:fill="ACB9CA" w:themeFill="text2" w:themeFillTint="66"/>
            <w:vAlign w:val="center"/>
          </w:tcPr>
          <w:p w14:paraId="1527208A" w14:textId="77777777" w:rsidR="005C56BE" w:rsidRPr="009E3BEA" w:rsidRDefault="005C56BE" w:rsidP="009E3BEA">
            <w:pPr>
              <w:bidi/>
              <w:ind w:left="180" w:hanging="180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امتیاز</w:t>
            </w:r>
          </w:p>
        </w:tc>
        <w:tc>
          <w:tcPr>
            <w:tcW w:w="1165" w:type="dxa"/>
            <w:shd w:val="clear" w:color="auto" w:fill="ACB9CA" w:themeFill="text2" w:themeFillTint="66"/>
          </w:tcPr>
          <w:p w14:paraId="19181C49" w14:textId="77777777" w:rsidR="005C56BE" w:rsidRPr="009E3BEA" w:rsidRDefault="005C56BE" w:rsidP="009E3BEA">
            <w:pPr>
              <w:ind w:left="180" w:hanging="180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شماره پیوست</w:t>
            </w:r>
          </w:p>
        </w:tc>
      </w:tr>
      <w:tr w:rsidR="005C56BE" w:rsidRPr="009E3BEA" w14:paraId="1028172C" w14:textId="77777777" w:rsidTr="009E3BEA">
        <w:trPr>
          <w:trHeight w:hRule="exact" w:val="432"/>
        </w:trPr>
        <w:tc>
          <w:tcPr>
            <w:tcW w:w="628" w:type="dxa"/>
            <w:vAlign w:val="center"/>
          </w:tcPr>
          <w:p w14:paraId="5C2D3D6F" w14:textId="77777777" w:rsidR="005C56BE" w:rsidRPr="009E3BEA" w:rsidRDefault="005C56BE" w:rsidP="009E3BEA">
            <w:pPr>
              <w:ind w:right="360"/>
              <w:jc w:val="right"/>
              <w:rPr>
                <w:rFonts w:ascii="Tahoma" w:eastAsia="Times New Roman" w:hAnsi="Tahoma" w:cs="B Nazanin"/>
                <w:b/>
                <w:bCs/>
                <w:color w:val="000080"/>
                <w:sz w:val="21"/>
                <w:szCs w:val="21"/>
                <w:rtl/>
              </w:rPr>
            </w:pPr>
          </w:p>
        </w:tc>
        <w:tc>
          <w:tcPr>
            <w:tcW w:w="1673" w:type="dxa"/>
            <w:vAlign w:val="center"/>
          </w:tcPr>
          <w:p w14:paraId="4E9AABD5" w14:textId="77777777" w:rsidR="005C56BE" w:rsidRPr="009E3BEA" w:rsidRDefault="005C56BE" w:rsidP="009E3BEA">
            <w:pPr>
              <w:ind w:right="360"/>
              <w:jc w:val="right"/>
              <w:rPr>
                <w:rFonts w:ascii="Tahoma" w:eastAsia="Times New Roman" w:hAnsi="Tahoma" w:cs="B Nazanin"/>
                <w:b/>
                <w:bCs/>
                <w:color w:val="000080"/>
                <w:sz w:val="21"/>
                <w:szCs w:val="21"/>
                <w:rtl/>
              </w:rPr>
            </w:pPr>
          </w:p>
        </w:tc>
        <w:tc>
          <w:tcPr>
            <w:tcW w:w="1331" w:type="dxa"/>
            <w:vAlign w:val="center"/>
          </w:tcPr>
          <w:p w14:paraId="1EBEE26C" w14:textId="77777777" w:rsidR="005C56BE" w:rsidRPr="009E3BEA" w:rsidRDefault="005C56BE" w:rsidP="009E3BEA">
            <w:pPr>
              <w:ind w:right="360"/>
              <w:jc w:val="right"/>
              <w:rPr>
                <w:rFonts w:ascii="Tahoma" w:eastAsia="Times New Roman" w:hAnsi="Tahoma" w:cs="B Nazanin"/>
                <w:b/>
                <w:bCs/>
                <w:color w:val="000080"/>
                <w:sz w:val="21"/>
                <w:szCs w:val="21"/>
                <w:rtl/>
              </w:rPr>
            </w:pPr>
          </w:p>
        </w:tc>
        <w:tc>
          <w:tcPr>
            <w:tcW w:w="1245" w:type="dxa"/>
            <w:vAlign w:val="center"/>
          </w:tcPr>
          <w:p w14:paraId="1C010D1F" w14:textId="77777777" w:rsidR="005C56BE" w:rsidRPr="009E3BEA" w:rsidRDefault="005C56BE" w:rsidP="009E3BEA">
            <w:pPr>
              <w:ind w:right="360"/>
              <w:jc w:val="right"/>
              <w:rPr>
                <w:rFonts w:ascii="Tahoma" w:eastAsia="Times New Roman" w:hAnsi="Tahoma" w:cs="B Nazanin"/>
                <w:b/>
                <w:bCs/>
                <w:color w:val="000080"/>
                <w:sz w:val="21"/>
                <w:szCs w:val="21"/>
                <w:rtl/>
              </w:rPr>
            </w:pPr>
          </w:p>
        </w:tc>
        <w:tc>
          <w:tcPr>
            <w:tcW w:w="1754" w:type="dxa"/>
            <w:vAlign w:val="center"/>
          </w:tcPr>
          <w:p w14:paraId="6F612777" w14:textId="77777777" w:rsidR="005C56BE" w:rsidRPr="009E3BEA" w:rsidRDefault="005C56BE" w:rsidP="009E3BEA">
            <w:pPr>
              <w:ind w:right="360"/>
              <w:jc w:val="right"/>
              <w:rPr>
                <w:rFonts w:ascii="Tahoma" w:eastAsia="Times New Roman" w:hAnsi="Tahoma" w:cs="B Nazanin"/>
                <w:b/>
                <w:bCs/>
                <w:color w:val="000080"/>
                <w:sz w:val="21"/>
                <w:szCs w:val="21"/>
                <w:rtl/>
              </w:rPr>
            </w:pPr>
          </w:p>
        </w:tc>
        <w:tc>
          <w:tcPr>
            <w:tcW w:w="889" w:type="dxa"/>
            <w:vAlign w:val="center"/>
          </w:tcPr>
          <w:p w14:paraId="7D33EBD3" w14:textId="77777777" w:rsidR="005C56BE" w:rsidRPr="009E3BEA" w:rsidRDefault="005C56BE" w:rsidP="009E3BEA">
            <w:pPr>
              <w:ind w:right="360"/>
              <w:jc w:val="right"/>
              <w:rPr>
                <w:rFonts w:ascii="Tahoma" w:eastAsia="Times New Roman" w:hAnsi="Tahoma" w:cs="B Nazanin"/>
                <w:b/>
                <w:bCs/>
                <w:color w:val="000080"/>
                <w:sz w:val="21"/>
                <w:szCs w:val="21"/>
                <w:rtl/>
              </w:rPr>
            </w:pPr>
          </w:p>
        </w:tc>
        <w:tc>
          <w:tcPr>
            <w:tcW w:w="1165" w:type="dxa"/>
          </w:tcPr>
          <w:p w14:paraId="4BEAF78F" w14:textId="77777777" w:rsidR="005C56BE" w:rsidRPr="009E3BEA" w:rsidRDefault="005C56BE" w:rsidP="009E3BEA">
            <w:pPr>
              <w:ind w:right="360"/>
              <w:jc w:val="right"/>
              <w:rPr>
                <w:rFonts w:ascii="Tahoma" w:eastAsia="Times New Roman" w:hAnsi="Tahoma" w:cs="B Nazanin"/>
                <w:b/>
                <w:bCs/>
                <w:color w:val="000080"/>
                <w:sz w:val="21"/>
                <w:szCs w:val="21"/>
                <w:rtl/>
              </w:rPr>
            </w:pPr>
          </w:p>
        </w:tc>
      </w:tr>
    </w:tbl>
    <w:p w14:paraId="7DE93858" w14:textId="77777777" w:rsidR="005C56BE" w:rsidRPr="009E3BEA" w:rsidRDefault="005C56BE" w:rsidP="00C2372A">
      <w:pPr>
        <w:spacing w:after="0" w:line="240" w:lineRule="auto"/>
        <w:ind w:right="360"/>
        <w:jc w:val="both"/>
        <w:rPr>
          <w:rFonts w:ascii="Tahoma" w:eastAsia="Times New Roman" w:hAnsi="Tahoma" w:cs="B Nazanin"/>
          <w:b/>
          <w:bCs/>
          <w:color w:val="000080"/>
          <w:sz w:val="21"/>
          <w:szCs w:val="21"/>
        </w:rPr>
      </w:pPr>
    </w:p>
    <w:p w14:paraId="128BFCD1" w14:textId="77777777" w:rsidR="0018041E" w:rsidRPr="009E3BEA" w:rsidRDefault="0018041E" w:rsidP="003A0426">
      <w:pPr>
        <w:spacing w:after="0" w:line="240" w:lineRule="auto"/>
        <w:ind w:left="180" w:hanging="180"/>
        <w:jc w:val="both"/>
        <w:rPr>
          <w:rFonts w:ascii="Tahoma" w:eastAsia="Times New Roman" w:hAnsi="Tahoma" w:cs="B Nazanin"/>
          <w:b/>
          <w:bCs/>
          <w:color w:val="000080"/>
          <w:sz w:val="21"/>
          <w:szCs w:val="21"/>
          <w:rtl/>
        </w:rPr>
      </w:pPr>
    </w:p>
    <w:p w14:paraId="3D2DC570" w14:textId="5B164E7E" w:rsidR="0057395F" w:rsidRPr="009E3BEA" w:rsidRDefault="0057395F" w:rsidP="003A0426">
      <w:pPr>
        <w:spacing w:after="0" w:line="240" w:lineRule="auto"/>
        <w:ind w:left="180" w:hanging="180"/>
        <w:jc w:val="both"/>
        <w:rPr>
          <w:rFonts w:cs="B Nazanin"/>
          <w:b/>
          <w:bCs/>
          <w:sz w:val="24"/>
          <w:szCs w:val="24"/>
        </w:rPr>
      </w:pPr>
      <w:r w:rsidRPr="009E3BEA">
        <w:rPr>
          <w:rFonts w:ascii="Tahoma" w:eastAsia="Times New Roman" w:hAnsi="Tahoma" w:cs="B Nazanin"/>
          <w:b/>
          <w:bCs/>
          <w:sz w:val="21"/>
          <w:szCs w:val="21"/>
          <w:rtl/>
        </w:rPr>
        <w:t xml:space="preserve">افتخارات </w:t>
      </w:r>
      <w:r w:rsidRPr="009E3BEA">
        <w:rPr>
          <w:rFonts w:ascii="Tahoma" w:eastAsia="Times New Roman" w:hAnsi="Tahoma" w:cs="B Nazanin" w:hint="cs"/>
          <w:b/>
          <w:bCs/>
          <w:sz w:val="21"/>
          <w:szCs w:val="21"/>
          <w:rtl/>
        </w:rPr>
        <w:t xml:space="preserve">کسب شده </w:t>
      </w:r>
      <w:r w:rsidR="009E3BEA">
        <w:rPr>
          <w:rFonts w:cs="B Nazanin" w:hint="cs"/>
          <w:b/>
          <w:bCs/>
          <w:sz w:val="24"/>
          <w:szCs w:val="24"/>
          <w:rtl/>
        </w:rPr>
        <w:t>(تا سقف 10 امتیاز)</w:t>
      </w:r>
    </w:p>
    <w:tbl>
      <w:tblPr>
        <w:bidiVisual/>
        <w:tblW w:w="10494" w:type="pct"/>
        <w:jc w:val="center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854"/>
      </w:tblGrid>
      <w:tr w:rsidR="0057395F" w:rsidRPr="009E3BEA" w14:paraId="48460E4A" w14:textId="77777777" w:rsidTr="004C3653">
        <w:trPr>
          <w:trHeight w:val="675"/>
          <w:jc w:val="center"/>
        </w:trPr>
        <w:tc>
          <w:tcPr>
            <w:tcW w:w="0" w:type="auto"/>
            <w:shd w:val="clear" w:color="auto" w:fill="FFFFFF"/>
            <w:vAlign w:val="bottom"/>
          </w:tcPr>
          <w:tbl>
            <w:tblPr>
              <w:bidiVisual/>
              <w:tblW w:w="8949" w:type="dxa"/>
              <w:tblInd w:w="5440" w:type="dxa"/>
              <w:shd w:val="clear" w:color="auto" w:fill="FFFFFF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287"/>
              <w:gridCol w:w="839"/>
              <w:gridCol w:w="3150"/>
              <w:gridCol w:w="810"/>
              <w:gridCol w:w="720"/>
              <w:gridCol w:w="1143"/>
            </w:tblGrid>
            <w:tr w:rsidR="00745F91" w:rsidRPr="009E3BEA" w14:paraId="72842613" w14:textId="42AD9AC7" w:rsidTr="00FF4ED3">
              <w:trPr>
                <w:trHeight w:val="375"/>
              </w:trPr>
              <w:tc>
                <w:tcPr>
                  <w:tcW w:w="228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ACB9CA" w:themeFill="text2" w:themeFillTint="66"/>
                  <w:vAlign w:val="center"/>
                  <w:hideMark/>
                </w:tcPr>
                <w:bookmarkEnd w:id="2"/>
                <w:p w14:paraId="26CBE3D5" w14:textId="77777777" w:rsidR="00745F91" w:rsidRPr="009E3BEA" w:rsidRDefault="00745F91" w:rsidP="0057395F">
                  <w:pPr>
                    <w:spacing w:after="0" w:line="240" w:lineRule="auto"/>
                    <w:ind w:left="180" w:hanging="180"/>
                    <w:jc w:val="center"/>
                    <w:rPr>
                      <w:rFonts w:ascii="Tahoma" w:eastAsia="Times New Roman" w:hAnsi="Tahoma" w:cs="B Nazanin"/>
                      <w:b/>
                      <w:bCs/>
                      <w:sz w:val="18"/>
                      <w:szCs w:val="18"/>
                    </w:rPr>
                  </w:pPr>
                  <w:r w:rsidRPr="009E3BEA">
                    <w:rPr>
                      <w:rFonts w:ascii="Tahoma" w:eastAsia="Times New Roman" w:hAnsi="Tahoma" w:cs="B Nazanin"/>
                      <w:b/>
                      <w:bCs/>
                      <w:sz w:val="18"/>
                      <w:szCs w:val="18"/>
                      <w:rtl/>
                    </w:rPr>
                    <w:t>نام جشنواره/ مسابقه/ المپياد</w:t>
                  </w:r>
                </w:p>
              </w:tc>
              <w:tc>
                <w:tcPr>
                  <w:tcW w:w="839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ACB9CA" w:themeFill="text2" w:themeFillTint="66"/>
                  <w:vAlign w:val="center"/>
                  <w:hideMark/>
                </w:tcPr>
                <w:p w14:paraId="76F03B51" w14:textId="77777777" w:rsidR="00745F91" w:rsidRPr="009E3BEA" w:rsidRDefault="00745F91" w:rsidP="0057395F">
                  <w:pPr>
                    <w:spacing w:after="0" w:line="240" w:lineRule="auto"/>
                    <w:ind w:left="180" w:hanging="180"/>
                    <w:jc w:val="center"/>
                    <w:rPr>
                      <w:rFonts w:ascii="Tahoma" w:eastAsia="Times New Roman" w:hAnsi="Tahoma" w:cs="B Nazanin"/>
                      <w:b/>
                      <w:bCs/>
                      <w:sz w:val="18"/>
                      <w:szCs w:val="18"/>
                    </w:rPr>
                  </w:pPr>
                  <w:r w:rsidRPr="009E3BEA">
                    <w:rPr>
                      <w:rFonts w:ascii="Tahoma" w:eastAsia="Times New Roman" w:hAnsi="Tahoma" w:cs="B Nazanin"/>
                      <w:b/>
                      <w:bCs/>
                      <w:sz w:val="18"/>
                      <w:szCs w:val="18"/>
                      <w:rtl/>
                    </w:rPr>
                    <w:t>سال برگزاري</w:t>
                  </w:r>
                </w:p>
              </w:tc>
              <w:tc>
                <w:tcPr>
                  <w:tcW w:w="315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ACB9CA" w:themeFill="text2" w:themeFillTint="66"/>
                  <w:vAlign w:val="center"/>
                  <w:hideMark/>
                </w:tcPr>
                <w:p w14:paraId="79208390" w14:textId="77777777" w:rsidR="00745F91" w:rsidRPr="009E3BEA" w:rsidRDefault="00745F91" w:rsidP="0057395F">
                  <w:pPr>
                    <w:spacing w:after="0" w:line="240" w:lineRule="auto"/>
                    <w:ind w:left="180" w:hanging="180"/>
                    <w:jc w:val="center"/>
                    <w:rPr>
                      <w:rFonts w:ascii="Tahoma" w:eastAsia="Times New Roman" w:hAnsi="Tahoma" w:cs="B Nazanin"/>
                      <w:b/>
                      <w:bCs/>
                      <w:sz w:val="18"/>
                      <w:szCs w:val="18"/>
                    </w:rPr>
                  </w:pPr>
                  <w:r w:rsidRPr="009E3BEA">
                    <w:rPr>
                      <w:rFonts w:ascii="Tahoma" w:eastAsia="Times New Roman" w:hAnsi="Tahoma" w:cs="B Nazanin"/>
                      <w:b/>
                      <w:bCs/>
                      <w:sz w:val="18"/>
                      <w:szCs w:val="18"/>
                      <w:rtl/>
                    </w:rPr>
                    <w:t>رتبه</w:t>
                  </w:r>
                </w:p>
              </w:tc>
              <w:tc>
                <w:tcPr>
                  <w:tcW w:w="81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ACB9CA" w:themeFill="text2" w:themeFillTint="66"/>
                  <w:vAlign w:val="center"/>
                </w:tcPr>
                <w:p w14:paraId="1902223D" w14:textId="0D6573DA" w:rsidR="00745F91" w:rsidRPr="009E3BEA" w:rsidRDefault="00745F91" w:rsidP="00E91B50">
                  <w:pPr>
                    <w:spacing w:after="0" w:line="240" w:lineRule="auto"/>
                    <w:jc w:val="center"/>
                    <w:rPr>
                      <w:rFonts w:ascii="Tahoma" w:eastAsia="Times New Roman" w:hAnsi="Tahoma" w:cs="B Nazanin"/>
                      <w:b/>
                      <w:bCs/>
                      <w:sz w:val="18"/>
                      <w:szCs w:val="18"/>
                      <w:rtl/>
                    </w:rPr>
                  </w:pPr>
                  <w:r w:rsidRPr="009E3BEA">
                    <w:rPr>
                      <w:rFonts w:ascii="Tahoma" w:eastAsia="Times New Roman" w:hAnsi="Tahoma" w:cs="B Nazanin" w:hint="cs"/>
                      <w:b/>
                      <w:bCs/>
                      <w:sz w:val="18"/>
                      <w:szCs w:val="18"/>
                      <w:rtl/>
                    </w:rPr>
                    <w:t>عنوان طرح</w:t>
                  </w:r>
                </w:p>
              </w:tc>
              <w:tc>
                <w:tcPr>
                  <w:tcW w:w="72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ACB9CA" w:themeFill="text2" w:themeFillTint="66"/>
                  <w:vAlign w:val="center"/>
                </w:tcPr>
                <w:p w14:paraId="6F64364D" w14:textId="56010FA9" w:rsidR="00745F91" w:rsidRPr="009E3BEA" w:rsidRDefault="00745F91" w:rsidP="0057395F">
                  <w:pPr>
                    <w:spacing w:after="0" w:line="240" w:lineRule="auto"/>
                    <w:ind w:left="180" w:hanging="180"/>
                    <w:jc w:val="center"/>
                    <w:rPr>
                      <w:rFonts w:ascii="Tahoma" w:eastAsia="Times New Roman" w:hAnsi="Tahoma" w:cs="B Nazanin"/>
                      <w:b/>
                      <w:bCs/>
                      <w:color w:val="FFFFFF"/>
                      <w:sz w:val="18"/>
                      <w:szCs w:val="18"/>
                      <w:rtl/>
                    </w:rPr>
                  </w:pPr>
                  <w:r w:rsidRPr="009E3BEA">
                    <w:rPr>
                      <w:rFonts w:ascii="Tahoma" w:eastAsia="Times New Roman" w:hAnsi="Tahoma" w:cs="B Nazanin" w:hint="cs"/>
                      <w:b/>
                      <w:bCs/>
                      <w:sz w:val="18"/>
                      <w:szCs w:val="18"/>
                      <w:rtl/>
                    </w:rPr>
                    <w:t>امتیاز</w:t>
                  </w:r>
                </w:p>
              </w:tc>
              <w:tc>
                <w:tcPr>
                  <w:tcW w:w="114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ACB9CA" w:themeFill="text2" w:themeFillTint="66"/>
                </w:tcPr>
                <w:p w14:paraId="1917AE8B" w14:textId="66ABA142" w:rsidR="00745F91" w:rsidRPr="009E3BEA" w:rsidRDefault="00745F91" w:rsidP="0057395F">
                  <w:pPr>
                    <w:spacing w:after="0" w:line="240" w:lineRule="auto"/>
                    <w:ind w:left="180" w:hanging="180"/>
                    <w:jc w:val="center"/>
                    <w:rPr>
                      <w:rFonts w:ascii="Tahoma" w:eastAsia="Times New Roman" w:hAnsi="Tahoma" w:cs="B Nazanin"/>
                      <w:b/>
                      <w:bCs/>
                      <w:sz w:val="18"/>
                      <w:szCs w:val="18"/>
                      <w:rtl/>
                    </w:rPr>
                  </w:pPr>
                  <w:r w:rsidRPr="009E3BEA">
                    <w:rPr>
                      <w:rFonts w:ascii="Tahoma" w:eastAsia="Times New Roman" w:hAnsi="Tahoma" w:cs="B Nazanin" w:hint="cs"/>
                      <w:b/>
                      <w:bCs/>
                      <w:sz w:val="18"/>
                      <w:szCs w:val="18"/>
                      <w:rtl/>
                    </w:rPr>
                    <w:t>شماره پیوست</w:t>
                  </w:r>
                </w:p>
              </w:tc>
            </w:tr>
            <w:tr w:rsidR="00745F91" w:rsidRPr="009E3BEA" w14:paraId="7D9AAA92" w14:textId="77777777" w:rsidTr="00FF4ED3">
              <w:trPr>
                <w:trHeight w:val="354"/>
              </w:trPr>
              <w:tc>
                <w:tcPr>
                  <w:tcW w:w="228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 w:themeFill="background1"/>
                  <w:vAlign w:val="center"/>
                </w:tcPr>
                <w:p w14:paraId="276E72D8" w14:textId="2EB616D9" w:rsidR="00745F91" w:rsidRPr="009E3BEA" w:rsidRDefault="00745F91" w:rsidP="0018041E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  <w:rtl/>
                    </w:rPr>
                  </w:pPr>
                  <w:r w:rsidRPr="009E3BEA">
                    <w:rPr>
                      <w:rFonts w:ascii="Tahoma" w:eastAsia="Times New Roman" w:hAnsi="Tahoma" w:cs="B Nazanin" w:hint="cs"/>
                      <w:color w:val="000000"/>
                      <w:sz w:val="18"/>
                      <w:szCs w:val="18"/>
                      <w:rtl/>
                    </w:rPr>
                    <w:t>رتبه</w:t>
                  </w:r>
                  <w:r w:rsidRPr="009E3BEA"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  <w:rtl/>
                    </w:rPr>
                    <w:softHyphen/>
                  </w:r>
                  <w:r w:rsidRPr="009E3BEA">
                    <w:rPr>
                      <w:rFonts w:ascii="Tahoma" w:eastAsia="Times New Roman" w:hAnsi="Tahoma" w:cs="B Nazanin" w:hint="cs"/>
                      <w:color w:val="000000"/>
                      <w:sz w:val="18"/>
                      <w:szCs w:val="18"/>
                      <w:rtl/>
                    </w:rPr>
                    <w:t>های  برتر المپیاد ملی</w:t>
                  </w:r>
                </w:p>
              </w:tc>
              <w:tc>
                <w:tcPr>
                  <w:tcW w:w="839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 w:themeFill="background1"/>
                  <w:vAlign w:val="center"/>
                </w:tcPr>
                <w:p w14:paraId="53388F33" w14:textId="77777777" w:rsidR="00745F91" w:rsidRPr="009E3BEA" w:rsidRDefault="00745F91" w:rsidP="0018041E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315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 w:themeFill="background1"/>
                  <w:vAlign w:val="center"/>
                </w:tcPr>
                <w:p w14:paraId="3BDA835A" w14:textId="01160F90" w:rsidR="00745F91" w:rsidRPr="009E3BEA" w:rsidRDefault="00745F91" w:rsidP="0018041E">
                  <w:pPr>
                    <w:spacing w:after="0" w:line="240" w:lineRule="auto"/>
                    <w:ind w:left="180" w:hanging="180"/>
                    <w:rPr>
                      <w:rFonts w:ascii="Times New Roman" w:eastAsia="Times New Roman" w:hAnsi="Times New Roman" w:cs="B Nazanin"/>
                      <w:color w:val="000000"/>
                      <w:sz w:val="18"/>
                      <w:szCs w:val="18"/>
                      <w:rtl/>
                    </w:rPr>
                  </w:pPr>
                  <w:r w:rsidRPr="009E3BEA">
                    <w:rPr>
                      <w:rFonts w:ascii="Times New Roman" w:eastAsia="Times New Roman" w:hAnsi="Times New Roman" w:cs="B Nazanin" w:hint="cs"/>
                      <w:color w:val="000000"/>
                      <w:sz w:val="18"/>
                      <w:szCs w:val="18"/>
                      <w:rtl/>
                    </w:rPr>
                    <w:t>رتبه های زیر 15</w:t>
                  </w:r>
                </w:p>
              </w:tc>
              <w:tc>
                <w:tcPr>
                  <w:tcW w:w="81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 w:themeFill="background1"/>
                  <w:vAlign w:val="center"/>
                </w:tcPr>
                <w:p w14:paraId="48EDD5C8" w14:textId="77777777" w:rsidR="00745F91" w:rsidRPr="009E3BEA" w:rsidRDefault="00745F91" w:rsidP="0018041E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72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 w:themeFill="background1"/>
                  <w:vAlign w:val="center"/>
                </w:tcPr>
                <w:p w14:paraId="1A08131A" w14:textId="77777777" w:rsidR="00745F91" w:rsidRPr="009E3BEA" w:rsidRDefault="00745F91" w:rsidP="0018041E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14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 w:themeFill="background1"/>
                </w:tcPr>
                <w:p w14:paraId="42D19700" w14:textId="77777777" w:rsidR="00745F91" w:rsidRPr="009E3BEA" w:rsidRDefault="00745F91" w:rsidP="0018041E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</w:tr>
            <w:tr w:rsidR="00745F91" w:rsidRPr="009E3BEA" w14:paraId="789663EF" w14:textId="77777777" w:rsidTr="00FF4ED3">
              <w:trPr>
                <w:trHeight w:val="354"/>
              </w:trPr>
              <w:tc>
                <w:tcPr>
                  <w:tcW w:w="228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 w:themeFill="background1"/>
                  <w:vAlign w:val="center"/>
                </w:tcPr>
                <w:p w14:paraId="66E37997" w14:textId="7C733A42" w:rsidR="00745F91" w:rsidRPr="009E3BEA" w:rsidRDefault="00745F91" w:rsidP="0018041E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  <w:rtl/>
                    </w:rPr>
                  </w:pPr>
                  <w:r w:rsidRPr="009E3BEA">
                    <w:rPr>
                      <w:rFonts w:ascii="Tahoma" w:eastAsia="Times New Roman" w:hAnsi="Tahoma" w:cs="B Nazanin" w:hint="cs"/>
                      <w:color w:val="000000"/>
                      <w:sz w:val="18"/>
                      <w:szCs w:val="18"/>
                      <w:rtl/>
                    </w:rPr>
                    <w:t>جشنواره بین المللی فارابی</w:t>
                  </w:r>
                </w:p>
              </w:tc>
              <w:tc>
                <w:tcPr>
                  <w:tcW w:w="839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 w:themeFill="background1"/>
                  <w:vAlign w:val="center"/>
                </w:tcPr>
                <w:p w14:paraId="3FBC7910" w14:textId="77777777" w:rsidR="00745F91" w:rsidRPr="009E3BEA" w:rsidRDefault="00745F91" w:rsidP="0018041E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315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 w:themeFill="background1"/>
                  <w:vAlign w:val="center"/>
                </w:tcPr>
                <w:p w14:paraId="621AF3C9" w14:textId="77777777" w:rsidR="00745F91" w:rsidRPr="009E3BEA" w:rsidRDefault="00745F91" w:rsidP="0018041E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  <w:rtl/>
                    </w:rPr>
                  </w:pPr>
                  <w:r w:rsidRPr="009E3BEA">
                    <w:rPr>
                      <w:rFonts w:ascii="Arial" w:eastAsia="Times New Roman" w:hAnsi="Arial" w:cs="Arial" w:hint="cs"/>
                      <w:color w:val="000000"/>
                      <w:sz w:val="18"/>
                      <w:szCs w:val="18"/>
                      <w:rtl/>
                    </w:rPr>
                    <w:t>□</w:t>
                  </w:r>
                  <w:r w:rsidRPr="009E3BEA">
                    <w:rPr>
                      <w:rFonts w:ascii="Tahoma" w:eastAsia="Times New Roman" w:hAnsi="Tahoma" w:cs="B Nazanin" w:hint="cs"/>
                      <w:color w:val="000000"/>
                      <w:sz w:val="18"/>
                      <w:szCs w:val="18"/>
                      <w:rtl/>
                    </w:rPr>
                    <w:t xml:space="preserve"> اول     </w:t>
                  </w:r>
                  <w:r w:rsidRPr="009E3BEA">
                    <w:rPr>
                      <w:rFonts w:ascii="Arial" w:eastAsia="Times New Roman" w:hAnsi="Arial" w:cs="Arial" w:hint="cs"/>
                      <w:color w:val="000000"/>
                      <w:sz w:val="18"/>
                      <w:szCs w:val="18"/>
                      <w:rtl/>
                    </w:rPr>
                    <w:t>□</w:t>
                  </w:r>
                  <w:r w:rsidRPr="009E3BEA">
                    <w:rPr>
                      <w:rFonts w:ascii="Tahoma" w:eastAsia="Times New Roman" w:hAnsi="Tahoma" w:cs="B Nazanin" w:hint="cs"/>
                      <w:color w:val="000000"/>
                      <w:sz w:val="18"/>
                      <w:szCs w:val="18"/>
                      <w:rtl/>
                    </w:rPr>
                    <w:t xml:space="preserve">دوم     </w:t>
                  </w:r>
                  <w:r w:rsidRPr="009E3BEA">
                    <w:rPr>
                      <w:rFonts w:ascii="Arial" w:eastAsia="Times New Roman" w:hAnsi="Arial" w:cs="Arial" w:hint="cs"/>
                      <w:color w:val="000000"/>
                      <w:sz w:val="18"/>
                      <w:szCs w:val="18"/>
                      <w:rtl/>
                    </w:rPr>
                    <w:t>□</w:t>
                  </w:r>
                  <w:r w:rsidRPr="009E3BEA">
                    <w:rPr>
                      <w:rFonts w:ascii="Tahoma" w:eastAsia="Times New Roman" w:hAnsi="Tahoma" w:cs="B Nazanin" w:hint="cs"/>
                      <w:color w:val="000000"/>
                      <w:sz w:val="18"/>
                      <w:szCs w:val="18"/>
                      <w:rtl/>
                    </w:rPr>
                    <w:t xml:space="preserve">سوم      </w:t>
                  </w:r>
                  <w:r w:rsidRPr="009E3BEA">
                    <w:rPr>
                      <w:rFonts w:ascii="Arial" w:eastAsia="Times New Roman" w:hAnsi="Arial" w:cs="Arial" w:hint="cs"/>
                      <w:color w:val="000000"/>
                      <w:sz w:val="18"/>
                      <w:szCs w:val="18"/>
                      <w:rtl/>
                    </w:rPr>
                    <w:t>□</w:t>
                  </w:r>
                  <w:r w:rsidRPr="009E3BEA">
                    <w:rPr>
                      <w:rFonts w:ascii="Tahoma" w:eastAsia="Times New Roman" w:hAnsi="Tahoma" w:cs="B Nazanin" w:hint="cs"/>
                      <w:color w:val="000000"/>
                      <w:sz w:val="18"/>
                      <w:szCs w:val="18"/>
                      <w:rtl/>
                    </w:rPr>
                    <w:t xml:space="preserve">شایسته تقدیر </w:t>
                  </w:r>
                </w:p>
                <w:p w14:paraId="3C7D212C" w14:textId="6A6FE7C2" w:rsidR="00745F91" w:rsidRPr="009E3BEA" w:rsidRDefault="00745F91" w:rsidP="0018041E">
                  <w:pPr>
                    <w:spacing w:after="0" w:line="240" w:lineRule="auto"/>
                    <w:ind w:left="180" w:hanging="180"/>
                    <w:rPr>
                      <w:rFonts w:ascii="Times New Roman" w:eastAsia="Times New Roman" w:hAnsi="Times New Roman" w:cs="B Nazanin" w:hint="cs"/>
                      <w:color w:val="000000"/>
                      <w:sz w:val="18"/>
                      <w:szCs w:val="18"/>
                      <w:rtl/>
                    </w:rPr>
                  </w:pPr>
                  <w:r w:rsidRPr="009E3BEA">
                    <w:rPr>
                      <w:rFonts w:ascii="Tahoma" w:eastAsia="Times New Roman" w:hAnsi="Tahoma" w:cs="B Nazanin" w:hint="cs"/>
                      <w:color w:val="000000"/>
                      <w:sz w:val="18"/>
                      <w:szCs w:val="18"/>
                      <w:rtl/>
                    </w:rPr>
                    <w:t>سهم مشارکت: ..... درصد</w:t>
                  </w:r>
                </w:p>
              </w:tc>
              <w:tc>
                <w:tcPr>
                  <w:tcW w:w="81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 w:themeFill="background1"/>
                  <w:vAlign w:val="center"/>
                </w:tcPr>
                <w:p w14:paraId="276E5DF7" w14:textId="77777777" w:rsidR="00745F91" w:rsidRPr="009E3BEA" w:rsidRDefault="00745F91" w:rsidP="0018041E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72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 w:themeFill="background1"/>
                  <w:vAlign w:val="center"/>
                </w:tcPr>
                <w:p w14:paraId="35E54625" w14:textId="77777777" w:rsidR="00745F91" w:rsidRPr="009E3BEA" w:rsidRDefault="00745F91" w:rsidP="0018041E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14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 w:themeFill="background1"/>
                </w:tcPr>
                <w:p w14:paraId="37C0C01A" w14:textId="77777777" w:rsidR="00745F91" w:rsidRPr="009E3BEA" w:rsidRDefault="00745F91" w:rsidP="0018041E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</w:tr>
            <w:tr w:rsidR="00745F91" w:rsidRPr="009E3BEA" w14:paraId="3F4D7265" w14:textId="077C7EAD" w:rsidTr="00FF4ED3">
              <w:trPr>
                <w:trHeight w:val="354"/>
              </w:trPr>
              <w:tc>
                <w:tcPr>
                  <w:tcW w:w="228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 w:themeFill="background1"/>
                  <w:vAlign w:val="center"/>
                  <w:hideMark/>
                </w:tcPr>
                <w:p w14:paraId="4F829A97" w14:textId="77777777" w:rsidR="00745F91" w:rsidRPr="009E3BEA" w:rsidRDefault="00745F91" w:rsidP="0018041E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</w:rPr>
                  </w:pPr>
                  <w:r w:rsidRPr="009E3BEA"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  <w:rtl/>
                    </w:rPr>
                    <w:t>جشنواره بین المللی خوارزمی</w:t>
                  </w:r>
                </w:p>
              </w:tc>
              <w:tc>
                <w:tcPr>
                  <w:tcW w:w="839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 w:themeFill="background1"/>
                  <w:vAlign w:val="center"/>
                </w:tcPr>
                <w:p w14:paraId="6071754F" w14:textId="77777777" w:rsidR="00745F91" w:rsidRPr="009E3BEA" w:rsidRDefault="00745F91" w:rsidP="0018041E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315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 w:themeFill="background1"/>
                  <w:vAlign w:val="center"/>
                  <w:hideMark/>
                </w:tcPr>
                <w:p w14:paraId="7BAE4B76" w14:textId="77777777" w:rsidR="00745F91" w:rsidRPr="009E3BEA" w:rsidRDefault="00745F91" w:rsidP="0018041E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</w:rPr>
                  </w:pPr>
                  <w:r w:rsidRPr="009E3BEA">
                    <w:rPr>
                      <w:rFonts w:ascii="Arial" w:eastAsia="Times New Roman" w:hAnsi="Arial" w:cs="Arial" w:hint="cs"/>
                      <w:color w:val="000000"/>
                      <w:sz w:val="18"/>
                      <w:szCs w:val="18"/>
                      <w:rtl/>
                    </w:rPr>
                    <w:t>□</w:t>
                  </w:r>
                  <w:r w:rsidRPr="009E3BEA">
                    <w:rPr>
                      <w:rFonts w:ascii="Tahoma" w:eastAsia="Times New Roman" w:hAnsi="Tahoma" w:cs="B Nazanin" w:hint="cs"/>
                      <w:color w:val="000000"/>
                      <w:sz w:val="18"/>
                      <w:szCs w:val="18"/>
                      <w:rtl/>
                    </w:rPr>
                    <w:t xml:space="preserve"> اول     </w:t>
                  </w:r>
                  <w:r w:rsidRPr="009E3BEA">
                    <w:rPr>
                      <w:rFonts w:ascii="Arial" w:eastAsia="Times New Roman" w:hAnsi="Arial" w:cs="Arial" w:hint="cs"/>
                      <w:color w:val="000000"/>
                      <w:sz w:val="18"/>
                      <w:szCs w:val="18"/>
                      <w:rtl/>
                    </w:rPr>
                    <w:t>□</w:t>
                  </w:r>
                  <w:r w:rsidRPr="009E3BEA">
                    <w:rPr>
                      <w:rFonts w:ascii="Tahoma" w:eastAsia="Times New Roman" w:hAnsi="Tahoma" w:cs="B Nazanin" w:hint="cs"/>
                      <w:color w:val="000000"/>
                      <w:sz w:val="18"/>
                      <w:szCs w:val="18"/>
                      <w:rtl/>
                    </w:rPr>
                    <w:t xml:space="preserve">دوم     </w:t>
                  </w:r>
                  <w:r w:rsidRPr="009E3BEA">
                    <w:rPr>
                      <w:rFonts w:ascii="Arial" w:eastAsia="Times New Roman" w:hAnsi="Arial" w:cs="Arial" w:hint="cs"/>
                      <w:color w:val="000000"/>
                      <w:sz w:val="18"/>
                      <w:szCs w:val="18"/>
                      <w:rtl/>
                    </w:rPr>
                    <w:t>□</w:t>
                  </w:r>
                  <w:r w:rsidRPr="009E3BEA">
                    <w:rPr>
                      <w:rFonts w:ascii="Tahoma" w:eastAsia="Times New Roman" w:hAnsi="Tahoma" w:cs="B Nazanin" w:hint="cs"/>
                      <w:color w:val="000000"/>
                      <w:sz w:val="18"/>
                      <w:szCs w:val="18"/>
                      <w:rtl/>
                    </w:rPr>
                    <w:t>سوم      سهم مشارکت: ..... درصد</w:t>
                  </w:r>
                </w:p>
              </w:tc>
              <w:tc>
                <w:tcPr>
                  <w:tcW w:w="81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 w:themeFill="background1"/>
                  <w:vAlign w:val="center"/>
                </w:tcPr>
                <w:p w14:paraId="27B62056" w14:textId="77777777" w:rsidR="00745F91" w:rsidRPr="009E3BEA" w:rsidRDefault="00745F91" w:rsidP="0018041E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72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 w:themeFill="background1"/>
                  <w:vAlign w:val="center"/>
                </w:tcPr>
                <w:p w14:paraId="6891E00E" w14:textId="23D2784B" w:rsidR="00745F91" w:rsidRPr="009E3BEA" w:rsidRDefault="00745F91" w:rsidP="0018041E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14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 w:themeFill="background1"/>
                </w:tcPr>
                <w:p w14:paraId="4E145457" w14:textId="77777777" w:rsidR="00745F91" w:rsidRPr="009E3BEA" w:rsidRDefault="00745F91" w:rsidP="0018041E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</w:tr>
            <w:tr w:rsidR="00745F91" w:rsidRPr="009E3BEA" w14:paraId="12B38B1F" w14:textId="7CF46EDC" w:rsidTr="00FF4ED3">
              <w:trPr>
                <w:trHeight w:val="246"/>
              </w:trPr>
              <w:tc>
                <w:tcPr>
                  <w:tcW w:w="228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 w:themeFill="background1"/>
                  <w:vAlign w:val="center"/>
                  <w:hideMark/>
                </w:tcPr>
                <w:p w14:paraId="192A6975" w14:textId="77777777" w:rsidR="00745F91" w:rsidRPr="009E3BEA" w:rsidRDefault="00745F91" w:rsidP="0018041E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</w:rPr>
                  </w:pPr>
                  <w:r w:rsidRPr="009E3BEA"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  <w:rtl/>
                    </w:rPr>
                    <w:t xml:space="preserve">جشنواره جوان خوارزمی </w:t>
                  </w:r>
                </w:p>
              </w:tc>
              <w:tc>
                <w:tcPr>
                  <w:tcW w:w="839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 w:themeFill="background1"/>
                  <w:vAlign w:val="center"/>
                </w:tcPr>
                <w:p w14:paraId="0B1C5C0A" w14:textId="77777777" w:rsidR="00745F91" w:rsidRPr="009E3BEA" w:rsidRDefault="00745F91" w:rsidP="0018041E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315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 w:themeFill="background1"/>
                  <w:vAlign w:val="center"/>
                  <w:hideMark/>
                </w:tcPr>
                <w:p w14:paraId="5A039764" w14:textId="77777777" w:rsidR="00745F91" w:rsidRPr="009E3BEA" w:rsidRDefault="00745F91" w:rsidP="0018041E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</w:rPr>
                  </w:pPr>
                  <w:r w:rsidRPr="009E3BEA">
                    <w:rPr>
                      <w:rFonts w:ascii="Arial" w:eastAsia="Times New Roman" w:hAnsi="Arial" w:cs="Arial" w:hint="cs"/>
                      <w:color w:val="000000"/>
                      <w:sz w:val="18"/>
                      <w:szCs w:val="18"/>
                      <w:rtl/>
                    </w:rPr>
                    <w:t>□</w:t>
                  </w:r>
                  <w:r w:rsidRPr="009E3BEA">
                    <w:rPr>
                      <w:rFonts w:ascii="Tahoma" w:eastAsia="Times New Roman" w:hAnsi="Tahoma" w:cs="B Nazanin" w:hint="cs"/>
                      <w:color w:val="000000"/>
                      <w:sz w:val="18"/>
                      <w:szCs w:val="18"/>
                      <w:rtl/>
                    </w:rPr>
                    <w:t xml:space="preserve"> اول     </w:t>
                  </w:r>
                  <w:r w:rsidRPr="009E3BEA">
                    <w:rPr>
                      <w:rFonts w:ascii="Arial" w:eastAsia="Times New Roman" w:hAnsi="Arial" w:cs="Arial" w:hint="cs"/>
                      <w:color w:val="000000"/>
                      <w:sz w:val="18"/>
                      <w:szCs w:val="18"/>
                      <w:rtl/>
                    </w:rPr>
                    <w:t>□</w:t>
                  </w:r>
                  <w:r w:rsidRPr="009E3BEA">
                    <w:rPr>
                      <w:rFonts w:ascii="Tahoma" w:eastAsia="Times New Roman" w:hAnsi="Tahoma" w:cs="B Nazanin" w:hint="cs"/>
                      <w:color w:val="000000"/>
                      <w:sz w:val="18"/>
                      <w:szCs w:val="18"/>
                      <w:rtl/>
                    </w:rPr>
                    <w:t xml:space="preserve">دوم     </w:t>
                  </w:r>
                  <w:r w:rsidRPr="009E3BEA">
                    <w:rPr>
                      <w:rFonts w:ascii="Arial" w:eastAsia="Times New Roman" w:hAnsi="Arial" w:cs="Arial" w:hint="cs"/>
                      <w:color w:val="000000"/>
                      <w:sz w:val="18"/>
                      <w:szCs w:val="18"/>
                      <w:rtl/>
                    </w:rPr>
                    <w:t>□</w:t>
                  </w:r>
                  <w:r w:rsidRPr="009E3BEA">
                    <w:rPr>
                      <w:rFonts w:ascii="Tahoma" w:eastAsia="Times New Roman" w:hAnsi="Tahoma" w:cs="B Nazanin" w:hint="cs"/>
                      <w:color w:val="000000"/>
                      <w:sz w:val="18"/>
                      <w:szCs w:val="18"/>
                      <w:rtl/>
                    </w:rPr>
                    <w:t>سوم      سهم مشارکت: ..... درصد</w:t>
                  </w:r>
                </w:p>
              </w:tc>
              <w:tc>
                <w:tcPr>
                  <w:tcW w:w="81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 w:themeFill="background1"/>
                  <w:vAlign w:val="center"/>
                </w:tcPr>
                <w:p w14:paraId="47A6D0DB" w14:textId="77777777" w:rsidR="00745F91" w:rsidRPr="009E3BEA" w:rsidRDefault="00745F91" w:rsidP="0018041E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72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 w:themeFill="background1"/>
                  <w:vAlign w:val="center"/>
                </w:tcPr>
                <w:p w14:paraId="56D3B42A" w14:textId="0EE509C2" w:rsidR="00745F91" w:rsidRPr="009E3BEA" w:rsidRDefault="00745F91" w:rsidP="0018041E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14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 w:themeFill="background1"/>
                </w:tcPr>
                <w:p w14:paraId="484DE548" w14:textId="77777777" w:rsidR="00745F91" w:rsidRPr="009E3BEA" w:rsidRDefault="00745F91" w:rsidP="0018041E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</w:tr>
            <w:tr w:rsidR="009E3BEA" w:rsidRPr="009E3BEA" w14:paraId="310A2B92" w14:textId="6F61E2A1" w:rsidTr="00FF4ED3">
              <w:trPr>
                <w:trHeight w:val="354"/>
              </w:trPr>
              <w:tc>
                <w:tcPr>
                  <w:tcW w:w="228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 w:themeFill="background1"/>
                  <w:vAlign w:val="center"/>
                </w:tcPr>
                <w:p w14:paraId="0CECF244" w14:textId="77777777" w:rsidR="009E3BEA" w:rsidRPr="009E3BEA" w:rsidRDefault="009E3BEA" w:rsidP="0018041E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</w:rPr>
                  </w:pPr>
                  <w:r w:rsidRPr="009E3BEA">
                    <w:rPr>
                      <w:rFonts w:ascii="Tahoma" w:eastAsia="Times New Roman" w:hAnsi="Tahoma" w:cs="B Nazanin" w:hint="cs"/>
                      <w:color w:val="000000"/>
                      <w:sz w:val="18"/>
                      <w:szCs w:val="18"/>
                      <w:rtl/>
                    </w:rPr>
                    <w:t xml:space="preserve">جشنواره </w:t>
                  </w:r>
                  <w:r w:rsidRPr="009E3BEA">
                    <w:rPr>
                      <w:rFonts w:cs="B Nazanin" w:hint="cs"/>
                      <w:color w:val="000000"/>
                      <w:rtl/>
                    </w:rPr>
                    <w:t>ملّی فن‌آفرینی</w:t>
                  </w:r>
                  <w:r w:rsidRPr="009E3BEA">
                    <w:rPr>
                      <w:rFonts w:cs="B Nazanin" w:hint="cs"/>
                      <w:sz w:val="18"/>
                      <w:szCs w:val="18"/>
                      <w:rtl/>
                    </w:rPr>
                    <w:t xml:space="preserve"> </w:t>
                  </w:r>
                  <w:r w:rsidRPr="009E3BEA">
                    <w:rPr>
                      <w:rFonts w:ascii="Tahoma" w:eastAsia="Times New Roman" w:hAnsi="Tahoma" w:cs="B Nazanin" w:hint="cs"/>
                      <w:color w:val="000000"/>
                      <w:sz w:val="18"/>
                      <w:szCs w:val="18"/>
                      <w:rtl/>
                    </w:rPr>
                    <w:t>شیخ بهایی</w:t>
                  </w:r>
                </w:p>
              </w:tc>
              <w:tc>
                <w:tcPr>
                  <w:tcW w:w="839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 w:themeFill="background1"/>
                  <w:vAlign w:val="center"/>
                </w:tcPr>
                <w:p w14:paraId="7916D18C" w14:textId="77777777" w:rsidR="009E3BEA" w:rsidRPr="009E3BEA" w:rsidRDefault="009E3BEA" w:rsidP="0018041E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315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 w:themeFill="background1"/>
                  <w:vAlign w:val="center"/>
                </w:tcPr>
                <w:p w14:paraId="7B71E68F" w14:textId="77777777" w:rsidR="009E3BEA" w:rsidRPr="009E3BEA" w:rsidRDefault="009E3BEA" w:rsidP="0018041E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</w:rPr>
                  </w:pPr>
                  <w:r w:rsidRPr="009E3BEA">
                    <w:rPr>
                      <w:rFonts w:ascii="Arial" w:eastAsia="Times New Roman" w:hAnsi="Arial" w:cs="Arial" w:hint="cs"/>
                      <w:color w:val="000000"/>
                      <w:sz w:val="18"/>
                      <w:szCs w:val="18"/>
                      <w:rtl/>
                    </w:rPr>
                    <w:t>□</w:t>
                  </w:r>
                  <w:r w:rsidRPr="009E3BEA">
                    <w:rPr>
                      <w:rFonts w:ascii="Tahoma" w:eastAsia="Times New Roman" w:hAnsi="Tahoma" w:cs="B Nazanin" w:hint="cs"/>
                      <w:color w:val="000000"/>
                      <w:sz w:val="18"/>
                      <w:szCs w:val="18"/>
                      <w:rtl/>
                    </w:rPr>
                    <w:t xml:space="preserve"> اول     </w:t>
                  </w:r>
                  <w:r w:rsidRPr="009E3BEA">
                    <w:rPr>
                      <w:rFonts w:ascii="Arial" w:eastAsia="Times New Roman" w:hAnsi="Arial" w:cs="Arial" w:hint="cs"/>
                      <w:color w:val="000000"/>
                      <w:sz w:val="18"/>
                      <w:szCs w:val="18"/>
                      <w:rtl/>
                    </w:rPr>
                    <w:t>□</w:t>
                  </w:r>
                  <w:r w:rsidRPr="009E3BEA">
                    <w:rPr>
                      <w:rFonts w:ascii="Tahoma" w:eastAsia="Times New Roman" w:hAnsi="Tahoma" w:cs="B Nazanin" w:hint="cs"/>
                      <w:color w:val="000000"/>
                      <w:sz w:val="18"/>
                      <w:szCs w:val="18"/>
                      <w:rtl/>
                    </w:rPr>
                    <w:t xml:space="preserve">دوم     </w:t>
                  </w:r>
                  <w:r w:rsidRPr="009E3BEA">
                    <w:rPr>
                      <w:rFonts w:ascii="Arial" w:eastAsia="Times New Roman" w:hAnsi="Arial" w:cs="Arial" w:hint="cs"/>
                      <w:color w:val="000000"/>
                      <w:sz w:val="18"/>
                      <w:szCs w:val="18"/>
                      <w:rtl/>
                    </w:rPr>
                    <w:t>□</w:t>
                  </w:r>
                  <w:r w:rsidRPr="009E3BEA">
                    <w:rPr>
                      <w:rFonts w:ascii="Tahoma" w:eastAsia="Times New Roman" w:hAnsi="Tahoma" w:cs="B Nazanin" w:hint="cs"/>
                      <w:color w:val="000000"/>
                      <w:sz w:val="18"/>
                      <w:szCs w:val="18"/>
                      <w:rtl/>
                    </w:rPr>
                    <w:t>سوم      سهم مشارکت: ..... درصد</w:t>
                  </w:r>
                </w:p>
              </w:tc>
              <w:tc>
                <w:tcPr>
                  <w:tcW w:w="81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 w:themeFill="background1"/>
                  <w:vAlign w:val="center"/>
                </w:tcPr>
                <w:p w14:paraId="5A1D5B0E" w14:textId="77777777" w:rsidR="009E3BEA" w:rsidRPr="009E3BEA" w:rsidRDefault="009E3BEA" w:rsidP="0018041E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72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 w:themeFill="background1"/>
                  <w:vAlign w:val="center"/>
                </w:tcPr>
                <w:p w14:paraId="5BA70225" w14:textId="2C180FB2" w:rsidR="009E3BEA" w:rsidRPr="009E3BEA" w:rsidRDefault="009E3BEA" w:rsidP="0018041E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14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 w:themeFill="background1"/>
                </w:tcPr>
                <w:p w14:paraId="194034C6" w14:textId="77777777" w:rsidR="009E3BEA" w:rsidRPr="009E3BEA" w:rsidRDefault="009E3BEA" w:rsidP="0018041E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</w:tr>
            <w:tr w:rsidR="009E3BEA" w:rsidRPr="009E3BEA" w14:paraId="50B60CD7" w14:textId="4F355430" w:rsidTr="00FF4ED3">
              <w:trPr>
                <w:trHeight w:val="354"/>
              </w:trPr>
              <w:tc>
                <w:tcPr>
                  <w:tcW w:w="228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 w:themeFill="background1"/>
                  <w:vAlign w:val="center"/>
                </w:tcPr>
                <w:p w14:paraId="04F60BA3" w14:textId="4C8692FA" w:rsidR="009E3BEA" w:rsidRPr="009E3BEA" w:rsidRDefault="009E3BEA" w:rsidP="0018041E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  <w:rtl/>
                    </w:rPr>
                  </w:pPr>
                  <w:r w:rsidRPr="009E3BEA">
                    <w:rPr>
                      <w:rFonts w:ascii="Tahoma" w:eastAsia="Times New Roman" w:hAnsi="Tahoma" w:cs="B Nazanin" w:hint="cs"/>
                      <w:color w:val="000000"/>
                      <w:sz w:val="18"/>
                      <w:szCs w:val="18"/>
                      <w:rtl/>
                    </w:rPr>
                    <w:t xml:space="preserve">جشنواره </w:t>
                  </w:r>
                  <w:r w:rsidRPr="009E3BEA">
                    <w:rPr>
                      <w:rFonts w:cs="B Nazanin" w:hint="cs"/>
                      <w:color w:val="000000"/>
                      <w:rtl/>
                    </w:rPr>
                    <w:t>ملّی حرکت</w:t>
                  </w:r>
                </w:p>
              </w:tc>
              <w:tc>
                <w:tcPr>
                  <w:tcW w:w="839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 w:themeFill="background1"/>
                  <w:vAlign w:val="center"/>
                </w:tcPr>
                <w:p w14:paraId="6E293052" w14:textId="77777777" w:rsidR="009E3BEA" w:rsidRPr="009E3BEA" w:rsidRDefault="009E3BEA" w:rsidP="0018041E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315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 w:themeFill="background1"/>
                  <w:vAlign w:val="center"/>
                </w:tcPr>
                <w:p w14:paraId="3D2FBE43" w14:textId="21E95C52" w:rsidR="009E3BEA" w:rsidRPr="009E3BEA" w:rsidRDefault="009E3BEA" w:rsidP="0018041E">
                  <w:pPr>
                    <w:spacing w:after="0" w:line="240" w:lineRule="auto"/>
                    <w:ind w:left="180" w:hanging="180"/>
                    <w:rPr>
                      <w:rFonts w:ascii="Times New Roman" w:eastAsia="Times New Roman" w:hAnsi="Times New Roman" w:cs="B Nazanin"/>
                      <w:color w:val="000000"/>
                      <w:sz w:val="18"/>
                      <w:szCs w:val="18"/>
                      <w:rtl/>
                    </w:rPr>
                  </w:pPr>
                  <w:r w:rsidRPr="009E3BEA">
                    <w:rPr>
                      <w:rFonts w:ascii="Arial" w:eastAsia="Times New Roman" w:hAnsi="Arial" w:cs="Arial" w:hint="cs"/>
                      <w:color w:val="000000"/>
                      <w:sz w:val="18"/>
                      <w:szCs w:val="18"/>
                      <w:rtl/>
                    </w:rPr>
                    <w:t>□</w:t>
                  </w:r>
                  <w:r w:rsidRPr="009E3BEA">
                    <w:rPr>
                      <w:rFonts w:ascii="Tahoma" w:eastAsia="Times New Roman" w:hAnsi="Tahoma" w:cs="B Nazanin" w:hint="cs"/>
                      <w:color w:val="000000"/>
                      <w:sz w:val="18"/>
                      <w:szCs w:val="18"/>
                      <w:rtl/>
                    </w:rPr>
                    <w:t xml:space="preserve"> اول     </w:t>
                  </w:r>
                  <w:r w:rsidRPr="009E3BEA">
                    <w:rPr>
                      <w:rFonts w:ascii="Arial" w:eastAsia="Times New Roman" w:hAnsi="Arial" w:cs="Arial" w:hint="cs"/>
                      <w:color w:val="000000"/>
                      <w:sz w:val="18"/>
                      <w:szCs w:val="18"/>
                      <w:rtl/>
                    </w:rPr>
                    <w:t>□</w:t>
                  </w:r>
                  <w:r w:rsidRPr="009E3BEA">
                    <w:rPr>
                      <w:rFonts w:ascii="Tahoma" w:eastAsia="Times New Roman" w:hAnsi="Tahoma" w:cs="B Nazanin" w:hint="cs"/>
                      <w:color w:val="000000"/>
                      <w:sz w:val="18"/>
                      <w:szCs w:val="18"/>
                      <w:rtl/>
                    </w:rPr>
                    <w:t xml:space="preserve">دوم     </w:t>
                  </w:r>
                  <w:r w:rsidRPr="009E3BEA">
                    <w:rPr>
                      <w:rFonts w:ascii="Arial" w:eastAsia="Times New Roman" w:hAnsi="Arial" w:cs="Arial" w:hint="cs"/>
                      <w:color w:val="000000"/>
                      <w:sz w:val="18"/>
                      <w:szCs w:val="18"/>
                      <w:rtl/>
                    </w:rPr>
                    <w:t>□</w:t>
                  </w:r>
                  <w:r w:rsidRPr="009E3BEA">
                    <w:rPr>
                      <w:rFonts w:ascii="Tahoma" w:eastAsia="Times New Roman" w:hAnsi="Tahoma" w:cs="B Nazanin" w:hint="cs"/>
                      <w:color w:val="000000"/>
                      <w:sz w:val="18"/>
                      <w:szCs w:val="18"/>
                      <w:rtl/>
                    </w:rPr>
                    <w:t>سوم      سهم مشارکت: ..... درصد</w:t>
                  </w:r>
                </w:p>
              </w:tc>
              <w:tc>
                <w:tcPr>
                  <w:tcW w:w="81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 w:themeFill="background1"/>
                  <w:vAlign w:val="center"/>
                </w:tcPr>
                <w:p w14:paraId="6BA2EF92" w14:textId="77777777" w:rsidR="009E3BEA" w:rsidRPr="009E3BEA" w:rsidRDefault="009E3BEA" w:rsidP="0018041E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72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 w:themeFill="background1"/>
                  <w:vAlign w:val="center"/>
                </w:tcPr>
                <w:p w14:paraId="41C22945" w14:textId="77777777" w:rsidR="009E3BEA" w:rsidRPr="009E3BEA" w:rsidRDefault="009E3BEA" w:rsidP="0018041E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14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 w:themeFill="background1"/>
                </w:tcPr>
                <w:p w14:paraId="4BEBA17C" w14:textId="77777777" w:rsidR="009E3BEA" w:rsidRPr="009E3BEA" w:rsidRDefault="009E3BEA" w:rsidP="0018041E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</w:tr>
            <w:tr w:rsidR="009E3BEA" w:rsidRPr="009E3BEA" w14:paraId="0D6D1136" w14:textId="7980D016" w:rsidTr="00FF4ED3">
              <w:trPr>
                <w:trHeight w:val="300"/>
              </w:trPr>
              <w:tc>
                <w:tcPr>
                  <w:tcW w:w="228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 w:themeFill="background1"/>
                  <w:vAlign w:val="center"/>
                </w:tcPr>
                <w:p w14:paraId="6E36499E" w14:textId="77777777" w:rsidR="009E3BEA" w:rsidRPr="009E3BEA" w:rsidRDefault="009E3BEA" w:rsidP="0018041E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</w:rPr>
                  </w:pPr>
                  <w:r w:rsidRPr="009E3BEA">
                    <w:rPr>
                      <w:rFonts w:ascii="Tahoma" w:eastAsia="Times New Roman" w:hAnsi="Tahoma" w:cs="B Nazanin" w:hint="cs"/>
                      <w:color w:val="000000"/>
                      <w:sz w:val="18"/>
                      <w:szCs w:val="18"/>
                      <w:rtl/>
                    </w:rPr>
                    <w:t>سایر:</w:t>
                  </w:r>
                </w:p>
              </w:tc>
              <w:tc>
                <w:tcPr>
                  <w:tcW w:w="839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 w:themeFill="background1"/>
                  <w:vAlign w:val="center"/>
                </w:tcPr>
                <w:p w14:paraId="33B31A7A" w14:textId="77777777" w:rsidR="009E3BEA" w:rsidRPr="009E3BEA" w:rsidRDefault="009E3BEA" w:rsidP="0018041E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315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 w:themeFill="background1"/>
                  <w:vAlign w:val="center"/>
                </w:tcPr>
                <w:p w14:paraId="790B7955" w14:textId="77777777" w:rsidR="009E3BEA" w:rsidRPr="009E3BEA" w:rsidRDefault="009E3BEA" w:rsidP="0018041E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81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 w:themeFill="background1"/>
                  <w:vAlign w:val="center"/>
                </w:tcPr>
                <w:p w14:paraId="7BF9196B" w14:textId="77777777" w:rsidR="009E3BEA" w:rsidRPr="009E3BEA" w:rsidRDefault="009E3BEA" w:rsidP="0018041E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72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single" w:sz="4" w:space="0" w:color="auto"/>
                  </w:tcBorders>
                  <w:shd w:val="clear" w:color="auto" w:fill="FFFFFF" w:themeFill="background1"/>
                  <w:vAlign w:val="center"/>
                </w:tcPr>
                <w:p w14:paraId="07EF636F" w14:textId="333B109D" w:rsidR="009E3BEA" w:rsidRPr="009E3BEA" w:rsidRDefault="009E3BEA" w:rsidP="0018041E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143" w:type="dxa"/>
                  <w:tcBorders>
                    <w:top w:val="outset" w:sz="6" w:space="0" w:color="auto"/>
                    <w:left w:val="single" w:sz="4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 w:themeFill="background1"/>
                  <w:vAlign w:val="center"/>
                </w:tcPr>
                <w:p w14:paraId="5DBBC7F6" w14:textId="77777777" w:rsidR="009E3BEA" w:rsidRPr="009E3BEA" w:rsidRDefault="009E3BEA" w:rsidP="0018041E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Nazanin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</w:tr>
          </w:tbl>
          <w:p w14:paraId="5C306957" w14:textId="77777777" w:rsidR="0057395F" w:rsidRPr="009E3BEA" w:rsidRDefault="0057395F" w:rsidP="004C3653">
            <w:pPr>
              <w:spacing w:after="0" w:line="450" w:lineRule="atLeast"/>
              <w:ind w:left="180" w:hanging="180"/>
              <w:rPr>
                <w:rFonts w:ascii="Tahoma" w:eastAsia="Times New Roman" w:hAnsi="Tahoma" w:cs="B Nazanin"/>
                <w:b/>
                <w:bCs/>
                <w:color w:val="000080"/>
                <w:sz w:val="21"/>
                <w:szCs w:val="21"/>
              </w:rPr>
            </w:pPr>
          </w:p>
        </w:tc>
      </w:tr>
    </w:tbl>
    <w:p w14:paraId="4FEB4C25" w14:textId="77777777" w:rsidR="00BF53FF" w:rsidRDefault="00BF53FF" w:rsidP="0057395F">
      <w:pPr>
        <w:spacing w:after="0" w:line="240" w:lineRule="auto"/>
        <w:ind w:left="180" w:right="360" w:hanging="180"/>
        <w:jc w:val="both"/>
        <w:rPr>
          <w:rFonts w:ascii="Tahoma" w:eastAsia="Times New Roman" w:hAnsi="Tahoma" w:cs="B Nazanin"/>
          <w:b/>
          <w:bCs/>
          <w:color w:val="000080"/>
          <w:sz w:val="21"/>
          <w:szCs w:val="21"/>
          <w:rtl/>
        </w:rPr>
      </w:pPr>
    </w:p>
    <w:p w14:paraId="28B29CD1" w14:textId="106B065E" w:rsidR="00292574" w:rsidRPr="00FF4ED3" w:rsidRDefault="00292574" w:rsidP="0057395F">
      <w:pPr>
        <w:spacing w:after="0" w:line="240" w:lineRule="auto"/>
        <w:ind w:left="180" w:right="360" w:hanging="180"/>
        <w:jc w:val="both"/>
        <w:rPr>
          <w:rFonts w:ascii="Tahoma" w:eastAsia="Times New Roman" w:hAnsi="Tahoma" w:cs="B Nazanin"/>
          <w:b/>
          <w:bCs/>
          <w:sz w:val="21"/>
          <w:szCs w:val="21"/>
          <w:rtl/>
        </w:rPr>
      </w:pPr>
      <w:r w:rsidRPr="00FF4ED3">
        <w:rPr>
          <w:rFonts w:ascii="Tahoma" w:eastAsia="Times New Roman" w:hAnsi="Tahoma" w:cs="B Nazanin" w:hint="cs"/>
          <w:b/>
          <w:bCs/>
          <w:sz w:val="21"/>
          <w:szCs w:val="21"/>
          <w:rtl/>
        </w:rPr>
        <w:t>مقالات علمی</w:t>
      </w:r>
      <w:r w:rsidR="00405221" w:rsidRPr="00FF4ED3">
        <w:rPr>
          <w:rFonts w:ascii="Tahoma" w:eastAsia="Times New Roman" w:hAnsi="Tahoma" w:cs="B Nazanin" w:hint="cs"/>
          <w:b/>
          <w:bCs/>
          <w:sz w:val="21"/>
          <w:szCs w:val="21"/>
          <w:rtl/>
        </w:rPr>
        <w:t xml:space="preserve"> (</w:t>
      </w:r>
      <w:r w:rsidR="009E3BEA" w:rsidRPr="00FF4ED3">
        <w:rPr>
          <w:rFonts w:ascii="Tahoma" w:eastAsia="Times New Roman" w:hAnsi="Tahoma" w:cs="B Nazanin" w:hint="cs"/>
          <w:b/>
          <w:bCs/>
          <w:sz w:val="21"/>
          <w:szCs w:val="21"/>
          <w:rtl/>
        </w:rPr>
        <w:t>بدون سقف</w:t>
      </w:r>
      <w:r w:rsidR="00405221" w:rsidRPr="00FF4ED3">
        <w:rPr>
          <w:rFonts w:ascii="Tahoma" w:eastAsia="Times New Roman" w:hAnsi="Tahoma" w:cs="B Nazanin" w:hint="cs"/>
          <w:b/>
          <w:bCs/>
          <w:sz w:val="21"/>
          <w:szCs w:val="21"/>
          <w:rtl/>
        </w:rPr>
        <w:t>)</w:t>
      </w:r>
    </w:p>
    <w:p w14:paraId="17210096" w14:textId="6820493D" w:rsidR="00292574" w:rsidRPr="009E3BEA" w:rsidRDefault="00292574" w:rsidP="0084718C">
      <w:pPr>
        <w:spacing w:after="0" w:line="240" w:lineRule="auto"/>
        <w:ind w:right="360"/>
        <w:jc w:val="both"/>
        <w:rPr>
          <w:rFonts w:ascii="Tahoma" w:eastAsia="Times New Roman" w:hAnsi="Tahoma" w:cs="B Nazanin"/>
          <w:b/>
          <w:bCs/>
          <w:color w:val="000080"/>
          <w:sz w:val="21"/>
          <w:szCs w:val="21"/>
          <w:rtl/>
        </w:rPr>
      </w:pPr>
    </w:p>
    <w:tbl>
      <w:tblPr>
        <w:tblpPr w:leftFromText="180" w:rightFromText="180" w:vertAnchor="text" w:horzAnchor="margin" w:tblpXSpec="right" w:tblpY="-258"/>
        <w:tblOverlap w:val="never"/>
        <w:bidiVisual/>
        <w:tblW w:w="9163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1"/>
        <w:gridCol w:w="2307"/>
        <w:gridCol w:w="1173"/>
        <w:gridCol w:w="1253"/>
        <w:gridCol w:w="1253"/>
        <w:gridCol w:w="1252"/>
        <w:gridCol w:w="357"/>
        <w:gridCol w:w="1127"/>
      </w:tblGrid>
      <w:tr w:rsidR="004320C4" w:rsidRPr="009E3BEA" w14:paraId="688EBB8D" w14:textId="11987DE1" w:rsidTr="00FF4ED3">
        <w:trPr>
          <w:trHeight w:val="528"/>
        </w:trPr>
        <w:tc>
          <w:tcPr>
            <w:tcW w:w="2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CB9CA" w:themeFill="text2" w:themeFillTint="66"/>
            <w:vAlign w:val="center"/>
          </w:tcPr>
          <w:p w14:paraId="708DD45E" w14:textId="77777777" w:rsidR="004320C4" w:rsidRPr="009E3BEA" w:rsidRDefault="004320C4" w:rsidP="009E3BEA">
            <w:pPr>
              <w:spacing w:after="0" w:line="240" w:lineRule="auto"/>
              <w:ind w:left="180" w:hanging="180"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125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CB9CA" w:themeFill="text2" w:themeFillTint="66"/>
            <w:vAlign w:val="center"/>
            <w:hideMark/>
          </w:tcPr>
          <w:p w14:paraId="0C190F0A" w14:textId="77777777" w:rsidR="004320C4" w:rsidRPr="009E3BEA" w:rsidRDefault="004320C4" w:rsidP="009E3BEA">
            <w:pPr>
              <w:spacing w:after="0" w:line="240" w:lineRule="auto"/>
              <w:ind w:left="180" w:hanging="180"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9E3BEA"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  <w:t>عنوان مقاله</w:t>
            </w: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 xml:space="preserve"> </w:t>
            </w:r>
          </w:p>
        </w:tc>
        <w:tc>
          <w:tcPr>
            <w:tcW w:w="6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CB9CA" w:themeFill="text2" w:themeFillTint="66"/>
            <w:vAlign w:val="center"/>
            <w:hideMark/>
          </w:tcPr>
          <w:p w14:paraId="3862B3E5" w14:textId="77777777" w:rsidR="004320C4" w:rsidRPr="009E3BEA" w:rsidRDefault="004320C4" w:rsidP="009E3BEA">
            <w:pPr>
              <w:spacing w:after="0" w:line="240" w:lineRule="auto"/>
              <w:ind w:left="180" w:hanging="180"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9E3BEA"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  <w:t>نويسندگان</w:t>
            </w: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 xml:space="preserve"> </w:t>
            </w:r>
          </w:p>
        </w:tc>
        <w:tc>
          <w:tcPr>
            <w:tcW w:w="6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ACB9CA" w:themeFill="text2" w:themeFillTint="66"/>
            <w:vAlign w:val="center"/>
            <w:hideMark/>
          </w:tcPr>
          <w:p w14:paraId="3D9C3A0C" w14:textId="77777777" w:rsidR="004320C4" w:rsidRPr="009E3BEA" w:rsidRDefault="004320C4" w:rsidP="009E3BEA">
            <w:pPr>
              <w:spacing w:after="0" w:line="240" w:lineRule="auto"/>
              <w:ind w:left="180" w:hanging="180"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نام مجله یا کنفرانس</w:t>
            </w:r>
          </w:p>
        </w:tc>
        <w:tc>
          <w:tcPr>
            <w:tcW w:w="684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single" w:sz="4" w:space="0" w:color="auto"/>
            </w:tcBorders>
            <w:shd w:val="clear" w:color="auto" w:fill="ACB9CA" w:themeFill="text2" w:themeFillTint="66"/>
            <w:vAlign w:val="center"/>
          </w:tcPr>
          <w:p w14:paraId="2D6BC0BE" w14:textId="77777777" w:rsidR="004320C4" w:rsidRPr="009E3BEA" w:rsidRDefault="004320C4" w:rsidP="009E3BEA">
            <w:pPr>
              <w:spacing w:after="0" w:line="240" w:lineRule="auto"/>
              <w:ind w:left="180" w:hanging="180"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 xml:space="preserve">کشور محل </w:t>
            </w:r>
            <w:r w:rsidRPr="009E3BEA"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  <w:t>انتشار</w:t>
            </w:r>
          </w:p>
        </w:tc>
        <w:tc>
          <w:tcPr>
            <w:tcW w:w="683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ACB9CA" w:themeFill="text2" w:themeFillTint="66"/>
            <w:vAlign w:val="center"/>
            <w:hideMark/>
          </w:tcPr>
          <w:p w14:paraId="19CDFF75" w14:textId="77777777" w:rsidR="004320C4" w:rsidRPr="009E3BEA" w:rsidRDefault="004320C4" w:rsidP="009E3BEA">
            <w:pPr>
              <w:spacing w:after="0" w:line="240" w:lineRule="auto"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9E3BEA"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  <w:t>سال انتشار</w:t>
            </w:r>
          </w:p>
        </w:tc>
        <w:tc>
          <w:tcPr>
            <w:tcW w:w="1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CB9CA" w:themeFill="text2" w:themeFillTint="66"/>
            <w:vAlign w:val="center"/>
          </w:tcPr>
          <w:p w14:paraId="67E21D66" w14:textId="77777777" w:rsidR="004320C4" w:rsidRPr="009E3BEA" w:rsidRDefault="004320C4" w:rsidP="009E3BEA">
            <w:pPr>
              <w:spacing w:after="0" w:line="240" w:lineRule="auto"/>
              <w:ind w:left="180" w:hanging="180"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امتیاز</w:t>
            </w:r>
          </w:p>
        </w:tc>
        <w:tc>
          <w:tcPr>
            <w:tcW w:w="61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CB9CA" w:themeFill="text2" w:themeFillTint="66"/>
          </w:tcPr>
          <w:p w14:paraId="2221D87D" w14:textId="2426F26E" w:rsidR="004320C4" w:rsidRPr="009E3BEA" w:rsidRDefault="004320C4" w:rsidP="009E3BEA">
            <w:pPr>
              <w:spacing w:after="0" w:line="240" w:lineRule="auto"/>
              <w:ind w:left="180" w:hanging="180"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شماره پیوست</w:t>
            </w:r>
          </w:p>
        </w:tc>
      </w:tr>
      <w:tr w:rsidR="004320C4" w:rsidRPr="009E3BEA" w14:paraId="0B3E543C" w14:textId="077AEC49" w:rsidTr="009E3BEA">
        <w:trPr>
          <w:trHeight w:hRule="exact" w:val="432"/>
        </w:trPr>
        <w:tc>
          <w:tcPr>
            <w:tcW w:w="2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46BE06D6" w14:textId="77777777" w:rsidR="004320C4" w:rsidRPr="009E3BEA" w:rsidRDefault="004320C4" w:rsidP="009E3BEA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125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031907D4" w14:textId="77777777" w:rsidR="004320C4" w:rsidRPr="009E3BEA" w:rsidRDefault="004320C4" w:rsidP="009E3BEA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6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724DF973" w14:textId="77777777" w:rsidR="004320C4" w:rsidRPr="009E3BEA" w:rsidRDefault="004320C4" w:rsidP="009E3BEA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6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679BC7" w14:textId="77777777" w:rsidR="004320C4" w:rsidRPr="009E3BEA" w:rsidRDefault="004320C4" w:rsidP="009E3BEA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684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CFFA89" w14:textId="77777777" w:rsidR="004320C4" w:rsidRPr="009E3BEA" w:rsidRDefault="004320C4" w:rsidP="009E3BEA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683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16CB1A10" w14:textId="77777777" w:rsidR="004320C4" w:rsidRPr="009E3BEA" w:rsidRDefault="004320C4" w:rsidP="009E3BEA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1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7D644880" w14:textId="77777777" w:rsidR="004320C4" w:rsidRPr="009E3BEA" w:rsidRDefault="004320C4" w:rsidP="009E3BEA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61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1C75AD4" w14:textId="77777777" w:rsidR="004320C4" w:rsidRPr="009E3BEA" w:rsidRDefault="004320C4" w:rsidP="009E3BEA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</w:tr>
      <w:tr w:rsidR="004320C4" w:rsidRPr="009E3BEA" w14:paraId="1A3B5489" w14:textId="27F4343C" w:rsidTr="009E3BEA">
        <w:trPr>
          <w:trHeight w:hRule="exact" w:val="432"/>
        </w:trPr>
        <w:tc>
          <w:tcPr>
            <w:tcW w:w="2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3D6A93F1" w14:textId="77777777" w:rsidR="004320C4" w:rsidRPr="009E3BEA" w:rsidRDefault="004320C4" w:rsidP="009E3BEA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125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3CBA5A92" w14:textId="77777777" w:rsidR="004320C4" w:rsidRPr="009E3BEA" w:rsidRDefault="004320C4" w:rsidP="009E3BEA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6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54315A98" w14:textId="77777777" w:rsidR="004320C4" w:rsidRPr="009E3BEA" w:rsidRDefault="004320C4" w:rsidP="009E3BEA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6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6D64F8" w14:textId="77777777" w:rsidR="004320C4" w:rsidRPr="009E3BEA" w:rsidRDefault="004320C4" w:rsidP="009E3BEA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684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C73936" w14:textId="77777777" w:rsidR="004320C4" w:rsidRPr="009E3BEA" w:rsidRDefault="004320C4" w:rsidP="009E3BEA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683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3CEAB285" w14:textId="77777777" w:rsidR="004320C4" w:rsidRPr="009E3BEA" w:rsidRDefault="004320C4" w:rsidP="009E3BEA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1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3B893822" w14:textId="77777777" w:rsidR="004320C4" w:rsidRPr="009E3BEA" w:rsidRDefault="004320C4" w:rsidP="009E3BEA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61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E84A4A2" w14:textId="77777777" w:rsidR="004320C4" w:rsidRPr="009E3BEA" w:rsidRDefault="004320C4" w:rsidP="009E3BEA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</w:tr>
    </w:tbl>
    <w:p w14:paraId="598C4572" w14:textId="77777777" w:rsidR="009E3BEA" w:rsidRDefault="009E3BEA" w:rsidP="0084718C">
      <w:pPr>
        <w:spacing w:after="0" w:line="240" w:lineRule="auto"/>
        <w:ind w:right="360"/>
        <w:jc w:val="both"/>
        <w:rPr>
          <w:rFonts w:ascii="Tahoma" w:eastAsia="Times New Roman" w:hAnsi="Tahoma" w:cs="B Nazanin"/>
          <w:b/>
          <w:bCs/>
          <w:color w:val="000080"/>
          <w:sz w:val="21"/>
          <w:szCs w:val="21"/>
          <w:rtl/>
        </w:rPr>
      </w:pPr>
    </w:p>
    <w:p w14:paraId="43F5F313" w14:textId="77777777" w:rsidR="009E3BEA" w:rsidRDefault="009E3BEA" w:rsidP="0084718C">
      <w:pPr>
        <w:spacing w:after="0" w:line="240" w:lineRule="auto"/>
        <w:ind w:right="360"/>
        <w:jc w:val="both"/>
        <w:rPr>
          <w:rFonts w:ascii="Tahoma" w:eastAsia="Times New Roman" w:hAnsi="Tahoma" w:cs="B Nazanin"/>
          <w:b/>
          <w:bCs/>
          <w:color w:val="000080"/>
          <w:sz w:val="21"/>
          <w:szCs w:val="21"/>
          <w:rtl/>
        </w:rPr>
      </w:pPr>
    </w:p>
    <w:p w14:paraId="0307F179" w14:textId="77777777" w:rsidR="009E3BEA" w:rsidRDefault="009E3BEA" w:rsidP="0084718C">
      <w:pPr>
        <w:spacing w:after="0" w:line="240" w:lineRule="auto"/>
        <w:ind w:right="360"/>
        <w:jc w:val="both"/>
        <w:rPr>
          <w:rFonts w:ascii="Tahoma" w:eastAsia="Times New Roman" w:hAnsi="Tahoma" w:cs="B Nazanin"/>
          <w:b/>
          <w:bCs/>
          <w:color w:val="000080"/>
          <w:sz w:val="21"/>
          <w:szCs w:val="21"/>
          <w:rtl/>
        </w:rPr>
      </w:pPr>
    </w:p>
    <w:p w14:paraId="1715029F" w14:textId="77777777" w:rsidR="009E3BEA" w:rsidRDefault="009E3BEA" w:rsidP="0084718C">
      <w:pPr>
        <w:spacing w:after="0" w:line="240" w:lineRule="auto"/>
        <w:ind w:right="360"/>
        <w:jc w:val="both"/>
        <w:rPr>
          <w:rFonts w:ascii="Tahoma" w:eastAsia="Times New Roman" w:hAnsi="Tahoma" w:cs="B Nazanin"/>
          <w:b/>
          <w:bCs/>
          <w:color w:val="000080"/>
          <w:sz w:val="21"/>
          <w:szCs w:val="21"/>
          <w:rtl/>
        </w:rPr>
      </w:pPr>
    </w:p>
    <w:p w14:paraId="0423E9EA" w14:textId="77777777" w:rsidR="009E3BEA" w:rsidRDefault="009E3BEA" w:rsidP="0084718C">
      <w:pPr>
        <w:spacing w:after="0" w:line="240" w:lineRule="auto"/>
        <w:ind w:right="360"/>
        <w:jc w:val="both"/>
        <w:rPr>
          <w:rFonts w:ascii="Tahoma" w:eastAsia="Times New Roman" w:hAnsi="Tahoma" w:cs="B Nazanin"/>
          <w:b/>
          <w:bCs/>
          <w:color w:val="000080"/>
          <w:sz w:val="21"/>
          <w:szCs w:val="21"/>
          <w:rtl/>
        </w:rPr>
      </w:pPr>
    </w:p>
    <w:p w14:paraId="2A58C7C9" w14:textId="77777777" w:rsidR="009E3BEA" w:rsidRDefault="009E3BEA" w:rsidP="0084718C">
      <w:pPr>
        <w:spacing w:after="0" w:line="240" w:lineRule="auto"/>
        <w:ind w:right="360"/>
        <w:jc w:val="both"/>
        <w:rPr>
          <w:rFonts w:ascii="Tahoma" w:eastAsia="Times New Roman" w:hAnsi="Tahoma" w:cs="B Nazanin"/>
          <w:b/>
          <w:bCs/>
          <w:color w:val="000080"/>
          <w:sz w:val="21"/>
          <w:szCs w:val="21"/>
          <w:rtl/>
        </w:rPr>
      </w:pPr>
    </w:p>
    <w:p w14:paraId="305057F2" w14:textId="77777777" w:rsidR="00FF4ED3" w:rsidRDefault="00FF4ED3" w:rsidP="0084718C">
      <w:pPr>
        <w:spacing w:after="0" w:line="240" w:lineRule="auto"/>
        <w:ind w:right="360"/>
        <w:jc w:val="both"/>
        <w:rPr>
          <w:rFonts w:ascii="Tahoma" w:eastAsia="Times New Roman" w:hAnsi="Tahoma" w:cs="B Nazanin"/>
          <w:b/>
          <w:bCs/>
          <w:color w:val="000080"/>
          <w:sz w:val="21"/>
          <w:szCs w:val="21"/>
          <w:rtl/>
        </w:rPr>
      </w:pPr>
    </w:p>
    <w:p w14:paraId="26BBC2F7" w14:textId="77777777" w:rsidR="009A3B01" w:rsidRDefault="009A3B01" w:rsidP="0084718C">
      <w:pPr>
        <w:spacing w:after="0" w:line="240" w:lineRule="auto"/>
        <w:ind w:right="360"/>
        <w:jc w:val="both"/>
        <w:rPr>
          <w:rFonts w:ascii="Tahoma" w:eastAsia="Times New Roman" w:hAnsi="Tahoma" w:cs="B Nazanin"/>
          <w:b/>
          <w:bCs/>
          <w:sz w:val="21"/>
          <w:szCs w:val="21"/>
          <w:rtl/>
        </w:rPr>
      </w:pPr>
    </w:p>
    <w:p w14:paraId="655D165A" w14:textId="6E250AC5" w:rsidR="009A3B01" w:rsidRPr="00FF4ED3" w:rsidRDefault="009A3B01" w:rsidP="009A3B01">
      <w:pPr>
        <w:spacing w:after="0" w:line="240" w:lineRule="auto"/>
        <w:ind w:left="180" w:right="360" w:hanging="180"/>
        <w:jc w:val="both"/>
        <w:rPr>
          <w:rFonts w:ascii="Tahoma" w:eastAsia="Times New Roman" w:hAnsi="Tahoma" w:cs="B Nazanin"/>
          <w:b/>
          <w:bCs/>
          <w:sz w:val="21"/>
          <w:szCs w:val="21"/>
          <w:rtl/>
        </w:rPr>
      </w:pPr>
      <w:r>
        <w:rPr>
          <w:rFonts w:ascii="Tahoma" w:eastAsia="Times New Roman" w:hAnsi="Tahoma" w:cs="B Nazanin" w:hint="cs"/>
          <w:b/>
          <w:bCs/>
          <w:sz w:val="21"/>
          <w:szCs w:val="21"/>
          <w:rtl/>
        </w:rPr>
        <w:t>کتاب</w:t>
      </w:r>
      <w:r w:rsidRPr="00FF4ED3">
        <w:rPr>
          <w:rFonts w:ascii="Tahoma" w:eastAsia="Times New Roman" w:hAnsi="Tahoma" w:cs="B Nazanin" w:hint="cs"/>
          <w:b/>
          <w:bCs/>
          <w:sz w:val="21"/>
          <w:szCs w:val="21"/>
          <w:rtl/>
        </w:rPr>
        <w:t xml:space="preserve"> (بدون سقف)</w:t>
      </w:r>
    </w:p>
    <w:p w14:paraId="3F2F57AF" w14:textId="77777777" w:rsidR="009A3B01" w:rsidRPr="009E3BEA" w:rsidRDefault="009A3B01" w:rsidP="009A3B01">
      <w:pPr>
        <w:spacing w:after="0" w:line="240" w:lineRule="auto"/>
        <w:ind w:right="360"/>
        <w:jc w:val="both"/>
        <w:rPr>
          <w:rFonts w:ascii="Tahoma" w:eastAsia="Times New Roman" w:hAnsi="Tahoma" w:cs="B Nazanin"/>
          <w:b/>
          <w:bCs/>
          <w:color w:val="000080"/>
          <w:sz w:val="21"/>
          <w:szCs w:val="21"/>
          <w:rtl/>
        </w:rPr>
      </w:pPr>
    </w:p>
    <w:tbl>
      <w:tblPr>
        <w:tblpPr w:leftFromText="180" w:rightFromText="180" w:vertAnchor="text" w:horzAnchor="margin" w:tblpXSpec="right" w:tblpY="-258"/>
        <w:tblOverlap w:val="never"/>
        <w:bidiVisual/>
        <w:tblW w:w="9163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3"/>
        <w:gridCol w:w="2307"/>
        <w:gridCol w:w="1173"/>
        <w:gridCol w:w="1253"/>
        <w:gridCol w:w="1253"/>
        <w:gridCol w:w="1175"/>
        <w:gridCol w:w="434"/>
        <w:gridCol w:w="1125"/>
      </w:tblGrid>
      <w:tr w:rsidR="009A3B01" w:rsidRPr="009E3BEA" w14:paraId="0E1E7F8A" w14:textId="77777777" w:rsidTr="009A3B01">
        <w:trPr>
          <w:trHeight w:val="528"/>
        </w:trPr>
        <w:tc>
          <w:tcPr>
            <w:tcW w:w="24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CB9CA" w:themeFill="text2" w:themeFillTint="66"/>
            <w:vAlign w:val="center"/>
          </w:tcPr>
          <w:p w14:paraId="16439803" w14:textId="77777777" w:rsidR="009A3B01" w:rsidRPr="009E3BEA" w:rsidRDefault="009A3B01" w:rsidP="00D376B9">
            <w:pPr>
              <w:spacing w:after="0" w:line="240" w:lineRule="auto"/>
              <w:ind w:left="180" w:hanging="180"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125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CB9CA" w:themeFill="text2" w:themeFillTint="66"/>
            <w:vAlign w:val="center"/>
            <w:hideMark/>
          </w:tcPr>
          <w:p w14:paraId="3A2B70D9" w14:textId="53ECA016" w:rsidR="009A3B01" w:rsidRPr="009E3BEA" w:rsidRDefault="009A3B01" w:rsidP="00D376B9">
            <w:pPr>
              <w:spacing w:after="0" w:line="240" w:lineRule="auto"/>
              <w:ind w:left="180" w:hanging="180"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9E3BEA"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  <w:t xml:space="preserve">عنوان </w:t>
            </w: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کتاب</w:t>
            </w: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 xml:space="preserve"> </w:t>
            </w:r>
          </w:p>
        </w:tc>
        <w:tc>
          <w:tcPr>
            <w:tcW w:w="6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CB9CA" w:themeFill="text2" w:themeFillTint="66"/>
            <w:vAlign w:val="center"/>
            <w:hideMark/>
          </w:tcPr>
          <w:p w14:paraId="2F9512CB" w14:textId="77777777" w:rsidR="009A3B01" w:rsidRPr="009E3BEA" w:rsidRDefault="009A3B01" w:rsidP="00D376B9">
            <w:pPr>
              <w:spacing w:after="0" w:line="240" w:lineRule="auto"/>
              <w:ind w:left="180" w:hanging="180"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9E3BEA"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  <w:t>نويسندگان</w:t>
            </w: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 xml:space="preserve"> </w:t>
            </w:r>
          </w:p>
        </w:tc>
        <w:tc>
          <w:tcPr>
            <w:tcW w:w="6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ACB9CA" w:themeFill="text2" w:themeFillTint="66"/>
            <w:vAlign w:val="center"/>
            <w:hideMark/>
          </w:tcPr>
          <w:p w14:paraId="04FEC70C" w14:textId="7373D098" w:rsidR="009A3B01" w:rsidRPr="009E3BEA" w:rsidRDefault="009A3B01" w:rsidP="00D376B9">
            <w:pPr>
              <w:spacing w:after="0" w:line="240" w:lineRule="auto"/>
              <w:ind w:left="180" w:hanging="180"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نام ناشر</w:t>
            </w:r>
          </w:p>
        </w:tc>
        <w:tc>
          <w:tcPr>
            <w:tcW w:w="684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single" w:sz="4" w:space="0" w:color="auto"/>
            </w:tcBorders>
            <w:shd w:val="clear" w:color="auto" w:fill="ACB9CA" w:themeFill="text2" w:themeFillTint="66"/>
            <w:vAlign w:val="center"/>
          </w:tcPr>
          <w:p w14:paraId="3D26CDE8" w14:textId="77777777" w:rsidR="009A3B01" w:rsidRPr="009E3BEA" w:rsidRDefault="009A3B01" w:rsidP="00D376B9">
            <w:pPr>
              <w:spacing w:after="0" w:line="240" w:lineRule="auto"/>
              <w:ind w:left="180" w:hanging="180"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 xml:space="preserve">کشور محل </w:t>
            </w:r>
            <w:r w:rsidRPr="009E3BEA"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  <w:t>انتشار</w:t>
            </w:r>
          </w:p>
        </w:tc>
        <w:tc>
          <w:tcPr>
            <w:tcW w:w="641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ACB9CA" w:themeFill="text2" w:themeFillTint="66"/>
            <w:vAlign w:val="center"/>
            <w:hideMark/>
          </w:tcPr>
          <w:p w14:paraId="14B6201D" w14:textId="77777777" w:rsidR="009A3B01" w:rsidRPr="009E3BEA" w:rsidRDefault="009A3B01" w:rsidP="00D376B9">
            <w:pPr>
              <w:spacing w:after="0" w:line="240" w:lineRule="auto"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9E3BEA"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  <w:t>سال انتشار</w:t>
            </w:r>
          </w:p>
        </w:tc>
        <w:tc>
          <w:tcPr>
            <w:tcW w:w="2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CB9CA" w:themeFill="text2" w:themeFillTint="66"/>
            <w:vAlign w:val="center"/>
          </w:tcPr>
          <w:p w14:paraId="29FAC26B" w14:textId="77777777" w:rsidR="009A3B01" w:rsidRPr="009E3BEA" w:rsidRDefault="009A3B01" w:rsidP="00D376B9">
            <w:pPr>
              <w:spacing w:after="0" w:line="240" w:lineRule="auto"/>
              <w:ind w:left="180" w:hanging="180"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امتیاز</w:t>
            </w:r>
          </w:p>
        </w:tc>
        <w:tc>
          <w:tcPr>
            <w:tcW w:w="61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CB9CA" w:themeFill="text2" w:themeFillTint="66"/>
          </w:tcPr>
          <w:p w14:paraId="14013A19" w14:textId="77777777" w:rsidR="009A3B01" w:rsidRPr="009E3BEA" w:rsidRDefault="009A3B01" w:rsidP="00D376B9">
            <w:pPr>
              <w:spacing w:after="0" w:line="240" w:lineRule="auto"/>
              <w:ind w:left="180" w:hanging="180"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شماره پیوست</w:t>
            </w:r>
          </w:p>
        </w:tc>
      </w:tr>
      <w:tr w:rsidR="009A3B01" w:rsidRPr="009E3BEA" w14:paraId="46EA82AB" w14:textId="77777777" w:rsidTr="009A3B01">
        <w:trPr>
          <w:trHeight w:hRule="exact" w:val="432"/>
        </w:trPr>
        <w:tc>
          <w:tcPr>
            <w:tcW w:w="24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430F9C49" w14:textId="77777777" w:rsidR="009A3B01" w:rsidRPr="009E3BEA" w:rsidRDefault="009A3B01" w:rsidP="00D376B9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125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48EB7D7A" w14:textId="77777777" w:rsidR="009A3B01" w:rsidRPr="009E3BEA" w:rsidRDefault="009A3B01" w:rsidP="00D376B9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6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0D398CD0" w14:textId="77777777" w:rsidR="009A3B01" w:rsidRPr="009E3BEA" w:rsidRDefault="009A3B01" w:rsidP="00D376B9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6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DBB2B8" w14:textId="77777777" w:rsidR="009A3B01" w:rsidRPr="009E3BEA" w:rsidRDefault="009A3B01" w:rsidP="00D376B9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684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642EA9" w14:textId="77777777" w:rsidR="009A3B01" w:rsidRPr="009E3BEA" w:rsidRDefault="009A3B01" w:rsidP="00D376B9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641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745EDFEF" w14:textId="77777777" w:rsidR="009A3B01" w:rsidRPr="009E3BEA" w:rsidRDefault="009A3B01" w:rsidP="00D376B9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2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76C1CC28" w14:textId="77777777" w:rsidR="009A3B01" w:rsidRPr="009E3BEA" w:rsidRDefault="009A3B01" w:rsidP="00D376B9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61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3C20FF3" w14:textId="77777777" w:rsidR="009A3B01" w:rsidRPr="009E3BEA" w:rsidRDefault="009A3B01" w:rsidP="00D376B9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</w:tr>
      <w:tr w:rsidR="009A3B01" w:rsidRPr="009E3BEA" w14:paraId="6F80DB6D" w14:textId="77777777" w:rsidTr="009A3B01">
        <w:trPr>
          <w:trHeight w:hRule="exact" w:val="432"/>
        </w:trPr>
        <w:tc>
          <w:tcPr>
            <w:tcW w:w="24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2DA3A61A" w14:textId="77777777" w:rsidR="009A3B01" w:rsidRPr="009E3BEA" w:rsidRDefault="009A3B01" w:rsidP="00D376B9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125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7A27EDF6" w14:textId="77777777" w:rsidR="009A3B01" w:rsidRPr="009E3BEA" w:rsidRDefault="009A3B01" w:rsidP="00D376B9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6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68E0F13F" w14:textId="77777777" w:rsidR="009A3B01" w:rsidRPr="009E3BEA" w:rsidRDefault="009A3B01" w:rsidP="00D376B9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6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93F9E5" w14:textId="77777777" w:rsidR="009A3B01" w:rsidRPr="009E3BEA" w:rsidRDefault="009A3B01" w:rsidP="00D376B9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684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E69144" w14:textId="77777777" w:rsidR="009A3B01" w:rsidRPr="009E3BEA" w:rsidRDefault="009A3B01" w:rsidP="00D376B9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641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4B5FDE0E" w14:textId="77777777" w:rsidR="009A3B01" w:rsidRPr="009E3BEA" w:rsidRDefault="009A3B01" w:rsidP="00D376B9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2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37D69EC5" w14:textId="77777777" w:rsidR="009A3B01" w:rsidRPr="009E3BEA" w:rsidRDefault="009A3B01" w:rsidP="00D376B9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61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F95C3AF" w14:textId="77777777" w:rsidR="009A3B01" w:rsidRPr="009E3BEA" w:rsidRDefault="009A3B01" w:rsidP="00D376B9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</w:tr>
    </w:tbl>
    <w:p w14:paraId="3D6ED00C" w14:textId="77777777" w:rsidR="009A3B01" w:rsidRDefault="009A3B01" w:rsidP="009A3B01">
      <w:pPr>
        <w:spacing w:after="0" w:line="240" w:lineRule="auto"/>
        <w:ind w:right="360"/>
        <w:jc w:val="both"/>
        <w:rPr>
          <w:rFonts w:ascii="Tahoma" w:eastAsia="Times New Roman" w:hAnsi="Tahoma" w:cs="B Nazanin"/>
          <w:b/>
          <w:bCs/>
          <w:color w:val="000080"/>
          <w:sz w:val="21"/>
          <w:szCs w:val="21"/>
          <w:rtl/>
        </w:rPr>
      </w:pPr>
    </w:p>
    <w:p w14:paraId="5F30221E" w14:textId="77777777" w:rsidR="009A3B01" w:rsidRDefault="009A3B01" w:rsidP="009A3B01">
      <w:pPr>
        <w:spacing w:after="0" w:line="240" w:lineRule="auto"/>
        <w:ind w:right="360"/>
        <w:jc w:val="both"/>
        <w:rPr>
          <w:rFonts w:ascii="Tahoma" w:eastAsia="Times New Roman" w:hAnsi="Tahoma" w:cs="B Nazanin"/>
          <w:b/>
          <w:bCs/>
          <w:color w:val="000080"/>
          <w:sz w:val="21"/>
          <w:szCs w:val="21"/>
          <w:rtl/>
        </w:rPr>
      </w:pPr>
    </w:p>
    <w:p w14:paraId="5499B6DC" w14:textId="77777777" w:rsidR="009A3B01" w:rsidRDefault="009A3B01" w:rsidP="009A3B01">
      <w:pPr>
        <w:spacing w:after="0" w:line="240" w:lineRule="auto"/>
        <w:ind w:right="360"/>
        <w:jc w:val="both"/>
        <w:rPr>
          <w:rFonts w:ascii="Tahoma" w:eastAsia="Times New Roman" w:hAnsi="Tahoma" w:cs="B Nazanin"/>
          <w:b/>
          <w:bCs/>
          <w:color w:val="000080"/>
          <w:sz w:val="21"/>
          <w:szCs w:val="21"/>
          <w:rtl/>
        </w:rPr>
      </w:pPr>
    </w:p>
    <w:p w14:paraId="7B7EB727" w14:textId="77777777" w:rsidR="009A3B01" w:rsidRDefault="009A3B01" w:rsidP="0084718C">
      <w:pPr>
        <w:spacing w:after="0" w:line="240" w:lineRule="auto"/>
        <w:ind w:right="360"/>
        <w:jc w:val="both"/>
        <w:rPr>
          <w:rFonts w:ascii="Tahoma" w:eastAsia="Times New Roman" w:hAnsi="Tahoma" w:cs="B Nazanin"/>
          <w:b/>
          <w:bCs/>
          <w:sz w:val="21"/>
          <w:szCs w:val="21"/>
          <w:rtl/>
        </w:rPr>
      </w:pPr>
    </w:p>
    <w:p w14:paraId="48E71D55" w14:textId="77777777" w:rsidR="009A3B01" w:rsidRDefault="009A3B01" w:rsidP="0084718C">
      <w:pPr>
        <w:spacing w:after="0" w:line="240" w:lineRule="auto"/>
        <w:ind w:right="360"/>
        <w:jc w:val="both"/>
        <w:rPr>
          <w:rFonts w:ascii="Tahoma" w:eastAsia="Times New Roman" w:hAnsi="Tahoma" w:cs="B Nazanin"/>
          <w:b/>
          <w:bCs/>
          <w:sz w:val="21"/>
          <w:szCs w:val="21"/>
          <w:rtl/>
        </w:rPr>
      </w:pPr>
    </w:p>
    <w:p w14:paraId="39AD4671" w14:textId="0CD54A3E" w:rsidR="0057395F" w:rsidRPr="00FF4ED3" w:rsidRDefault="0057395F" w:rsidP="0084718C">
      <w:pPr>
        <w:spacing w:after="0" w:line="240" w:lineRule="auto"/>
        <w:ind w:right="360"/>
        <w:jc w:val="both"/>
        <w:rPr>
          <w:rFonts w:ascii="Tahoma" w:eastAsia="Times New Roman" w:hAnsi="Tahoma" w:cs="B Nazanin"/>
          <w:b/>
          <w:bCs/>
          <w:sz w:val="21"/>
          <w:szCs w:val="21"/>
          <w:rtl/>
        </w:rPr>
      </w:pPr>
      <w:r w:rsidRPr="00FF4ED3">
        <w:rPr>
          <w:rFonts w:ascii="Tahoma" w:eastAsia="Times New Roman" w:hAnsi="Tahoma" w:cs="B Nazanin" w:hint="cs"/>
          <w:b/>
          <w:bCs/>
          <w:sz w:val="21"/>
          <w:szCs w:val="21"/>
          <w:rtl/>
        </w:rPr>
        <w:t>ثبت اختراع</w:t>
      </w:r>
      <w:r w:rsidR="00EB724C" w:rsidRPr="00FF4ED3">
        <w:rPr>
          <w:rFonts w:ascii="Tahoma" w:eastAsia="Times New Roman" w:hAnsi="Tahoma" w:cs="B Nazanin" w:hint="cs"/>
          <w:b/>
          <w:bCs/>
          <w:sz w:val="21"/>
          <w:szCs w:val="21"/>
          <w:rtl/>
        </w:rPr>
        <w:t xml:space="preserve"> تایید شده در </w:t>
      </w:r>
      <w:r w:rsidR="00405221" w:rsidRPr="00FF4ED3">
        <w:rPr>
          <w:rFonts w:ascii="Tahoma" w:eastAsia="Times New Roman" w:hAnsi="Tahoma" w:cs="B Nazanin" w:hint="cs"/>
          <w:b/>
          <w:bCs/>
          <w:sz w:val="21"/>
          <w:szCs w:val="21"/>
          <w:rtl/>
        </w:rPr>
        <w:t xml:space="preserve"> (</w:t>
      </w:r>
      <w:r w:rsidR="009A3B01">
        <w:rPr>
          <w:rFonts w:ascii="Tahoma" w:eastAsia="Times New Roman" w:hAnsi="Tahoma" w:cs="B Nazanin" w:hint="cs"/>
          <w:b/>
          <w:bCs/>
          <w:sz w:val="21"/>
          <w:szCs w:val="21"/>
          <w:rtl/>
        </w:rPr>
        <w:t xml:space="preserve">تا سقف </w:t>
      </w:r>
      <w:r w:rsidR="001A2942">
        <w:rPr>
          <w:rFonts w:ascii="Tahoma" w:eastAsia="Times New Roman" w:hAnsi="Tahoma" w:cs="B Nazanin" w:hint="cs"/>
          <w:b/>
          <w:bCs/>
          <w:sz w:val="21"/>
          <w:szCs w:val="21"/>
          <w:rtl/>
        </w:rPr>
        <w:t>20 امتیاز</w:t>
      </w:r>
      <w:r w:rsidR="00405221" w:rsidRPr="00FF4ED3">
        <w:rPr>
          <w:rFonts w:ascii="Tahoma" w:eastAsia="Times New Roman" w:hAnsi="Tahoma" w:cs="B Nazanin" w:hint="cs"/>
          <w:b/>
          <w:bCs/>
          <w:sz w:val="21"/>
          <w:szCs w:val="21"/>
          <w:rtl/>
        </w:rPr>
        <w:t>)</w:t>
      </w:r>
    </w:p>
    <w:tbl>
      <w:tblPr>
        <w:tblStyle w:val="TableGrid"/>
        <w:bidiVisual/>
        <w:tblW w:w="9926" w:type="dxa"/>
        <w:jc w:val="center"/>
        <w:tblLook w:val="04A0" w:firstRow="1" w:lastRow="0" w:firstColumn="1" w:lastColumn="0" w:noHBand="0" w:noVBand="1"/>
      </w:tblPr>
      <w:tblGrid>
        <w:gridCol w:w="558"/>
        <w:gridCol w:w="1343"/>
        <w:gridCol w:w="1234"/>
        <w:gridCol w:w="1199"/>
        <w:gridCol w:w="1115"/>
        <w:gridCol w:w="1303"/>
        <w:gridCol w:w="923"/>
        <w:gridCol w:w="1029"/>
        <w:gridCol w:w="558"/>
        <w:gridCol w:w="664"/>
      </w:tblGrid>
      <w:tr w:rsidR="008D0FC9" w:rsidRPr="009E3BEA" w14:paraId="22BDF73A" w14:textId="58BDDF1F" w:rsidTr="00DC7590">
        <w:trPr>
          <w:trHeight w:val="539"/>
          <w:jc w:val="center"/>
        </w:trPr>
        <w:tc>
          <w:tcPr>
            <w:tcW w:w="558" w:type="dxa"/>
            <w:shd w:val="clear" w:color="auto" w:fill="ACB9CA" w:themeFill="text2" w:themeFillTint="66"/>
            <w:vAlign w:val="center"/>
          </w:tcPr>
          <w:p w14:paraId="520F791D" w14:textId="171B277B" w:rsidR="008D0FC9" w:rsidRPr="009E3BEA" w:rsidRDefault="008D0FC9" w:rsidP="0084718C">
            <w:pPr>
              <w:bidi/>
              <w:spacing w:before="240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1372" w:type="dxa"/>
            <w:shd w:val="clear" w:color="auto" w:fill="ACB9CA" w:themeFill="text2" w:themeFillTint="66"/>
            <w:vAlign w:val="center"/>
          </w:tcPr>
          <w:p w14:paraId="719713C1" w14:textId="23A091CA" w:rsidR="008D0FC9" w:rsidRPr="009E3BEA" w:rsidRDefault="008D0FC9" w:rsidP="0084718C">
            <w:pPr>
              <w:spacing w:before="240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 w:rsidRPr="009E3BEA"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  <w:t>عنوان اختراع</w:t>
            </w:r>
          </w:p>
        </w:tc>
        <w:tc>
          <w:tcPr>
            <w:tcW w:w="1251" w:type="dxa"/>
            <w:shd w:val="clear" w:color="auto" w:fill="ACB9CA" w:themeFill="text2" w:themeFillTint="66"/>
            <w:vAlign w:val="center"/>
          </w:tcPr>
          <w:p w14:paraId="36A626DA" w14:textId="63593D71" w:rsidR="008D0FC9" w:rsidRPr="009E3BEA" w:rsidRDefault="008D0FC9" w:rsidP="0084718C">
            <w:pPr>
              <w:bidi/>
              <w:spacing w:before="240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 w:rsidRPr="009E3BEA"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  <w:t>نام مخترعين</w:t>
            </w:r>
          </w:p>
        </w:tc>
        <w:tc>
          <w:tcPr>
            <w:tcW w:w="1221" w:type="dxa"/>
            <w:shd w:val="clear" w:color="auto" w:fill="ACB9CA" w:themeFill="text2" w:themeFillTint="66"/>
            <w:vAlign w:val="center"/>
          </w:tcPr>
          <w:p w14:paraId="3D1591D4" w14:textId="79F93BCF" w:rsidR="008D0FC9" w:rsidRPr="009E3BEA" w:rsidRDefault="008D0FC9" w:rsidP="0084718C">
            <w:pPr>
              <w:spacing w:before="240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صاحب ایده</w:t>
            </w:r>
          </w:p>
        </w:tc>
        <w:tc>
          <w:tcPr>
            <w:tcW w:w="1136" w:type="dxa"/>
            <w:shd w:val="clear" w:color="auto" w:fill="ACB9CA" w:themeFill="text2" w:themeFillTint="66"/>
            <w:vAlign w:val="center"/>
          </w:tcPr>
          <w:p w14:paraId="1F2D4074" w14:textId="772AB959" w:rsidR="008D0FC9" w:rsidRPr="009E3BEA" w:rsidRDefault="008D0FC9" w:rsidP="0084718C">
            <w:pPr>
              <w:bidi/>
              <w:spacing w:before="240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کشور محل</w:t>
            </w:r>
            <w:r w:rsidRPr="009E3BEA"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  <w:t xml:space="preserve"> ثبت</w:t>
            </w:r>
          </w:p>
        </w:tc>
        <w:tc>
          <w:tcPr>
            <w:tcW w:w="1329" w:type="dxa"/>
            <w:shd w:val="clear" w:color="auto" w:fill="ACB9CA" w:themeFill="text2" w:themeFillTint="66"/>
            <w:vAlign w:val="center"/>
          </w:tcPr>
          <w:p w14:paraId="260E7204" w14:textId="4DD2B826" w:rsidR="008D0FC9" w:rsidRPr="009E3BEA" w:rsidRDefault="008D0FC9" w:rsidP="0084718C">
            <w:pPr>
              <w:bidi/>
              <w:spacing w:before="240"/>
              <w:ind w:left="180" w:hanging="180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شماره ثبت اختراع</w:t>
            </w:r>
          </w:p>
        </w:tc>
        <w:tc>
          <w:tcPr>
            <w:tcW w:w="937" w:type="dxa"/>
            <w:shd w:val="clear" w:color="auto" w:fill="ACB9CA" w:themeFill="text2" w:themeFillTint="66"/>
            <w:vAlign w:val="center"/>
          </w:tcPr>
          <w:p w14:paraId="1338CF0F" w14:textId="27EF7853" w:rsidR="008D0FC9" w:rsidRPr="009E3BEA" w:rsidRDefault="008D0FC9" w:rsidP="0084718C">
            <w:pPr>
              <w:bidi/>
              <w:spacing w:before="240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 w:rsidRPr="009E3BEA"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  <w:t>تاريخ ثبت</w:t>
            </w:r>
          </w:p>
        </w:tc>
        <w:tc>
          <w:tcPr>
            <w:tcW w:w="1045" w:type="dxa"/>
            <w:shd w:val="clear" w:color="auto" w:fill="ACB9CA" w:themeFill="text2" w:themeFillTint="66"/>
            <w:vAlign w:val="center"/>
          </w:tcPr>
          <w:p w14:paraId="2CB23AB3" w14:textId="603A016C" w:rsidR="008D0FC9" w:rsidRPr="009E3BEA" w:rsidRDefault="008D0FC9" w:rsidP="0084718C">
            <w:pPr>
              <w:spacing w:before="240"/>
              <w:ind w:left="180" w:hanging="180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امکان تجاری سازی</w:t>
            </w:r>
          </w:p>
        </w:tc>
        <w:tc>
          <w:tcPr>
            <w:tcW w:w="558" w:type="dxa"/>
            <w:shd w:val="clear" w:color="auto" w:fill="ACB9CA" w:themeFill="text2" w:themeFillTint="66"/>
            <w:vAlign w:val="center"/>
          </w:tcPr>
          <w:p w14:paraId="056C307E" w14:textId="125046A1" w:rsidR="008D0FC9" w:rsidRPr="009E3BEA" w:rsidRDefault="008D0FC9" w:rsidP="0084718C">
            <w:pPr>
              <w:bidi/>
              <w:spacing w:before="240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امتیاز</w:t>
            </w:r>
          </w:p>
        </w:tc>
        <w:tc>
          <w:tcPr>
            <w:tcW w:w="519" w:type="dxa"/>
            <w:shd w:val="clear" w:color="auto" w:fill="ACB9CA" w:themeFill="text2" w:themeFillTint="66"/>
          </w:tcPr>
          <w:p w14:paraId="07258E51" w14:textId="3C086649" w:rsidR="008D0FC9" w:rsidRPr="009E3BEA" w:rsidRDefault="008D0FC9" w:rsidP="0084718C">
            <w:pPr>
              <w:spacing w:before="240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شماره پیوست</w:t>
            </w:r>
          </w:p>
        </w:tc>
      </w:tr>
      <w:tr w:rsidR="008D0FC9" w:rsidRPr="009E3BEA" w14:paraId="51643D57" w14:textId="46D17C09" w:rsidTr="008D0FC9">
        <w:trPr>
          <w:trHeight w:hRule="exact" w:val="432"/>
          <w:jc w:val="center"/>
        </w:trPr>
        <w:tc>
          <w:tcPr>
            <w:tcW w:w="558" w:type="dxa"/>
            <w:vAlign w:val="center"/>
          </w:tcPr>
          <w:p w14:paraId="6CC2222B" w14:textId="77777777" w:rsidR="008D0FC9" w:rsidRPr="009E3BEA" w:rsidRDefault="008D0FC9" w:rsidP="0084718C">
            <w:pPr>
              <w:tabs>
                <w:tab w:val="left" w:pos="1286"/>
              </w:tabs>
              <w:contextualSpacing/>
              <w:rPr>
                <w:rFonts w:cs="B Nazanin"/>
                <w:rtl/>
              </w:rPr>
            </w:pPr>
          </w:p>
        </w:tc>
        <w:tc>
          <w:tcPr>
            <w:tcW w:w="1372" w:type="dxa"/>
            <w:vAlign w:val="center"/>
          </w:tcPr>
          <w:p w14:paraId="175CC39F" w14:textId="77777777" w:rsidR="008D0FC9" w:rsidRPr="009E3BEA" w:rsidRDefault="008D0FC9" w:rsidP="0084718C">
            <w:pPr>
              <w:tabs>
                <w:tab w:val="left" w:pos="1286"/>
              </w:tabs>
              <w:contextualSpacing/>
              <w:rPr>
                <w:rFonts w:cs="B Nazanin"/>
                <w:rtl/>
              </w:rPr>
            </w:pPr>
          </w:p>
        </w:tc>
        <w:tc>
          <w:tcPr>
            <w:tcW w:w="1251" w:type="dxa"/>
            <w:vAlign w:val="center"/>
          </w:tcPr>
          <w:p w14:paraId="6EA5AB01" w14:textId="4BDDCF0B" w:rsidR="008D0FC9" w:rsidRPr="009E3BEA" w:rsidRDefault="008D0FC9" w:rsidP="0084718C">
            <w:pPr>
              <w:tabs>
                <w:tab w:val="left" w:pos="1286"/>
              </w:tabs>
              <w:contextualSpacing/>
              <w:rPr>
                <w:rFonts w:cs="B Nazanin"/>
                <w:rtl/>
              </w:rPr>
            </w:pPr>
          </w:p>
        </w:tc>
        <w:tc>
          <w:tcPr>
            <w:tcW w:w="1221" w:type="dxa"/>
            <w:vAlign w:val="center"/>
          </w:tcPr>
          <w:p w14:paraId="2B17DF21" w14:textId="77777777" w:rsidR="008D0FC9" w:rsidRPr="009E3BEA" w:rsidRDefault="008D0FC9" w:rsidP="0084718C">
            <w:pPr>
              <w:tabs>
                <w:tab w:val="left" w:pos="1286"/>
              </w:tabs>
              <w:contextualSpacing/>
              <w:rPr>
                <w:rFonts w:cs="B Nazanin"/>
                <w:rtl/>
              </w:rPr>
            </w:pPr>
          </w:p>
        </w:tc>
        <w:tc>
          <w:tcPr>
            <w:tcW w:w="1136" w:type="dxa"/>
            <w:vAlign w:val="center"/>
          </w:tcPr>
          <w:p w14:paraId="649E280B" w14:textId="7F884DA6" w:rsidR="008D0FC9" w:rsidRPr="009E3BEA" w:rsidRDefault="008D0FC9" w:rsidP="0084718C">
            <w:pPr>
              <w:tabs>
                <w:tab w:val="left" w:pos="1286"/>
              </w:tabs>
              <w:contextualSpacing/>
              <w:rPr>
                <w:rFonts w:cs="B Nazanin"/>
                <w:rtl/>
              </w:rPr>
            </w:pPr>
          </w:p>
        </w:tc>
        <w:tc>
          <w:tcPr>
            <w:tcW w:w="1329" w:type="dxa"/>
            <w:vAlign w:val="center"/>
          </w:tcPr>
          <w:p w14:paraId="22731061" w14:textId="77777777" w:rsidR="008D0FC9" w:rsidRPr="009E3BEA" w:rsidRDefault="008D0FC9" w:rsidP="0084718C">
            <w:pPr>
              <w:tabs>
                <w:tab w:val="left" w:pos="1286"/>
              </w:tabs>
              <w:contextualSpacing/>
              <w:rPr>
                <w:rFonts w:cs="B Nazanin"/>
                <w:rtl/>
              </w:rPr>
            </w:pPr>
          </w:p>
        </w:tc>
        <w:tc>
          <w:tcPr>
            <w:tcW w:w="937" w:type="dxa"/>
            <w:vAlign w:val="center"/>
          </w:tcPr>
          <w:p w14:paraId="33481FAC" w14:textId="77777777" w:rsidR="008D0FC9" w:rsidRPr="009E3BEA" w:rsidRDefault="008D0FC9" w:rsidP="0084718C">
            <w:pPr>
              <w:tabs>
                <w:tab w:val="left" w:pos="1286"/>
              </w:tabs>
              <w:contextualSpacing/>
              <w:rPr>
                <w:rFonts w:cs="B Nazanin"/>
                <w:rtl/>
              </w:rPr>
            </w:pPr>
          </w:p>
        </w:tc>
        <w:tc>
          <w:tcPr>
            <w:tcW w:w="1045" w:type="dxa"/>
            <w:vAlign w:val="center"/>
          </w:tcPr>
          <w:p w14:paraId="4A18936A" w14:textId="77777777" w:rsidR="008D0FC9" w:rsidRPr="009E3BEA" w:rsidRDefault="008D0FC9" w:rsidP="0084718C">
            <w:pPr>
              <w:tabs>
                <w:tab w:val="left" w:pos="1286"/>
              </w:tabs>
              <w:contextualSpacing/>
              <w:rPr>
                <w:rFonts w:cs="B Nazanin"/>
                <w:rtl/>
              </w:rPr>
            </w:pPr>
          </w:p>
        </w:tc>
        <w:tc>
          <w:tcPr>
            <w:tcW w:w="558" w:type="dxa"/>
            <w:vAlign w:val="center"/>
          </w:tcPr>
          <w:p w14:paraId="70F3D96E" w14:textId="4C829EF2" w:rsidR="008D0FC9" w:rsidRPr="009E3BEA" w:rsidRDefault="008D0FC9" w:rsidP="0084718C">
            <w:pPr>
              <w:tabs>
                <w:tab w:val="left" w:pos="1286"/>
              </w:tabs>
              <w:contextualSpacing/>
              <w:rPr>
                <w:rFonts w:cs="B Nazanin"/>
                <w:rtl/>
              </w:rPr>
            </w:pPr>
          </w:p>
        </w:tc>
        <w:tc>
          <w:tcPr>
            <w:tcW w:w="519" w:type="dxa"/>
          </w:tcPr>
          <w:p w14:paraId="6D905177" w14:textId="77777777" w:rsidR="008D0FC9" w:rsidRPr="009E3BEA" w:rsidRDefault="008D0FC9" w:rsidP="0084718C">
            <w:pPr>
              <w:tabs>
                <w:tab w:val="left" w:pos="1286"/>
              </w:tabs>
              <w:contextualSpacing/>
              <w:rPr>
                <w:rFonts w:cs="B Nazanin"/>
                <w:rtl/>
              </w:rPr>
            </w:pPr>
          </w:p>
        </w:tc>
      </w:tr>
      <w:tr w:rsidR="008D0FC9" w:rsidRPr="009E3BEA" w14:paraId="59A920FD" w14:textId="54922728" w:rsidTr="008D0FC9">
        <w:trPr>
          <w:trHeight w:hRule="exact" w:val="432"/>
          <w:jc w:val="center"/>
        </w:trPr>
        <w:tc>
          <w:tcPr>
            <w:tcW w:w="558" w:type="dxa"/>
            <w:vAlign w:val="center"/>
          </w:tcPr>
          <w:p w14:paraId="6F8D5298" w14:textId="77777777" w:rsidR="008D0FC9" w:rsidRPr="009E3BEA" w:rsidRDefault="008D0FC9" w:rsidP="0084718C">
            <w:pPr>
              <w:tabs>
                <w:tab w:val="left" w:pos="1286"/>
              </w:tabs>
              <w:contextualSpacing/>
              <w:rPr>
                <w:rFonts w:cs="B Nazanin"/>
                <w:rtl/>
              </w:rPr>
            </w:pPr>
          </w:p>
        </w:tc>
        <w:tc>
          <w:tcPr>
            <w:tcW w:w="1372" w:type="dxa"/>
            <w:vAlign w:val="center"/>
          </w:tcPr>
          <w:p w14:paraId="1BA68DC1" w14:textId="77777777" w:rsidR="008D0FC9" w:rsidRPr="009E3BEA" w:rsidRDefault="008D0FC9" w:rsidP="0084718C">
            <w:pPr>
              <w:tabs>
                <w:tab w:val="left" w:pos="1286"/>
              </w:tabs>
              <w:contextualSpacing/>
              <w:rPr>
                <w:rFonts w:cs="B Nazanin"/>
                <w:rtl/>
              </w:rPr>
            </w:pPr>
          </w:p>
        </w:tc>
        <w:tc>
          <w:tcPr>
            <w:tcW w:w="1251" w:type="dxa"/>
            <w:vAlign w:val="center"/>
          </w:tcPr>
          <w:p w14:paraId="5F98D464" w14:textId="77777777" w:rsidR="008D0FC9" w:rsidRPr="009E3BEA" w:rsidRDefault="008D0FC9" w:rsidP="0084718C">
            <w:pPr>
              <w:tabs>
                <w:tab w:val="left" w:pos="1286"/>
              </w:tabs>
              <w:contextualSpacing/>
              <w:rPr>
                <w:rFonts w:cs="B Nazanin"/>
                <w:rtl/>
              </w:rPr>
            </w:pPr>
          </w:p>
        </w:tc>
        <w:tc>
          <w:tcPr>
            <w:tcW w:w="1221" w:type="dxa"/>
            <w:vAlign w:val="center"/>
          </w:tcPr>
          <w:p w14:paraId="0518F1C6" w14:textId="77777777" w:rsidR="008D0FC9" w:rsidRPr="009E3BEA" w:rsidRDefault="008D0FC9" w:rsidP="0084718C">
            <w:pPr>
              <w:tabs>
                <w:tab w:val="left" w:pos="1286"/>
              </w:tabs>
              <w:contextualSpacing/>
              <w:rPr>
                <w:rFonts w:cs="B Nazanin"/>
                <w:rtl/>
              </w:rPr>
            </w:pPr>
          </w:p>
        </w:tc>
        <w:tc>
          <w:tcPr>
            <w:tcW w:w="1136" w:type="dxa"/>
            <w:vAlign w:val="center"/>
          </w:tcPr>
          <w:p w14:paraId="28FFEC8F" w14:textId="77777777" w:rsidR="008D0FC9" w:rsidRPr="009E3BEA" w:rsidRDefault="008D0FC9" w:rsidP="0084718C">
            <w:pPr>
              <w:tabs>
                <w:tab w:val="left" w:pos="1286"/>
              </w:tabs>
              <w:contextualSpacing/>
              <w:rPr>
                <w:rFonts w:cs="B Nazanin"/>
                <w:rtl/>
              </w:rPr>
            </w:pPr>
          </w:p>
        </w:tc>
        <w:tc>
          <w:tcPr>
            <w:tcW w:w="1329" w:type="dxa"/>
            <w:vAlign w:val="center"/>
          </w:tcPr>
          <w:p w14:paraId="7D22E331" w14:textId="77777777" w:rsidR="008D0FC9" w:rsidRPr="009E3BEA" w:rsidRDefault="008D0FC9" w:rsidP="0084718C">
            <w:pPr>
              <w:tabs>
                <w:tab w:val="left" w:pos="1286"/>
              </w:tabs>
              <w:contextualSpacing/>
              <w:rPr>
                <w:rFonts w:cs="B Nazanin"/>
                <w:rtl/>
              </w:rPr>
            </w:pPr>
          </w:p>
        </w:tc>
        <w:tc>
          <w:tcPr>
            <w:tcW w:w="937" w:type="dxa"/>
            <w:vAlign w:val="center"/>
          </w:tcPr>
          <w:p w14:paraId="3E72C650" w14:textId="77777777" w:rsidR="008D0FC9" w:rsidRPr="009E3BEA" w:rsidRDefault="008D0FC9" w:rsidP="0084718C">
            <w:pPr>
              <w:tabs>
                <w:tab w:val="left" w:pos="1286"/>
              </w:tabs>
              <w:contextualSpacing/>
              <w:rPr>
                <w:rFonts w:cs="B Nazanin"/>
                <w:rtl/>
              </w:rPr>
            </w:pPr>
          </w:p>
        </w:tc>
        <w:tc>
          <w:tcPr>
            <w:tcW w:w="1045" w:type="dxa"/>
            <w:vAlign w:val="center"/>
          </w:tcPr>
          <w:p w14:paraId="542EBA1C" w14:textId="77777777" w:rsidR="008D0FC9" w:rsidRPr="009E3BEA" w:rsidRDefault="008D0FC9" w:rsidP="0084718C">
            <w:pPr>
              <w:tabs>
                <w:tab w:val="left" w:pos="1286"/>
              </w:tabs>
              <w:contextualSpacing/>
              <w:rPr>
                <w:rFonts w:cs="B Nazanin"/>
                <w:rtl/>
              </w:rPr>
            </w:pPr>
          </w:p>
        </w:tc>
        <w:tc>
          <w:tcPr>
            <w:tcW w:w="558" w:type="dxa"/>
            <w:vAlign w:val="center"/>
          </w:tcPr>
          <w:p w14:paraId="1FA6B637" w14:textId="77777777" w:rsidR="008D0FC9" w:rsidRPr="009E3BEA" w:rsidRDefault="008D0FC9" w:rsidP="0084718C">
            <w:pPr>
              <w:tabs>
                <w:tab w:val="left" w:pos="1286"/>
              </w:tabs>
              <w:contextualSpacing/>
              <w:rPr>
                <w:rFonts w:cs="B Nazanin"/>
                <w:rtl/>
              </w:rPr>
            </w:pPr>
          </w:p>
        </w:tc>
        <w:tc>
          <w:tcPr>
            <w:tcW w:w="519" w:type="dxa"/>
          </w:tcPr>
          <w:p w14:paraId="05F51D26" w14:textId="77777777" w:rsidR="008D0FC9" w:rsidRPr="009E3BEA" w:rsidRDefault="008D0FC9" w:rsidP="0084718C">
            <w:pPr>
              <w:tabs>
                <w:tab w:val="left" w:pos="1286"/>
              </w:tabs>
              <w:contextualSpacing/>
              <w:rPr>
                <w:rFonts w:cs="B Nazanin"/>
                <w:rtl/>
              </w:rPr>
            </w:pPr>
          </w:p>
        </w:tc>
      </w:tr>
    </w:tbl>
    <w:p w14:paraId="6E68B233" w14:textId="07FE3F59" w:rsidR="0057395F" w:rsidRPr="009E3BEA" w:rsidRDefault="0057395F" w:rsidP="0057395F">
      <w:pPr>
        <w:tabs>
          <w:tab w:val="left" w:pos="1286"/>
        </w:tabs>
        <w:rPr>
          <w:rFonts w:cs="B Nazanin"/>
          <w:rtl/>
        </w:rPr>
      </w:pPr>
    </w:p>
    <w:p w14:paraId="4C4FB425" w14:textId="77777777" w:rsidR="00815502" w:rsidRPr="009E3BEA" w:rsidRDefault="00815502" w:rsidP="00815502">
      <w:pPr>
        <w:spacing w:after="0" w:line="240" w:lineRule="auto"/>
        <w:ind w:left="180" w:right="360" w:hanging="180"/>
        <w:jc w:val="both"/>
        <w:rPr>
          <w:rFonts w:ascii="Tahoma" w:eastAsia="Times New Roman" w:hAnsi="Tahoma" w:cs="B Nazanin"/>
          <w:b/>
          <w:bCs/>
          <w:color w:val="000080"/>
          <w:sz w:val="21"/>
          <w:szCs w:val="21"/>
        </w:rPr>
      </w:pPr>
    </w:p>
    <w:p w14:paraId="28BECFBA" w14:textId="404565EA" w:rsidR="00815502" w:rsidRPr="00263FBD" w:rsidRDefault="00815502" w:rsidP="00815502">
      <w:pPr>
        <w:spacing w:after="0" w:line="240" w:lineRule="auto"/>
        <w:ind w:left="180" w:right="360" w:hanging="180"/>
        <w:jc w:val="both"/>
        <w:rPr>
          <w:rFonts w:ascii="Tahoma" w:eastAsia="Times New Roman" w:hAnsi="Tahoma" w:cs="B Nazanin"/>
          <w:b/>
          <w:bCs/>
          <w:sz w:val="21"/>
          <w:szCs w:val="21"/>
          <w:rtl/>
        </w:rPr>
      </w:pPr>
      <w:r w:rsidRPr="00263FBD">
        <w:rPr>
          <w:rFonts w:ascii="Tahoma" w:eastAsia="Times New Roman" w:hAnsi="Tahoma" w:cs="B Nazanin" w:hint="cs"/>
          <w:b/>
          <w:bCs/>
          <w:sz w:val="21"/>
          <w:szCs w:val="21"/>
          <w:rtl/>
        </w:rPr>
        <w:t>فعالیت در شرکت</w:t>
      </w:r>
      <w:r w:rsidRPr="00263FBD">
        <w:rPr>
          <w:rFonts w:ascii="Arial" w:eastAsia="Times New Roman" w:hAnsi="Arial" w:cs="Arial" w:hint="cs"/>
          <w:b/>
          <w:bCs/>
          <w:sz w:val="21"/>
          <w:szCs w:val="21"/>
          <w:rtl/>
        </w:rPr>
        <w:t>͏</w:t>
      </w:r>
      <w:r w:rsidRPr="00263FBD">
        <w:rPr>
          <w:rFonts w:ascii="Tahoma" w:eastAsia="Times New Roman" w:hAnsi="Tahoma" w:cs="B Nazanin" w:hint="cs"/>
          <w:b/>
          <w:bCs/>
          <w:sz w:val="21"/>
          <w:szCs w:val="21"/>
          <w:rtl/>
        </w:rPr>
        <w:t xml:space="preserve">های </w:t>
      </w:r>
      <w:r w:rsidR="00DC7590">
        <w:rPr>
          <w:rFonts w:ascii="Tahoma" w:eastAsia="Times New Roman" w:hAnsi="Tahoma" w:cs="B Nazanin" w:hint="cs"/>
          <w:b/>
          <w:bCs/>
          <w:sz w:val="21"/>
          <w:szCs w:val="21"/>
          <w:rtl/>
        </w:rPr>
        <w:t xml:space="preserve"> دانش بنیان، </w:t>
      </w:r>
      <w:r w:rsidRPr="00263FBD">
        <w:rPr>
          <w:rFonts w:ascii="Tahoma" w:eastAsia="Times New Roman" w:hAnsi="Tahoma" w:cs="B Nazanin" w:hint="cs"/>
          <w:b/>
          <w:bCs/>
          <w:sz w:val="21"/>
          <w:szCs w:val="21"/>
          <w:rtl/>
        </w:rPr>
        <w:t>مراکز رشد</w:t>
      </w:r>
      <w:r w:rsidR="00405221" w:rsidRPr="00263FBD">
        <w:rPr>
          <w:rFonts w:ascii="Tahoma" w:eastAsia="Times New Roman" w:hAnsi="Tahoma" w:cs="B Nazanin" w:hint="cs"/>
          <w:b/>
          <w:bCs/>
          <w:sz w:val="21"/>
          <w:szCs w:val="21"/>
          <w:rtl/>
        </w:rPr>
        <w:t xml:space="preserve"> (تا</w:t>
      </w:r>
      <w:r w:rsidR="00263FBD" w:rsidRPr="00263FBD">
        <w:rPr>
          <w:rFonts w:ascii="Tahoma" w:eastAsia="Times New Roman" w:hAnsi="Tahoma" w:cs="B Nazanin" w:hint="cs"/>
          <w:b/>
          <w:bCs/>
          <w:sz w:val="21"/>
          <w:szCs w:val="21"/>
          <w:rtl/>
        </w:rPr>
        <w:t xml:space="preserve"> سقف</w:t>
      </w:r>
      <w:r w:rsidR="00802157" w:rsidRPr="00263FBD">
        <w:rPr>
          <w:rFonts w:ascii="Tahoma" w:eastAsia="Times New Roman" w:hAnsi="Tahoma" w:cs="B Nazanin" w:hint="cs"/>
          <w:b/>
          <w:bCs/>
          <w:sz w:val="21"/>
          <w:szCs w:val="21"/>
          <w:rtl/>
        </w:rPr>
        <w:t xml:space="preserve"> </w:t>
      </w:r>
      <w:r w:rsidR="00C2372A" w:rsidRPr="00263FBD">
        <w:rPr>
          <w:rFonts w:ascii="Tahoma" w:eastAsia="Times New Roman" w:hAnsi="Tahoma" w:cs="B Nazanin" w:hint="cs"/>
          <w:b/>
          <w:bCs/>
          <w:sz w:val="21"/>
          <w:szCs w:val="21"/>
          <w:rtl/>
        </w:rPr>
        <w:t>5</w:t>
      </w:r>
      <w:r w:rsidR="00405221" w:rsidRPr="00263FBD">
        <w:rPr>
          <w:rFonts w:ascii="Tahoma" w:eastAsia="Times New Roman" w:hAnsi="Tahoma" w:cs="B Nazanin" w:hint="cs"/>
          <w:b/>
          <w:bCs/>
          <w:sz w:val="21"/>
          <w:szCs w:val="21"/>
          <w:rtl/>
        </w:rPr>
        <w:t xml:space="preserve"> امتیاز)</w:t>
      </w:r>
    </w:p>
    <w:tbl>
      <w:tblPr>
        <w:bidiVisual/>
        <w:tblW w:w="11071" w:type="dxa"/>
        <w:jc w:val="center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9"/>
        <w:gridCol w:w="2922"/>
        <w:gridCol w:w="1557"/>
        <w:gridCol w:w="1557"/>
        <w:gridCol w:w="1444"/>
        <w:gridCol w:w="1444"/>
        <w:gridCol w:w="806"/>
        <w:gridCol w:w="802"/>
      </w:tblGrid>
      <w:tr w:rsidR="008D0FC9" w:rsidRPr="009E3BEA" w14:paraId="061CB287" w14:textId="6FEB99D8" w:rsidTr="00DC7590">
        <w:trPr>
          <w:trHeight w:val="525"/>
          <w:jc w:val="center"/>
        </w:trPr>
        <w:tc>
          <w:tcPr>
            <w:tcW w:w="24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ACB9CA" w:themeFill="text2" w:themeFillTint="66"/>
            <w:vAlign w:val="center"/>
            <w:hideMark/>
          </w:tcPr>
          <w:p w14:paraId="4661DE86" w14:textId="77777777" w:rsidR="008D0FC9" w:rsidRPr="009E3BEA" w:rsidRDefault="008D0FC9" w:rsidP="00B655DF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1320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ACB9CA" w:themeFill="text2" w:themeFillTint="66"/>
            <w:vAlign w:val="center"/>
          </w:tcPr>
          <w:p w14:paraId="33A28D07" w14:textId="01D38216" w:rsidR="008D0FC9" w:rsidRPr="009E3BEA" w:rsidRDefault="008D0FC9" w:rsidP="00B655DF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نام شرکت</w:t>
            </w:r>
          </w:p>
        </w:tc>
        <w:tc>
          <w:tcPr>
            <w:tcW w:w="70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CB9CA" w:themeFill="text2" w:themeFillTint="66"/>
            <w:vAlign w:val="center"/>
          </w:tcPr>
          <w:p w14:paraId="7E0910EB" w14:textId="2143C9F3" w:rsidR="008D0FC9" w:rsidRPr="009E3BEA" w:rsidRDefault="008D0FC9" w:rsidP="00B655DF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موضوع همکاری</w:t>
            </w:r>
          </w:p>
        </w:tc>
        <w:tc>
          <w:tcPr>
            <w:tcW w:w="70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CB9CA" w:themeFill="text2" w:themeFillTint="66"/>
            <w:vAlign w:val="center"/>
          </w:tcPr>
          <w:p w14:paraId="3CDAFD3C" w14:textId="77777777" w:rsidR="008D0FC9" w:rsidRPr="009E3BEA" w:rsidRDefault="008D0FC9" w:rsidP="00B655DF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شماره قرارداد</w:t>
            </w:r>
          </w:p>
        </w:tc>
        <w:tc>
          <w:tcPr>
            <w:tcW w:w="6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CB9CA" w:themeFill="text2" w:themeFillTint="66"/>
            <w:vAlign w:val="center"/>
          </w:tcPr>
          <w:p w14:paraId="3831B5FF" w14:textId="77777777" w:rsidR="008D0FC9" w:rsidRPr="009E3BEA" w:rsidRDefault="008D0FC9" w:rsidP="00B655DF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تاریخ قرارداد</w:t>
            </w:r>
          </w:p>
        </w:tc>
        <w:tc>
          <w:tcPr>
            <w:tcW w:w="6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CB9CA" w:themeFill="text2" w:themeFillTint="66"/>
            <w:vAlign w:val="center"/>
          </w:tcPr>
          <w:p w14:paraId="661FD140" w14:textId="3E34A102" w:rsidR="008D0FC9" w:rsidRPr="009E3BEA" w:rsidRDefault="008D0FC9" w:rsidP="00B655DF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مدت همکاری</w:t>
            </w:r>
          </w:p>
        </w:tc>
        <w:tc>
          <w:tcPr>
            <w:tcW w:w="364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ACB9CA" w:themeFill="text2" w:themeFillTint="66"/>
            <w:vAlign w:val="center"/>
          </w:tcPr>
          <w:p w14:paraId="63A9D9FD" w14:textId="77777777" w:rsidR="008D0FC9" w:rsidRPr="009E3BEA" w:rsidRDefault="008D0FC9" w:rsidP="00B655DF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امتیاز</w:t>
            </w:r>
          </w:p>
        </w:tc>
        <w:tc>
          <w:tcPr>
            <w:tcW w:w="364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ACB9CA" w:themeFill="text2" w:themeFillTint="66"/>
          </w:tcPr>
          <w:p w14:paraId="3C79F3F9" w14:textId="5674A2C2" w:rsidR="008D0FC9" w:rsidRPr="009E3BEA" w:rsidRDefault="008D0FC9" w:rsidP="00B655DF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شماره پیوست</w:t>
            </w:r>
          </w:p>
        </w:tc>
      </w:tr>
      <w:tr w:rsidR="008D0FC9" w:rsidRPr="009E3BEA" w14:paraId="3AFA4E60" w14:textId="2D915EB7" w:rsidTr="008D0FC9">
        <w:trPr>
          <w:jc w:val="center"/>
        </w:trPr>
        <w:tc>
          <w:tcPr>
            <w:tcW w:w="24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F9A2F0" w14:textId="77777777" w:rsidR="008D0FC9" w:rsidRPr="009E3BEA" w:rsidRDefault="008D0FC9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320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24EC8604" w14:textId="77777777" w:rsidR="008D0FC9" w:rsidRPr="009E3BEA" w:rsidRDefault="008D0FC9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70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0DDFD1B" w14:textId="77777777" w:rsidR="008D0FC9" w:rsidRPr="009E3BEA" w:rsidRDefault="008D0FC9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70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7F43AA61" w14:textId="77777777" w:rsidR="008D0FC9" w:rsidRPr="009E3BEA" w:rsidRDefault="008D0FC9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6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61EC4692" w14:textId="77777777" w:rsidR="008D0FC9" w:rsidRPr="009E3BEA" w:rsidRDefault="008D0FC9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6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405C2847" w14:textId="77777777" w:rsidR="008D0FC9" w:rsidRPr="009E3BEA" w:rsidRDefault="008D0FC9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364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5B0A7368" w14:textId="77777777" w:rsidR="008D0FC9" w:rsidRPr="009E3BEA" w:rsidRDefault="008D0FC9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364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CEB625B" w14:textId="77777777" w:rsidR="008D0FC9" w:rsidRPr="009E3BEA" w:rsidRDefault="008D0FC9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</w:tr>
      <w:tr w:rsidR="008D0FC9" w:rsidRPr="009E3BEA" w14:paraId="785AA19E" w14:textId="2D2908AA" w:rsidTr="008D0FC9">
        <w:trPr>
          <w:jc w:val="center"/>
        </w:trPr>
        <w:tc>
          <w:tcPr>
            <w:tcW w:w="24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991268" w14:textId="77777777" w:rsidR="008D0FC9" w:rsidRPr="009E3BEA" w:rsidRDefault="008D0FC9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320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6463EBC2" w14:textId="77777777" w:rsidR="008D0FC9" w:rsidRPr="009E3BEA" w:rsidRDefault="008D0FC9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70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858525B" w14:textId="77777777" w:rsidR="008D0FC9" w:rsidRPr="009E3BEA" w:rsidRDefault="008D0FC9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70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1F5C67F1" w14:textId="77777777" w:rsidR="008D0FC9" w:rsidRPr="009E3BEA" w:rsidRDefault="008D0FC9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6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370C5E32" w14:textId="77777777" w:rsidR="008D0FC9" w:rsidRPr="009E3BEA" w:rsidRDefault="008D0FC9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6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70866F3D" w14:textId="77777777" w:rsidR="008D0FC9" w:rsidRPr="009E3BEA" w:rsidRDefault="008D0FC9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364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2603BC46" w14:textId="77777777" w:rsidR="008D0FC9" w:rsidRPr="009E3BEA" w:rsidRDefault="008D0FC9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364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A3E1FCD" w14:textId="77777777" w:rsidR="008D0FC9" w:rsidRPr="009E3BEA" w:rsidRDefault="008D0FC9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</w:tr>
    </w:tbl>
    <w:p w14:paraId="332189B5" w14:textId="77777777" w:rsidR="00391517" w:rsidRPr="009E3BEA" w:rsidRDefault="00391517" w:rsidP="00391517">
      <w:pPr>
        <w:spacing w:after="0" w:line="240" w:lineRule="auto"/>
        <w:ind w:left="180" w:right="360" w:hanging="180"/>
        <w:jc w:val="both"/>
        <w:rPr>
          <w:rFonts w:ascii="Tahoma" w:eastAsia="Times New Roman" w:hAnsi="Tahoma" w:cs="B Nazanin"/>
          <w:b/>
          <w:bCs/>
          <w:color w:val="000080"/>
          <w:sz w:val="21"/>
          <w:szCs w:val="21"/>
          <w:rtl/>
        </w:rPr>
      </w:pPr>
    </w:p>
    <w:p w14:paraId="7AE069AB" w14:textId="22D34958" w:rsidR="00613E45" w:rsidRPr="009E3BEA" w:rsidRDefault="00734445" w:rsidP="00391517">
      <w:pPr>
        <w:spacing w:after="0" w:line="240" w:lineRule="auto"/>
        <w:ind w:left="180" w:right="360" w:hanging="180"/>
        <w:jc w:val="both"/>
        <w:rPr>
          <w:rFonts w:ascii="Tahoma" w:eastAsia="Times New Roman" w:hAnsi="Tahoma" w:cs="B Nazanin"/>
          <w:b/>
          <w:bCs/>
          <w:color w:val="000080"/>
          <w:sz w:val="21"/>
          <w:szCs w:val="21"/>
          <w:rtl/>
        </w:rPr>
      </w:pPr>
      <w:r w:rsidRPr="009E3BEA">
        <w:rPr>
          <w:rFonts w:ascii="Tahoma" w:eastAsia="Times New Roman" w:hAnsi="Tahoma" w:cs="B Nazanin" w:hint="cs"/>
          <w:b/>
          <w:bCs/>
          <w:color w:val="000080"/>
          <w:sz w:val="21"/>
          <w:szCs w:val="21"/>
          <w:rtl/>
        </w:rPr>
        <w:t>همکاری موثر ارتباط با صنعت</w:t>
      </w:r>
      <w:r w:rsidR="00DC7590">
        <w:rPr>
          <w:rFonts w:ascii="Tahoma" w:eastAsia="Times New Roman" w:hAnsi="Tahoma" w:cs="B Nazanin" w:hint="cs"/>
          <w:b/>
          <w:bCs/>
          <w:color w:val="000080"/>
          <w:sz w:val="21"/>
          <w:szCs w:val="21"/>
          <w:rtl/>
        </w:rPr>
        <w:t xml:space="preserve"> (مجری طرح های پژوهشی / همکار در طرح</w:t>
      </w:r>
      <w:r w:rsidR="00DC7590">
        <w:rPr>
          <w:rFonts w:ascii="Tahoma" w:eastAsia="Times New Roman" w:hAnsi="Tahoma" w:cs="B Nazanin"/>
          <w:b/>
          <w:bCs/>
          <w:color w:val="000080"/>
          <w:sz w:val="21"/>
          <w:szCs w:val="21"/>
          <w:rtl/>
        </w:rPr>
        <w:softHyphen/>
      </w:r>
      <w:r w:rsidR="00DC7590">
        <w:rPr>
          <w:rFonts w:ascii="Tahoma" w:eastAsia="Times New Roman" w:hAnsi="Tahoma" w:cs="B Nazanin" w:hint="cs"/>
          <w:b/>
          <w:bCs/>
          <w:color w:val="000080"/>
          <w:sz w:val="21"/>
          <w:szCs w:val="21"/>
          <w:rtl/>
        </w:rPr>
        <w:t>های پژوهشی استادان)</w:t>
      </w:r>
      <w:r w:rsidR="001A2942">
        <w:rPr>
          <w:rFonts w:ascii="Tahoma" w:eastAsia="Times New Roman" w:hAnsi="Tahoma" w:cs="B Nazanin" w:hint="cs"/>
          <w:b/>
          <w:bCs/>
          <w:color w:val="000080"/>
          <w:sz w:val="21"/>
          <w:szCs w:val="21"/>
          <w:rtl/>
        </w:rPr>
        <w:t>(بدون سقف)</w:t>
      </w:r>
    </w:p>
    <w:tbl>
      <w:tblPr>
        <w:bidiVisual/>
        <w:tblW w:w="11071" w:type="dxa"/>
        <w:jc w:val="center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8"/>
        <w:gridCol w:w="2921"/>
        <w:gridCol w:w="1557"/>
        <w:gridCol w:w="1557"/>
        <w:gridCol w:w="1444"/>
        <w:gridCol w:w="1444"/>
        <w:gridCol w:w="806"/>
        <w:gridCol w:w="804"/>
      </w:tblGrid>
      <w:tr w:rsidR="00734445" w:rsidRPr="009E3BEA" w14:paraId="22604626" w14:textId="3EDFC6EA" w:rsidTr="00DC7590">
        <w:trPr>
          <w:trHeight w:val="525"/>
          <w:jc w:val="center"/>
        </w:trPr>
        <w:tc>
          <w:tcPr>
            <w:tcW w:w="24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ACB9CA" w:themeFill="text2" w:themeFillTint="66"/>
            <w:vAlign w:val="center"/>
            <w:hideMark/>
          </w:tcPr>
          <w:p w14:paraId="2609DFF8" w14:textId="77777777" w:rsidR="00734445" w:rsidRPr="009E3BEA" w:rsidRDefault="00734445" w:rsidP="00B655DF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1319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ACB9CA" w:themeFill="text2" w:themeFillTint="66"/>
            <w:vAlign w:val="center"/>
          </w:tcPr>
          <w:p w14:paraId="63E20701" w14:textId="7AAFB27F" w:rsidR="00734445" w:rsidRPr="009E3BEA" w:rsidRDefault="00734445" w:rsidP="00B655DF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عنوان پروژه</w:t>
            </w:r>
          </w:p>
        </w:tc>
        <w:tc>
          <w:tcPr>
            <w:tcW w:w="70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CB9CA" w:themeFill="text2" w:themeFillTint="66"/>
            <w:vAlign w:val="center"/>
          </w:tcPr>
          <w:p w14:paraId="7133B05D" w14:textId="77777777" w:rsidR="00734445" w:rsidRPr="009E3BEA" w:rsidRDefault="00734445" w:rsidP="00B655DF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موضوع همکاری</w:t>
            </w:r>
          </w:p>
        </w:tc>
        <w:tc>
          <w:tcPr>
            <w:tcW w:w="70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CB9CA" w:themeFill="text2" w:themeFillTint="66"/>
            <w:vAlign w:val="center"/>
          </w:tcPr>
          <w:p w14:paraId="6701DB6A" w14:textId="77777777" w:rsidR="00734445" w:rsidRPr="009E3BEA" w:rsidRDefault="00734445" w:rsidP="00B655DF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شماره قرارداد</w:t>
            </w:r>
          </w:p>
        </w:tc>
        <w:tc>
          <w:tcPr>
            <w:tcW w:w="6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CB9CA" w:themeFill="text2" w:themeFillTint="66"/>
            <w:vAlign w:val="center"/>
          </w:tcPr>
          <w:p w14:paraId="4D4B669F" w14:textId="77777777" w:rsidR="00734445" w:rsidRPr="009E3BEA" w:rsidRDefault="00734445" w:rsidP="00B655DF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تاریخ قرارداد</w:t>
            </w:r>
          </w:p>
        </w:tc>
        <w:tc>
          <w:tcPr>
            <w:tcW w:w="6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CB9CA" w:themeFill="text2" w:themeFillTint="66"/>
            <w:vAlign w:val="center"/>
          </w:tcPr>
          <w:p w14:paraId="60ACB7ED" w14:textId="77777777" w:rsidR="00734445" w:rsidRPr="009E3BEA" w:rsidRDefault="00734445" w:rsidP="00B655DF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مدت همکاری</w:t>
            </w:r>
          </w:p>
        </w:tc>
        <w:tc>
          <w:tcPr>
            <w:tcW w:w="364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ACB9CA" w:themeFill="text2" w:themeFillTint="66"/>
            <w:vAlign w:val="center"/>
          </w:tcPr>
          <w:p w14:paraId="5D18FAF4" w14:textId="77777777" w:rsidR="00734445" w:rsidRPr="009E3BEA" w:rsidRDefault="00734445" w:rsidP="00B655DF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امتیاز</w:t>
            </w:r>
          </w:p>
        </w:tc>
        <w:tc>
          <w:tcPr>
            <w:tcW w:w="363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ACB9CA" w:themeFill="text2" w:themeFillTint="66"/>
          </w:tcPr>
          <w:p w14:paraId="29DED135" w14:textId="011B87E7" w:rsidR="00734445" w:rsidRPr="009E3BEA" w:rsidRDefault="00734445" w:rsidP="00B655DF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شماره پیوست</w:t>
            </w:r>
          </w:p>
        </w:tc>
      </w:tr>
      <w:tr w:rsidR="00734445" w:rsidRPr="009E3BEA" w14:paraId="7C188945" w14:textId="640C9BB1" w:rsidTr="00DC7590">
        <w:trPr>
          <w:jc w:val="center"/>
        </w:trPr>
        <w:tc>
          <w:tcPr>
            <w:tcW w:w="24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6FDBAC" w14:textId="77777777" w:rsidR="00734445" w:rsidRPr="009E3BEA" w:rsidRDefault="00734445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319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784B3457" w14:textId="77777777" w:rsidR="00734445" w:rsidRPr="009E3BEA" w:rsidRDefault="00734445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70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823EC28" w14:textId="77777777" w:rsidR="00734445" w:rsidRPr="009E3BEA" w:rsidRDefault="00734445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70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1527B2CB" w14:textId="77777777" w:rsidR="00734445" w:rsidRPr="009E3BEA" w:rsidRDefault="00734445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6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2F02DDC1" w14:textId="77777777" w:rsidR="00734445" w:rsidRPr="009E3BEA" w:rsidRDefault="00734445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6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1C01FDF2" w14:textId="77777777" w:rsidR="00734445" w:rsidRPr="009E3BEA" w:rsidRDefault="00734445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364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1377F5AC" w14:textId="77777777" w:rsidR="00734445" w:rsidRPr="009E3BEA" w:rsidRDefault="00734445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363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2BDD367" w14:textId="77777777" w:rsidR="00734445" w:rsidRPr="009E3BEA" w:rsidRDefault="00734445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</w:tr>
      <w:tr w:rsidR="00734445" w:rsidRPr="009E3BEA" w14:paraId="5319DCAD" w14:textId="57640B28" w:rsidTr="00DC7590">
        <w:trPr>
          <w:jc w:val="center"/>
        </w:trPr>
        <w:tc>
          <w:tcPr>
            <w:tcW w:w="24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570856" w14:textId="77777777" w:rsidR="00734445" w:rsidRPr="009E3BEA" w:rsidRDefault="00734445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319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29E7B737" w14:textId="77777777" w:rsidR="00734445" w:rsidRPr="009E3BEA" w:rsidRDefault="00734445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70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96C8901" w14:textId="77777777" w:rsidR="00734445" w:rsidRPr="009E3BEA" w:rsidRDefault="00734445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70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13D0C4E8" w14:textId="77777777" w:rsidR="00734445" w:rsidRPr="009E3BEA" w:rsidRDefault="00734445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6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4B1EAE14" w14:textId="77777777" w:rsidR="00734445" w:rsidRPr="009E3BEA" w:rsidRDefault="00734445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6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73091F23" w14:textId="77777777" w:rsidR="00734445" w:rsidRPr="009E3BEA" w:rsidRDefault="00734445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364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3FFC74CE" w14:textId="77777777" w:rsidR="00734445" w:rsidRPr="009E3BEA" w:rsidRDefault="00734445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363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40CD739" w14:textId="77777777" w:rsidR="00734445" w:rsidRPr="009E3BEA" w:rsidRDefault="00734445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</w:tr>
    </w:tbl>
    <w:p w14:paraId="1EA1C4FF" w14:textId="77777777" w:rsidR="00DC7590" w:rsidRDefault="00DC7590" w:rsidP="00DC7590">
      <w:pPr>
        <w:spacing w:after="0" w:line="240" w:lineRule="auto"/>
        <w:ind w:left="180" w:right="360" w:hanging="180"/>
        <w:jc w:val="both"/>
        <w:rPr>
          <w:rFonts w:ascii="Tahoma" w:eastAsia="Times New Roman" w:hAnsi="Tahoma" w:cs="B Nazanin"/>
          <w:b/>
          <w:bCs/>
          <w:color w:val="000080"/>
          <w:sz w:val="21"/>
          <w:szCs w:val="21"/>
          <w:rtl/>
        </w:rPr>
      </w:pPr>
    </w:p>
    <w:p w14:paraId="3602AA27" w14:textId="41C223A9" w:rsidR="00DC7590" w:rsidRPr="009E3BEA" w:rsidRDefault="00DC7590" w:rsidP="00DC7590">
      <w:pPr>
        <w:spacing w:after="0" w:line="240" w:lineRule="auto"/>
        <w:ind w:left="180" w:right="360" w:hanging="180"/>
        <w:jc w:val="both"/>
        <w:rPr>
          <w:rFonts w:ascii="Tahoma" w:eastAsia="Times New Roman" w:hAnsi="Tahoma" w:cs="B Nazanin"/>
          <w:b/>
          <w:bCs/>
          <w:color w:val="000080"/>
          <w:sz w:val="21"/>
          <w:szCs w:val="21"/>
          <w:rtl/>
        </w:rPr>
      </w:pPr>
      <w:r w:rsidRPr="009E3BEA">
        <w:rPr>
          <w:rFonts w:ascii="Tahoma" w:eastAsia="Times New Roman" w:hAnsi="Tahoma" w:cs="B Nazanin" w:hint="cs"/>
          <w:b/>
          <w:bCs/>
          <w:color w:val="000080"/>
          <w:sz w:val="21"/>
          <w:szCs w:val="21"/>
          <w:rtl/>
        </w:rPr>
        <w:t xml:space="preserve">همکاری </w:t>
      </w:r>
      <w:r w:rsidR="00543A72">
        <w:rPr>
          <w:rFonts w:ascii="Tahoma" w:eastAsia="Times New Roman" w:hAnsi="Tahoma" w:cs="B Nazanin" w:hint="cs"/>
          <w:b/>
          <w:bCs/>
          <w:color w:val="000080"/>
          <w:sz w:val="21"/>
          <w:szCs w:val="21"/>
          <w:rtl/>
        </w:rPr>
        <w:t>با استادان در نوشتن کتاب</w:t>
      </w:r>
      <w:r w:rsidR="001A2942">
        <w:rPr>
          <w:rFonts w:ascii="Tahoma" w:eastAsia="Times New Roman" w:hAnsi="Tahoma" w:cs="B Nazanin" w:hint="cs"/>
          <w:b/>
          <w:bCs/>
          <w:color w:val="000080"/>
          <w:sz w:val="21"/>
          <w:szCs w:val="21"/>
          <w:rtl/>
        </w:rPr>
        <w:t xml:space="preserve"> ( تاسقف 5 امتیاز)</w:t>
      </w:r>
    </w:p>
    <w:tbl>
      <w:tblPr>
        <w:bidiVisual/>
        <w:tblW w:w="9091" w:type="dxa"/>
        <w:tblInd w:w="-1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7"/>
        <w:gridCol w:w="2921"/>
        <w:gridCol w:w="1558"/>
        <w:gridCol w:w="1445"/>
        <w:gridCol w:w="805"/>
        <w:gridCol w:w="1825"/>
      </w:tblGrid>
      <w:tr w:rsidR="00543A72" w:rsidRPr="009E3BEA" w14:paraId="2F9F6704" w14:textId="77777777" w:rsidTr="002B17CF">
        <w:trPr>
          <w:trHeight w:val="525"/>
        </w:trPr>
        <w:tc>
          <w:tcPr>
            <w:tcW w:w="2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F465D3B" w14:textId="77777777" w:rsidR="00543A72" w:rsidRPr="009E3BEA" w:rsidRDefault="00543A72" w:rsidP="00D376B9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1606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697369B6" w14:textId="719EBCD6" w:rsidR="00543A72" w:rsidRPr="009E3BEA" w:rsidRDefault="00543A72" w:rsidP="00D376B9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 xml:space="preserve">عنوان </w:t>
            </w: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کتاب</w:t>
            </w:r>
          </w:p>
        </w:tc>
        <w:tc>
          <w:tcPr>
            <w:tcW w:w="85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0BAB5DB0" w14:textId="77777777" w:rsidR="00543A72" w:rsidRPr="009E3BEA" w:rsidRDefault="00543A72" w:rsidP="00D376B9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موضوع همکاری</w:t>
            </w:r>
          </w:p>
        </w:tc>
        <w:tc>
          <w:tcPr>
            <w:tcW w:w="7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70B35F4C" w14:textId="77777777" w:rsidR="00543A72" w:rsidRPr="009E3BEA" w:rsidRDefault="00543A72" w:rsidP="00D376B9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مدت همکاری</w:t>
            </w:r>
          </w:p>
        </w:tc>
        <w:tc>
          <w:tcPr>
            <w:tcW w:w="443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2C5BCD7D" w14:textId="77777777" w:rsidR="00543A72" w:rsidRPr="009E3BEA" w:rsidRDefault="00543A72" w:rsidP="00D376B9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امتیاز</w:t>
            </w:r>
          </w:p>
        </w:tc>
        <w:tc>
          <w:tcPr>
            <w:tcW w:w="1004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</w:tcPr>
          <w:p w14:paraId="58E6F705" w14:textId="77777777" w:rsidR="00543A72" w:rsidRPr="009E3BEA" w:rsidRDefault="00543A72" w:rsidP="00D376B9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شماره پیوست</w:t>
            </w:r>
          </w:p>
        </w:tc>
      </w:tr>
      <w:tr w:rsidR="00543A72" w:rsidRPr="009E3BEA" w14:paraId="4050CEE9" w14:textId="77777777" w:rsidTr="002B17CF">
        <w:tc>
          <w:tcPr>
            <w:tcW w:w="2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3FC305" w14:textId="77777777" w:rsidR="00543A72" w:rsidRPr="009E3BEA" w:rsidRDefault="00543A72" w:rsidP="00D376B9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606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562963FE" w14:textId="77777777" w:rsidR="00543A72" w:rsidRPr="009E3BEA" w:rsidRDefault="00543A72" w:rsidP="00D376B9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85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CEDE490" w14:textId="77777777" w:rsidR="00543A72" w:rsidRPr="009E3BEA" w:rsidRDefault="00543A72" w:rsidP="00D376B9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7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6D4EB27E" w14:textId="77777777" w:rsidR="00543A72" w:rsidRPr="009E3BEA" w:rsidRDefault="00543A72" w:rsidP="00D376B9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443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7F22757E" w14:textId="77777777" w:rsidR="00543A72" w:rsidRPr="009E3BEA" w:rsidRDefault="00543A72" w:rsidP="00D376B9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004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8026E5D" w14:textId="77777777" w:rsidR="00543A72" w:rsidRPr="009E3BEA" w:rsidRDefault="00543A72" w:rsidP="00D376B9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</w:tr>
      <w:tr w:rsidR="00543A72" w:rsidRPr="009E3BEA" w14:paraId="71D4D9D8" w14:textId="77777777" w:rsidTr="002B17CF">
        <w:tc>
          <w:tcPr>
            <w:tcW w:w="2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1E9469" w14:textId="77777777" w:rsidR="00543A72" w:rsidRPr="009E3BEA" w:rsidRDefault="00543A72" w:rsidP="00D376B9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606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6B308331" w14:textId="77777777" w:rsidR="00543A72" w:rsidRPr="009E3BEA" w:rsidRDefault="00543A72" w:rsidP="00D376B9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85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F25E32A" w14:textId="77777777" w:rsidR="00543A72" w:rsidRPr="009E3BEA" w:rsidRDefault="00543A72" w:rsidP="00D376B9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7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23A3987A" w14:textId="77777777" w:rsidR="00543A72" w:rsidRPr="009E3BEA" w:rsidRDefault="00543A72" w:rsidP="00D376B9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443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561D396A" w14:textId="77777777" w:rsidR="00543A72" w:rsidRPr="009E3BEA" w:rsidRDefault="00543A72" w:rsidP="00D376B9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004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A308115" w14:textId="77777777" w:rsidR="00543A72" w:rsidRPr="009E3BEA" w:rsidRDefault="00543A72" w:rsidP="00D376B9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</w:tr>
    </w:tbl>
    <w:p w14:paraId="0017AF61" w14:textId="5F5AF619" w:rsidR="0057395F" w:rsidRDefault="0057395F" w:rsidP="0057395F">
      <w:pPr>
        <w:rPr>
          <w:rFonts w:cs="B Nazanin"/>
          <w:rtl/>
        </w:rPr>
      </w:pPr>
    </w:p>
    <w:p w14:paraId="343F3564" w14:textId="77777777" w:rsidR="000337D0" w:rsidRPr="009E3BEA" w:rsidRDefault="000337D0" w:rsidP="0057395F">
      <w:pPr>
        <w:rPr>
          <w:rFonts w:cs="B Nazanin"/>
          <w:rtl/>
        </w:rPr>
      </w:pPr>
    </w:p>
    <w:p w14:paraId="4BA9AC70" w14:textId="77777777" w:rsidR="00E457D6" w:rsidRDefault="00E457D6" w:rsidP="00F2501D">
      <w:pPr>
        <w:spacing w:after="0" w:line="240" w:lineRule="auto"/>
        <w:ind w:left="180" w:right="360" w:hanging="180"/>
        <w:jc w:val="both"/>
        <w:rPr>
          <w:rFonts w:ascii="Tahoma" w:eastAsia="Times New Roman" w:hAnsi="Tahoma" w:cs="B Nazanin"/>
          <w:b/>
          <w:bCs/>
          <w:color w:val="000080"/>
          <w:sz w:val="21"/>
          <w:szCs w:val="21"/>
          <w:rtl/>
        </w:rPr>
      </w:pPr>
    </w:p>
    <w:p w14:paraId="5CABE120" w14:textId="77777777" w:rsidR="00E457D6" w:rsidRDefault="00E457D6" w:rsidP="00F2501D">
      <w:pPr>
        <w:spacing w:after="0" w:line="240" w:lineRule="auto"/>
        <w:ind w:left="180" w:right="360" w:hanging="180"/>
        <w:jc w:val="both"/>
        <w:rPr>
          <w:rFonts w:ascii="Tahoma" w:eastAsia="Times New Roman" w:hAnsi="Tahoma" w:cs="B Nazanin"/>
          <w:b/>
          <w:bCs/>
          <w:color w:val="000080"/>
          <w:sz w:val="21"/>
          <w:szCs w:val="21"/>
          <w:rtl/>
        </w:rPr>
      </w:pPr>
    </w:p>
    <w:p w14:paraId="4A6267DF" w14:textId="474928B7" w:rsidR="00F2501D" w:rsidRPr="009E3BEA" w:rsidRDefault="00F2501D" w:rsidP="00F2501D">
      <w:pPr>
        <w:spacing w:after="0" w:line="240" w:lineRule="auto"/>
        <w:ind w:left="180" w:right="360" w:hanging="180"/>
        <w:jc w:val="both"/>
        <w:rPr>
          <w:rFonts w:ascii="Tahoma" w:eastAsia="Times New Roman" w:hAnsi="Tahoma" w:cs="B Nazanin"/>
          <w:b/>
          <w:bCs/>
          <w:color w:val="000080"/>
          <w:sz w:val="21"/>
          <w:szCs w:val="21"/>
          <w:rtl/>
        </w:rPr>
      </w:pPr>
      <w:r w:rsidRPr="009E3BEA">
        <w:rPr>
          <w:rFonts w:ascii="Tahoma" w:eastAsia="Times New Roman" w:hAnsi="Tahoma" w:cs="B Nazanin" w:hint="cs"/>
          <w:b/>
          <w:bCs/>
          <w:color w:val="000080"/>
          <w:sz w:val="21"/>
          <w:szCs w:val="21"/>
          <w:rtl/>
        </w:rPr>
        <w:t>سایر فعالیت</w:t>
      </w:r>
      <w:r w:rsidRPr="009E3BEA">
        <w:rPr>
          <w:rFonts w:ascii="Arial" w:eastAsia="Times New Roman" w:hAnsi="Arial" w:cs="Arial" w:hint="cs"/>
          <w:b/>
          <w:bCs/>
          <w:color w:val="000080"/>
          <w:sz w:val="21"/>
          <w:szCs w:val="21"/>
          <w:rtl/>
        </w:rPr>
        <w:t>͏</w:t>
      </w:r>
      <w:r w:rsidRPr="009E3BEA">
        <w:rPr>
          <w:rFonts w:ascii="Tahoma" w:eastAsia="Times New Roman" w:hAnsi="Tahoma" w:cs="B Nazanin" w:hint="cs"/>
          <w:b/>
          <w:bCs/>
          <w:color w:val="000080"/>
          <w:sz w:val="21"/>
          <w:szCs w:val="21"/>
          <w:rtl/>
        </w:rPr>
        <w:t>ها (تا سقف 5 امتیاز)</w:t>
      </w:r>
    </w:p>
    <w:tbl>
      <w:tblPr>
        <w:bidiVisual/>
        <w:tblW w:w="6513" w:type="dxa"/>
        <w:jc w:val="center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1"/>
        <w:gridCol w:w="2920"/>
        <w:gridCol w:w="1445"/>
        <w:gridCol w:w="806"/>
        <w:gridCol w:w="801"/>
      </w:tblGrid>
      <w:tr w:rsidR="00E457D6" w:rsidRPr="009E3BEA" w14:paraId="67C0635C" w14:textId="1E90B536" w:rsidTr="002B17CF">
        <w:trPr>
          <w:trHeight w:val="525"/>
          <w:jc w:val="center"/>
        </w:trPr>
        <w:tc>
          <w:tcPr>
            <w:tcW w:w="41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37A609" w14:textId="77777777" w:rsidR="00E457D6" w:rsidRPr="009E3BEA" w:rsidRDefault="00E457D6" w:rsidP="00A92F64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2242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3DE980CF" w14:textId="5EC98F11" w:rsidR="00E457D6" w:rsidRPr="009E3BEA" w:rsidRDefault="00E457D6" w:rsidP="00A92F64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عنوان</w:t>
            </w:r>
          </w:p>
        </w:tc>
        <w:tc>
          <w:tcPr>
            <w:tcW w:w="11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55E59D15" w14:textId="0D864D2F" w:rsidR="00E457D6" w:rsidRPr="009E3BEA" w:rsidRDefault="00E457D6" w:rsidP="00A92F64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 xml:space="preserve">نوع </w:t>
            </w: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 xml:space="preserve"> همکاری</w:t>
            </w:r>
          </w:p>
        </w:tc>
        <w:tc>
          <w:tcPr>
            <w:tcW w:w="619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64C8004C" w14:textId="77777777" w:rsidR="00E457D6" w:rsidRPr="009E3BEA" w:rsidRDefault="00E457D6" w:rsidP="00A92F64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امتیاز</w:t>
            </w:r>
          </w:p>
        </w:tc>
        <w:tc>
          <w:tcPr>
            <w:tcW w:w="615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</w:tcPr>
          <w:p w14:paraId="30849815" w14:textId="4E0435C8" w:rsidR="00E457D6" w:rsidRPr="009E3BEA" w:rsidRDefault="00E457D6" w:rsidP="00A92F64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 w:rsidRPr="009E3BEA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شماره پیوست</w:t>
            </w:r>
          </w:p>
        </w:tc>
      </w:tr>
      <w:tr w:rsidR="00E457D6" w:rsidRPr="009E3BEA" w14:paraId="5363A773" w14:textId="69CB31B2" w:rsidTr="002B17CF">
        <w:trPr>
          <w:jc w:val="center"/>
        </w:trPr>
        <w:tc>
          <w:tcPr>
            <w:tcW w:w="41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B0B502" w14:textId="77777777" w:rsidR="00E457D6" w:rsidRPr="009E3BEA" w:rsidRDefault="00E457D6" w:rsidP="00A92F64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42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481CFFD8" w14:textId="77777777" w:rsidR="00E457D6" w:rsidRPr="009E3BEA" w:rsidRDefault="00E457D6" w:rsidP="00A92F64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1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574946A1" w14:textId="77777777" w:rsidR="00E457D6" w:rsidRPr="009E3BEA" w:rsidRDefault="00E457D6" w:rsidP="00A92F64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619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31277FEE" w14:textId="77777777" w:rsidR="00E457D6" w:rsidRPr="009E3BEA" w:rsidRDefault="00E457D6" w:rsidP="00A92F64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615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33E723A" w14:textId="77777777" w:rsidR="00E457D6" w:rsidRPr="009E3BEA" w:rsidRDefault="00E457D6" w:rsidP="00A92F64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</w:tr>
      <w:tr w:rsidR="00E457D6" w:rsidRPr="009E3BEA" w14:paraId="225EBF73" w14:textId="7DB0D882" w:rsidTr="002B17CF">
        <w:trPr>
          <w:jc w:val="center"/>
        </w:trPr>
        <w:tc>
          <w:tcPr>
            <w:tcW w:w="41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1BC663" w14:textId="77777777" w:rsidR="00E457D6" w:rsidRPr="009E3BEA" w:rsidRDefault="00E457D6" w:rsidP="00A92F64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42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1196951E" w14:textId="77777777" w:rsidR="00E457D6" w:rsidRPr="009E3BEA" w:rsidRDefault="00E457D6" w:rsidP="00A92F64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1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05A76F14" w14:textId="77777777" w:rsidR="00E457D6" w:rsidRPr="009E3BEA" w:rsidRDefault="00E457D6" w:rsidP="00A92F64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619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035D0393" w14:textId="77777777" w:rsidR="00E457D6" w:rsidRPr="009E3BEA" w:rsidRDefault="00E457D6" w:rsidP="00A92F64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615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46EF156" w14:textId="77777777" w:rsidR="00E457D6" w:rsidRPr="009E3BEA" w:rsidRDefault="00E457D6" w:rsidP="00A92F64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</w:tr>
    </w:tbl>
    <w:p w14:paraId="27E3563A" w14:textId="77777777" w:rsidR="00F2501D" w:rsidRPr="009E3BEA" w:rsidRDefault="00F2501D" w:rsidP="00F2501D">
      <w:pPr>
        <w:rPr>
          <w:rFonts w:cs="B Nazanin"/>
          <w:rtl/>
        </w:rPr>
      </w:pPr>
    </w:p>
    <w:p w14:paraId="0FEB211F" w14:textId="77777777" w:rsidR="00F2501D" w:rsidRPr="009E3BEA" w:rsidRDefault="00F2501D" w:rsidP="0057395F">
      <w:pPr>
        <w:rPr>
          <w:rFonts w:cs="B Nazanin"/>
          <w:rtl/>
        </w:rPr>
      </w:pPr>
    </w:p>
    <w:p w14:paraId="3E2E6B9E" w14:textId="162092EF" w:rsidR="0057395F" w:rsidRPr="009E3BEA" w:rsidRDefault="0057395F" w:rsidP="0057395F">
      <w:pPr>
        <w:spacing w:after="0" w:line="240" w:lineRule="auto"/>
        <w:ind w:left="180" w:hanging="180"/>
        <w:jc w:val="both"/>
        <w:rPr>
          <w:rFonts w:cs="B Nazanin"/>
          <w:rtl/>
        </w:rPr>
      </w:pPr>
      <w:r w:rsidRPr="009E3BEA">
        <w:rPr>
          <w:rFonts w:cs="B Nazanin" w:hint="cs"/>
          <w:rtl/>
        </w:rPr>
        <w:t>بدین وسیله اینجانب ......................................... به شماره دانشجویی  .................................  مسئولیت صحت کلیه اظهارات فوق را تعهد  می نمایم.</w:t>
      </w:r>
    </w:p>
    <w:p w14:paraId="15E35801" w14:textId="77777777" w:rsidR="0057395F" w:rsidRPr="009E3BEA" w:rsidRDefault="0057395F" w:rsidP="0057395F">
      <w:pPr>
        <w:spacing w:after="0" w:line="240" w:lineRule="auto"/>
        <w:ind w:left="180" w:hanging="180"/>
        <w:jc w:val="both"/>
        <w:rPr>
          <w:rFonts w:cs="B Nazanin"/>
          <w:sz w:val="8"/>
          <w:szCs w:val="8"/>
          <w:rtl/>
        </w:rPr>
      </w:pPr>
    </w:p>
    <w:p w14:paraId="1E9B12D6" w14:textId="0E229BC8" w:rsidR="0057395F" w:rsidRPr="009E3BEA" w:rsidRDefault="00815502" w:rsidP="00941085">
      <w:pPr>
        <w:jc w:val="center"/>
        <w:rPr>
          <w:rFonts w:cs="B Nazanin"/>
        </w:rPr>
      </w:pPr>
      <w:r w:rsidRPr="009E3BEA">
        <w:rPr>
          <w:rFonts w:cs="B Nazanin" w:hint="cs"/>
          <w:rtl/>
        </w:rPr>
        <w:t xml:space="preserve">                                                                                  </w:t>
      </w:r>
      <w:r w:rsidR="0057395F" w:rsidRPr="009E3BEA">
        <w:rPr>
          <w:rFonts w:cs="B Nazanin" w:hint="cs"/>
          <w:rtl/>
        </w:rPr>
        <w:t>امضاء و تاریخ:</w:t>
      </w:r>
      <w:bookmarkEnd w:id="0"/>
    </w:p>
    <w:sectPr w:rsidR="0057395F" w:rsidRPr="009E3BEA" w:rsidSect="0057395F">
      <w:headerReference w:type="default" r:id="rId6"/>
      <w:pgSz w:w="12240" w:h="15840" w:code="1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FA227A" w14:textId="77777777" w:rsidR="00FB4901" w:rsidRDefault="00FB4901" w:rsidP="009E3BEA">
      <w:pPr>
        <w:spacing w:after="0" w:line="240" w:lineRule="auto"/>
      </w:pPr>
      <w:r>
        <w:separator/>
      </w:r>
    </w:p>
  </w:endnote>
  <w:endnote w:type="continuationSeparator" w:id="0">
    <w:p w14:paraId="59BBF941" w14:textId="77777777" w:rsidR="00FB4901" w:rsidRDefault="00FB4901" w:rsidP="009E3B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5E37B2" w14:textId="77777777" w:rsidR="00FB4901" w:rsidRDefault="00FB4901" w:rsidP="009E3BEA">
      <w:pPr>
        <w:spacing w:after="0" w:line="240" w:lineRule="auto"/>
      </w:pPr>
      <w:r>
        <w:separator/>
      </w:r>
    </w:p>
  </w:footnote>
  <w:footnote w:type="continuationSeparator" w:id="0">
    <w:p w14:paraId="28D102B5" w14:textId="77777777" w:rsidR="00FB4901" w:rsidRDefault="00FB4901" w:rsidP="009E3B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2B89B" w14:textId="77777777" w:rsidR="009E3BEA" w:rsidRPr="00B05686" w:rsidRDefault="009E3BEA" w:rsidP="009E3BEA">
    <w:pPr>
      <w:pStyle w:val="Header"/>
      <w:rPr>
        <w:rFonts w:hint="cs"/>
        <w:sz w:val="20"/>
        <w:szCs w:val="20"/>
        <w:rtl/>
      </w:rPr>
    </w:pPr>
    <w:r w:rsidRPr="00B05686">
      <w:rPr>
        <w:rFonts w:ascii="Tahoma" w:eastAsia="Times New Roman" w:hAnsi="Tahoma" w:cs="B Titr" w:hint="cs"/>
        <w:b/>
        <w:bCs/>
        <w:color w:val="000000"/>
        <w:sz w:val="20"/>
        <w:szCs w:val="20"/>
        <w:bdr w:val="none" w:sz="0" w:space="0" w:color="auto" w:frame="1"/>
      </w:rPr>
      <w:drawing>
        <wp:inline distT="0" distB="0" distL="0" distR="0" wp14:anchorId="6C310E03" wp14:editId="30F38519">
          <wp:extent cx="388299" cy="444500"/>
          <wp:effectExtent l="0" t="0" r="0" b="0"/>
          <wp:docPr id="15" name="Picture 15" descr="C:\Documents and Settings\Alex\My Documents\My Pictures\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Documents and Settings\Alex\My Documents\My Pictures\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3438" cy="45038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B05686">
      <w:rPr>
        <w:rFonts w:hint="cs"/>
        <w:sz w:val="20"/>
        <w:szCs w:val="20"/>
        <w:rtl/>
      </w:rPr>
      <w:t xml:space="preserve"> </w:t>
    </w:r>
    <w:r w:rsidRPr="00B05686">
      <w:rPr>
        <w:rFonts w:cs="B Nazanin" w:hint="cs"/>
        <w:b/>
        <w:bCs/>
        <w:sz w:val="20"/>
        <w:szCs w:val="20"/>
        <w:rtl/>
      </w:rPr>
      <w:t>دانشکده اقتصاد، مدیریت و علوم اجتماعی</w:t>
    </w:r>
  </w:p>
  <w:p w14:paraId="3542CB33" w14:textId="77777777" w:rsidR="009E3BEA" w:rsidRPr="009E3BEA" w:rsidRDefault="009E3BEA" w:rsidP="009E3BE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EztzA2MzMwNjZQ0lEKTi0uzszPAykwqQUAaGzuNiwAAAA="/>
  </w:docVars>
  <w:rsids>
    <w:rsidRoot w:val="0057395F"/>
    <w:rsid w:val="000337D0"/>
    <w:rsid w:val="00105E58"/>
    <w:rsid w:val="00165CCE"/>
    <w:rsid w:val="0018041E"/>
    <w:rsid w:val="0019019C"/>
    <w:rsid w:val="001A2942"/>
    <w:rsid w:val="00223FD7"/>
    <w:rsid w:val="00237298"/>
    <w:rsid w:val="00263FBD"/>
    <w:rsid w:val="00292574"/>
    <w:rsid w:val="002B17CF"/>
    <w:rsid w:val="002C4FD0"/>
    <w:rsid w:val="00370F2E"/>
    <w:rsid w:val="00391517"/>
    <w:rsid w:val="003A0426"/>
    <w:rsid w:val="003A2F73"/>
    <w:rsid w:val="00405221"/>
    <w:rsid w:val="004320C4"/>
    <w:rsid w:val="004347E2"/>
    <w:rsid w:val="0047723E"/>
    <w:rsid w:val="00513C59"/>
    <w:rsid w:val="00543A72"/>
    <w:rsid w:val="0057395F"/>
    <w:rsid w:val="00580912"/>
    <w:rsid w:val="005953BD"/>
    <w:rsid w:val="005C56BE"/>
    <w:rsid w:val="005E1283"/>
    <w:rsid w:val="00613E45"/>
    <w:rsid w:val="00652F2C"/>
    <w:rsid w:val="006637DF"/>
    <w:rsid w:val="00734445"/>
    <w:rsid w:val="00743ACE"/>
    <w:rsid w:val="00745F91"/>
    <w:rsid w:val="00760DA7"/>
    <w:rsid w:val="00802157"/>
    <w:rsid w:val="00815502"/>
    <w:rsid w:val="0084718C"/>
    <w:rsid w:val="008A5A32"/>
    <w:rsid w:val="008D0FC9"/>
    <w:rsid w:val="009024DD"/>
    <w:rsid w:val="00941085"/>
    <w:rsid w:val="00946355"/>
    <w:rsid w:val="009A3B01"/>
    <w:rsid w:val="009E3BEA"/>
    <w:rsid w:val="00A043E4"/>
    <w:rsid w:val="00A60590"/>
    <w:rsid w:val="00B61E98"/>
    <w:rsid w:val="00B956E8"/>
    <w:rsid w:val="00BF53FF"/>
    <w:rsid w:val="00C2372A"/>
    <w:rsid w:val="00CB5857"/>
    <w:rsid w:val="00D3499C"/>
    <w:rsid w:val="00DC7590"/>
    <w:rsid w:val="00DE1741"/>
    <w:rsid w:val="00E1048C"/>
    <w:rsid w:val="00E457D6"/>
    <w:rsid w:val="00E75C1B"/>
    <w:rsid w:val="00E91B50"/>
    <w:rsid w:val="00EB724C"/>
    <w:rsid w:val="00F2501D"/>
    <w:rsid w:val="00F94C7F"/>
    <w:rsid w:val="00FB4901"/>
    <w:rsid w:val="00FF4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283587F4"/>
  <w15:docId w15:val="{BAD1BD58-D7D1-4914-8E6D-0F24BD3B8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7395F"/>
    <w:pPr>
      <w:bidi w:val="0"/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A2F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2F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2F73"/>
    <w:rPr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2F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2F73"/>
    <w:rPr>
      <w:b/>
      <w:bCs/>
      <w:noProof/>
      <w:sz w:val="20"/>
      <w:szCs w:val="20"/>
    </w:rPr>
  </w:style>
  <w:style w:type="paragraph" w:styleId="ListParagraph">
    <w:name w:val="List Paragraph"/>
    <w:basedOn w:val="Normal"/>
    <w:uiPriority w:val="34"/>
    <w:qFormat/>
    <w:rsid w:val="005C56BE"/>
    <w:pPr>
      <w:ind w:left="720"/>
      <w:contextualSpacing/>
    </w:pPr>
    <w:rPr>
      <w:noProof w:val="0"/>
      <w:kern w:val="2"/>
      <w14:ligatures w14:val="standardContextual"/>
    </w:rPr>
  </w:style>
  <w:style w:type="table" w:customStyle="1" w:styleId="TableGrid1">
    <w:name w:val="Table Grid1"/>
    <w:basedOn w:val="TableNormal"/>
    <w:next w:val="TableGrid"/>
    <w:uiPriority w:val="39"/>
    <w:rsid w:val="005C56BE"/>
    <w:pPr>
      <w:bidi w:val="0"/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E3B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3BEA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9E3B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3BEA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3</Pages>
  <Words>375</Words>
  <Characters>214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Farsi</dc:creator>
  <cp:lastModifiedBy>User</cp:lastModifiedBy>
  <cp:revision>18</cp:revision>
  <dcterms:created xsi:type="dcterms:W3CDTF">2023-10-30T11:47:00Z</dcterms:created>
  <dcterms:modified xsi:type="dcterms:W3CDTF">2023-11-13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0ade252f31aa5ed9664e6507e0708534aa88a2e2b3c48840b831c924d3481f</vt:lpwstr>
  </property>
</Properties>
</file>